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B5566" w14:textId="77777777" w:rsidR="009166EC" w:rsidRPr="005702B4" w:rsidRDefault="009166EC" w:rsidP="007F753A">
      <w:pPr>
        <w:rPr>
          <w:rFonts w:ascii="Georgia" w:hAnsi="Georgia" w:cs="Times New Roman"/>
          <w:b/>
          <w:bCs/>
          <w:sz w:val="20"/>
          <w:szCs w:val="20"/>
        </w:rPr>
      </w:pPr>
    </w:p>
    <w:p w14:paraId="34D47452" w14:textId="56BB15FF" w:rsidR="00142A9A" w:rsidRPr="005702B4" w:rsidRDefault="00142A9A" w:rsidP="007F753A">
      <w:pPr>
        <w:rPr>
          <w:rFonts w:ascii="Georgia" w:hAnsi="Georgia" w:cs="Times New Roman"/>
          <w:b/>
          <w:bCs/>
          <w:sz w:val="20"/>
          <w:szCs w:val="20"/>
        </w:rPr>
      </w:pPr>
      <w:r w:rsidRPr="005702B4">
        <w:rPr>
          <w:rFonts w:ascii="Georgia" w:hAnsi="Georgia" w:cs="Times New Roman"/>
          <w:b/>
          <w:bCs/>
          <w:sz w:val="20"/>
          <w:szCs w:val="20"/>
        </w:rPr>
        <w:t>Revista presei</w:t>
      </w:r>
      <w:r w:rsidR="00952D47" w:rsidRPr="005702B4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BA7151" w:rsidRPr="005702B4">
        <w:rPr>
          <w:rFonts w:ascii="Georgia" w:hAnsi="Georgia" w:cs="Times New Roman"/>
          <w:b/>
          <w:bCs/>
          <w:sz w:val="20"/>
          <w:szCs w:val="20"/>
        </w:rPr>
        <w:t>–</w:t>
      </w:r>
      <w:r w:rsidR="00994C57" w:rsidRPr="005702B4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AA3443">
        <w:rPr>
          <w:rFonts w:ascii="Georgia" w:hAnsi="Georgia" w:cs="Times New Roman"/>
          <w:b/>
          <w:bCs/>
          <w:sz w:val="20"/>
          <w:szCs w:val="20"/>
        </w:rPr>
        <w:t>VINERI, 10</w:t>
      </w:r>
      <w:r w:rsidR="000868D5" w:rsidRPr="005702B4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9166EC" w:rsidRPr="005702B4">
        <w:rPr>
          <w:rFonts w:ascii="Georgia" w:hAnsi="Georgia" w:cs="Times New Roman"/>
          <w:b/>
          <w:bCs/>
          <w:sz w:val="20"/>
          <w:szCs w:val="20"/>
        </w:rPr>
        <w:t>SEPTEMBRIE</w:t>
      </w:r>
      <w:r w:rsidR="00AF42C5" w:rsidRPr="005702B4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A0145C" w:rsidRPr="005702B4">
        <w:rPr>
          <w:rFonts w:ascii="Georgia" w:hAnsi="Georgia" w:cs="Times New Roman"/>
          <w:b/>
          <w:bCs/>
          <w:sz w:val="20"/>
          <w:szCs w:val="20"/>
        </w:rPr>
        <w:t>2021</w:t>
      </w:r>
      <w:r w:rsidR="00677183" w:rsidRPr="005702B4">
        <w:rPr>
          <w:rFonts w:ascii="Georgia" w:hAnsi="Georgia" w:cs="Times New Roman"/>
          <w:b/>
          <w:bCs/>
          <w:sz w:val="20"/>
          <w:szCs w:val="20"/>
        </w:rPr>
        <w:t xml:space="preserve"> </w:t>
      </w:r>
      <w:r w:rsidR="002E19FD" w:rsidRPr="005702B4">
        <w:rPr>
          <w:rFonts w:ascii="Georgia" w:hAnsi="Georgia" w:cs="Times New Roman"/>
          <w:sz w:val="20"/>
          <w:szCs w:val="20"/>
        </w:rPr>
        <w:t>–</w:t>
      </w:r>
      <w:r w:rsidRPr="005702B4">
        <w:rPr>
          <w:rFonts w:ascii="Georgia" w:hAnsi="Georgia" w:cs="Times New Roman"/>
          <w:sz w:val="20"/>
          <w:szCs w:val="20"/>
        </w:rPr>
        <w:t xml:space="preserve"> Universitatea </w:t>
      </w:r>
      <w:r w:rsidR="004F1A12" w:rsidRPr="005702B4">
        <w:rPr>
          <w:rFonts w:ascii="Georgia" w:hAnsi="Georgia" w:cs="Times New Roman"/>
          <w:sz w:val="20"/>
          <w:szCs w:val="20"/>
        </w:rPr>
        <w:t>„</w:t>
      </w:r>
      <w:r w:rsidRPr="005702B4">
        <w:rPr>
          <w:rFonts w:ascii="Georgia" w:hAnsi="Georgia" w:cs="Times New Roman"/>
          <w:sz w:val="20"/>
          <w:szCs w:val="20"/>
        </w:rPr>
        <w:t>Ștefan cel Mare” din Suceava</w:t>
      </w:r>
    </w:p>
    <w:p w14:paraId="557F40CF" w14:textId="77777777" w:rsidR="00142A9A" w:rsidRPr="005702B4" w:rsidRDefault="00142A9A">
      <w:pPr>
        <w:rPr>
          <w:rFonts w:ascii="Georgia" w:hAnsi="Georgia" w:cs="Times New Roman"/>
          <w:sz w:val="20"/>
          <w:szCs w:val="20"/>
        </w:rPr>
      </w:pPr>
    </w:p>
    <w:tbl>
      <w:tblPr>
        <w:tblW w:w="146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90"/>
        <w:gridCol w:w="2069"/>
        <w:gridCol w:w="2918"/>
        <w:gridCol w:w="1637"/>
        <w:gridCol w:w="6572"/>
      </w:tblGrid>
      <w:tr w:rsidR="004F1A12" w:rsidRPr="005702B4" w14:paraId="31B888EA" w14:textId="77777777" w:rsidTr="008132C5">
        <w:tc>
          <w:tcPr>
            <w:tcW w:w="1490" w:type="dxa"/>
          </w:tcPr>
          <w:p w14:paraId="0DE628EF" w14:textId="77777777" w:rsidR="004F1A12" w:rsidRPr="005702B4" w:rsidRDefault="004F1A12" w:rsidP="00B83CB7">
            <w:pPr>
              <w:spacing w:after="0" w:line="240" w:lineRule="auto"/>
              <w:jc w:val="center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Autor</w:t>
            </w:r>
          </w:p>
        </w:tc>
        <w:tc>
          <w:tcPr>
            <w:tcW w:w="2069" w:type="dxa"/>
          </w:tcPr>
          <w:p w14:paraId="51BD033C" w14:textId="77777777" w:rsidR="004F1A12" w:rsidRPr="005702B4" w:rsidRDefault="004F1A12" w:rsidP="00B83CB7">
            <w:pPr>
              <w:spacing w:after="0" w:line="240" w:lineRule="auto"/>
              <w:jc w:val="center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Titlul articolului</w:t>
            </w:r>
          </w:p>
        </w:tc>
        <w:tc>
          <w:tcPr>
            <w:tcW w:w="2918" w:type="dxa"/>
          </w:tcPr>
          <w:p w14:paraId="5B31E74B" w14:textId="77777777" w:rsidR="004F1A12" w:rsidRPr="005702B4" w:rsidRDefault="004F1A12" w:rsidP="00B83CB7">
            <w:pPr>
              <w:spacing w:after="0" w:line="240" w:lineRule="auto"/>
              <w:jc w:val="center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Publicația</w:t>
            </w:r>
          </w:p>
        </w:tc>
        <w:tc>
          <w:tcPr>
            <w:tcW w:w="1637" w:type="dxa"/>
          </w:tcPr>
          <w:p w14:paraId="2761237C" w14:textId="77777777" w:rsidR="00D43E4B" w:rsidRPr="005702B4" w:rsidRDefault="004F1A12" w:rsidP="00B83CB7">
            <w:pPr>
              <w:spacing w:after="0" w:line="240" w:lineRule="auto"/>
              <w:jc w:val="center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Secțiunea/</w:t>
            </w:r>
          </w:p>
          <w:p w14:paraId="24830190" w14:textId="6F97A350" w:rsidR="004F1A12" w:rsidRPr="005702B4" w:rsidRDefault="004F1A12" w:rsidP="00B83CB7">
            <w:pPr>
              <w:spacing w:after="0" w:line="240" w:lineRule="auto"/>
              <w:jc w:val="center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Pagina</w:t>
            </w:r>
          </w:p>
        </w:tc>
        <w:tc>
          <w:tcPr>
            <w:tcW w:w="6572" w:type="dxa"/>
          </w:tcPr>
          <w:p w14:paraId="50DFB892" w14:textId="77777777" w:rsidR="004F1A12" w:rsidRPr="005702B4" w:rsidRDefault="004F1A12" w:rsidP="00DB02ED">
            <w:pPr>
              <w:spacing w:after="0" w:line="240" w:lineRule="auto"/>
              <w:jc w:val="both"/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</w:pPr>
            <w:r w:rsidRPr="005702B4">
              <w:rPr>
                <w:rFonts w:ascii="Georgia" w:hAnsi="Georgia" w:cs="Times New Roman"/>
                <w:b/>
                <w:bCs/>
                <w:sz w:val="20"/>
                <w:szCs w:val="20"/>
                <w:lang w:eastAsia="ro-RO"/>
              </w:rPr>
              <w:t>Sinteza articolului</w:t>
            </w:r>
          </w:p>
        </w:tc>
      </w:tr>
      <w:tr w:rsidR="005A5492" w:rsidRPr="005702B4" w14:paraId="567EA607" w14:textId="77777777" w:rsidTr="008132C5">
        <w:trPr>
          <w:trHeight w:val="112"/>
        </w:trPr>
        <w:tc>
          <w:tcPr>
            <w:tcW w:w="1490" w:type="dxa"/>
          </w:tcPr>
          <w:p w14:paraId="292038B9" w14:textId="40B92868" w:rsidR="005A5492" w:rsidRPr="005702B4" w:rsidRDefault="00AA3443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Alina Andronic</w:t>
            </w:r>
          </w:p>
        </w:tc>
        <w:tc>
          <w:tcPr>
            <w:tcW w:w="2069" w:type="dxa"/>
          </w:tcPr>
          <w:p w14:paraId="542CEC2B" w14:textId="086FCD81" w:rsidR="005A5492" w:rsidRPr="005702B4" w:rsidRDefault="00AA3443" w:rsidP="00AA3443">
            <w:pPr>
              <w:spacing w:after="0" w:line="240" w:lineRule="auto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Admitere USV 2021: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speranţ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ş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certitudine la Facultatea de Medicină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ş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Ştiinţ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Biologice</w:t>
            </w:r>
          </w:p>
        </w:tc>
        <w:tc>
          <w:tcPr>
            <w:tcW w:w="2918" w:type="dxa"/>
          </w:tcPr>
          <w:p w14:paraId="5A6D1B17" w14:textId="75F676AD" w:rsidR="005A5492" w:rsidRPr="005702B4" w:rsidRDefault="00AA3443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radioimpactfm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.</w:t>
            </w:r>
            <w:r w:rsidRPr="00AA3443">
              <w:rPr>
                <w:rFonts w:ascii="Times New Roman" w:hAnsi="Times New Roman" w:cs="Times New Roman"/>
                <w:bCs/>
                <w:sz w:val="20"/>
                <w:szCs w:val="20"/>
                <w:lang w:eastAsia="ro-RO"/>
              </w:rPr>
              <w:t>​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ro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br/>
              <w:t>09.09.21</w:t>
            </w:r>
          </w:p>
        </w:tc>
        <w:tc>
          <w:tcPr>
            <w:tcW w:w="1637" w:type="dxa"/>
          </w:tcPr>
          <w:p w14:paraId="26B529A8" w14:textId="0B33CA3B" w:rsidR="005A5492" w:rsidRPr="005702B4" w:rsidRDefault="00AA3443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-</w:t>
            </w:r>
          </w:p>
        </w:tc>
        <w:tc>
          <w:tcPr>
            <w:tcW w:w="6572" w:type="dxa"/>
          </w:tcPr>
          <w:p w14:paraId="7DD1CA31" w14:textId="4A7B666E" w:rsidR="00AA3443" w:rsidRPr="00AA3443" w:rsidRDefault="00AA3443" w:rsidP="00AA3443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L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iversitate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r w:rsidR="00B7748F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„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” din Suceav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st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lin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fășurar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siune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toamn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gram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dmiteri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s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n.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textu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st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tâ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a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rielnic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â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rm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oar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âtev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zil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os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ublicat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onitoru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Oficia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hotărâre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Guvern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rivir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l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fiinţare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acultăţi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edicin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ş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Ştiinţ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iologic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.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stfe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u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iversitar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2021-2022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cep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un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ortofoliu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mple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11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acultăț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, la USV.</w:t>
            </w:r>
          </w:p>
          <w:p w14:paraId="7446BC53" w14:textId="77777777" w:rsidR="00AA3443" w:rsidRPr="00AA3443" w:rsidRDefault="00AA3443" w:rsidP="00AA3443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tr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-o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u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diți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ecial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dicat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dmiteri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s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n, Alin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dronic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 stat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orb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prof. univ. dr. Mihai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vaș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Director al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partamentulu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ănătat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zvoltar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man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adrul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stituție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ademic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.</w:t>
            </w:r>
          </w:p>
          <w:p w14:paraId="3DC3862E" w14:textId="77777777" w:rsidR="005A5492" w:rsidRDefault="00AA3443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Pe lângă oportunitățile pentru toți studenții și accesibilitatea la încadrarea pe piața muncii, Mihai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Covaș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a ținut să evidențieze și continuarea demersurilor spre evoluție, atât pentru Facultatea de Medicină și Științe Biologice cât și pentru USV, ca întreg.</w:t>
            </w:r>
          </w:p>
          <w:p w14:paraId="0F0BE5E1" w14:textId="02BB53A3" w:rsidR="00AA3443" w:rsidRPr="00AA3443" w:rsidRDefault="00AA3443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dmitere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la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stituția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vățământ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uperior din Suceava s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fășoar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ân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pe 13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ptembri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(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ăr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zilel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âmbăt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uminic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)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ecializăril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d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nu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xist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probe,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spectiv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10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ptembri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ecializăril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d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xistă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probe.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Toat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taliile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e </w:t>
            </w:r>
            <w:proofErr w:type="spellStart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găsesc</w:t>
            </w:r>
            <w:proofErr w:type="spellEnd"/>
            <w:r w:rsidRPr="00AA3443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pe site-ul web https://admitere.usv.ro/.</w:t>
            </w:r>
          </w:p>
        </w:tc>
      </w:tr>
      <w:tr w:rsidR="0061260C" w:rsidRPr="005702B4" w14:paraId="052B9088" w14:textId="77777777" w:rsidTr="008132C5">
        <w:tc>
          <w:tcPr>
            <w:tcW w:w="1490" w:type="dxa"/>
          </w:tcPr>
          <w:p w14:paraId="57152CC4" w14:textId="5A97C431" w:rsidR="0061260C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Bogdan </w:t>
            </w:r>
            <w:proofErr w:type="spellStart"/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Diaconita</w:t>
            </w:r>
            <w:proofErr w:type="spellEnd"/>
          </w:p>
        </w:tc>
        <w:tc>
          <w:tcPr>
            <w:tcW w:w="2069" w:type="dxa"/>
          </w:tcPr>
          <w:p w14:paraId="6263436D" w14:textId="3F29505D" w:rsidR="0061260C" w:rsidRPr="005702B4" w:rsidRDefault="002F08D1" w:rsidP="002F08D1">
            <w:pPr>
              <w:spacing w:after="0" w:line="240" w:lineRule="auto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Valentin Popa, rectorul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Universităţi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Ştef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cel Mare Suceav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ş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fost ministru al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Educaţi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a fost propus pentru titlul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cetăţe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 xml:space="preserve"> de onoare al municipiului Suceava.</w:t>
            </w:r>
            <w:r w:rsidRPr="002F08D1">
              <w:rPr>
                <w:rFonts w:ascii="Times New Roman" w:hAnsi="Times New Roman" w:cs="Times New Roman"/>
                <w:bCs/>
                <w:sz w:val="20"/>
                <w:szCs w:val="20"/>
                <w:lang w:eastAsia="ro-RO"/>
              </w:rPr>
              <w:t>​</w:t>
            </w:r>
          </w:p>
        </w:tc>
        <w:tc>
          <w:tcPr>
            <w:tcW w:w="2918" w:type="dxa"/>
          </w:tcPr>
          <w:p w14:paraId="151E9FD7" w14:textId="0D967524" w:rsidR="0061260C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radioimpactfm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.</w:t>
            </w:r>
            <w:r w:rsidRPr="002F08D1">
              <w:rPr>
                <w:rFonts w:ascii="Times New Roman" w:hAnsi="Times New Roman" w:cs="Times New Roman"/>
                <w:bCs/>
                <w:sz w:val="20"/>
                <w:szCs w:val="20"/>
                <w:lang w:eastAsia="ro-RO"/>
              </w:rPr>
              <w:t>​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ro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br/>
              <w:t>09.09.21</w:t>
            </w:r>
          </w:p>
        </w:tc>
        <w:tc>
          <w:tcPr>
            <w:tcW w:w="1637" w:type="dxa"/>
          </w:tcPr>
          <w:p w14:paraId="52E6BC84" w14:textId="12B12736" w:rsidR="0061260C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-</w:t>
            </w:r>
          </w:p>
        </w:tc>
        <w:tc>
          <w:tcPr>
            <w:tcW w:w="6572" w:type="dxa"/>
          </w:tcPr>
          <w:p w14:paraId="4B2CA5CB" w14:textId="0B752C40" w:rsidR="002F08D1" w:rsidRPr="002F08D1" w:rsidRDefault="00321AFB" w:rsidP="002F08D1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alentin Popa</w:t>
            </w:r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ctorul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iversității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 Suceava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a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fi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emnat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tățean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Onoare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l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unicipiului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ședință</w:t>
            </w:r>
            <w:proofErr w:type="spellEnd"/>
            <w:r w:rsidR="002F08D1"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.</w:t>
            </w:r>
          </w:p>
          <w:p w14:paraId="78DB03BE" w14:textId="61B35042" w:rsidR="0061260C" w:rsidRPr="005702B4" w:rsidRDefault="002F08D1" w:rsidP="00321AFB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cernare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istincți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ve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loc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ad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edinț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li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Local din 30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ptembri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up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m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clara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rima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r w:rsidR="00321AFB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on Lungu</w:t>
            </w:r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.</w:t>
            </w:r>
          </w:p>
        </w:tc>
      </w:tr>
      <w:tr w:rsidR="00186792" w:rsidRPr="005702B4" w14:paraId="278716FA" w14:textId="77777777" w:rsidTr="008132C5">
        <w:tc>
          <w:tcPr>
            <w:tcW w:w="1490" w:type="dxa"/>
          </w:tcPr>
          <w:p w14:paraId="2044DDCA" w14:textId="496890B1" w:rsidR="00186792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Dan Coman</w:t>
            </w:r>
          </w:p>
        </w:tc>
        <w:tc>
          <w:tcPr>
            <w:tcW w:w="2069" w:type="dxa"/>
          </w:tcPr>
          <w:p w14:paraId="0CFD53EB" w14:textId="038897C4" w:rsidR="00186792" w:rsidRPr="002F08D1" w:rsidRDefault="002F08D1" w:rsidP="002F08D1">
            <w:pPr>
              <w:spacing w:after="0" w:line="240" w:lineRule="auto"/>
              <w:rPr>
                <w:rFonts w:ascii="Georgia" w:hAnsi="Georgia" w:cs="Times New Roman"/>
                <w:b/>
                <w:bCs/>
                <w:sz w:val="20"/>
                <w:szCs w:val="20"/>
                <w:lang w:val="en-US" w:eastAsia="ro-RO"/>
              </w:rPr>
            </w:pP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icula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rb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de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lastRenderedPageBreak/>
              <w:t>numă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 de cur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ien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monstreaz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g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gram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„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”</w:t>
            </w:r>
          </w:p>
        </w:tc>
        <w:tc>
          <w:tcPr>
            <w:tcW w:w="2918" w:type="dxa"/>
          </w:tcPr>
          <w:p w14:paraId="6D89276C" w14:textId="12A32E79" w:rsidR="00186792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lastRenderedPageBreak/>
              <w:t>monitorulsv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.</w:t>
            </w:r>
            <w:r w:rsidRPr="002F08D1">
              <w:rPr>
                <w:rFonts w:ascii="Times New Roman" w:hAnsi="Times New Roman" w:cs="Times New Roman"/>
                <w:bCs/>
                <w:sz w:val="20"/>
                <w:szCs w:val="20"/>
                <w:lang w:eastAsia="ro-RO"/>
              </w:rPr>
              <w:t>​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ro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br/>
              <w:t>10.09.21</w:t>
            </w:r>
          </w:p>
        </w:tc>
        <w:tc>
          <w:tcPr>
            <w:tcW w:w="1637" w:type="dxa"/>
          </w:tcPr>
          <w:p w14:paraId="41BA5E42" w14:textId="4B83C0A0" w:rsidR="00186792" w:rsidRPr="005702B4" w:rsidRDefault="002F08D1" w:rsidP="0061260C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</w:pPr>
            <w:r>
              <w:rPr>
                <w:rFonts w:ascii="Georgia" w:hAnsi="Georgia" w:cs="Times New Roman"/>
                <w:bCs/>
                <w:sz w:val="20"/>
                <w:szCs w:val="20"/>
                <w:lang w:eastAsia="ro-RO"/>
              </w:rPr>
              <w:t>-</w:t>
            </w:r>
          </w:p>
        </w:tc>
        <w:tc>
          <w:tcPr>
            <w:tcW w:w="6572" w:type="dxa"/>
          </w:tcPr>
          <w:p w14:paraId="331AE8D1" w14:textId="77777777" w:rsidR="002F08D1" w:rsidRPr="002F08D1" w:rsidRDefault="002F08D1" w:rsidP="002F08D1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icepreședint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li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udețe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uceav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icula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rb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us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o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i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zboru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alideaz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g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gram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lastRenderedPageBreak/>
              <w:t>Aeroport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„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”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icula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rb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ăcu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ast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clarați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up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operato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i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Wizz Air </w:t>
            </w:r>
            <w:proofErr w:type="gram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unța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un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zbo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p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ut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uceava –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ruxelles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elgi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de l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ceput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luni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cembri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2021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rb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de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unțare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r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r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tinați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xtern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ar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li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udețe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ăcu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mersu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firm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at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reviziuni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dministrați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udețen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u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os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rect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.</w:t>
            </w:r>
          </w:p>
          <w:p w14:paraId="25BEE5EA" w14:textId="7B62AECD" w:rsidR="00186792" w:rsidRPr="005702B4" w:rsidRDefault="002F08D1" w:rsidP="002F08D1">
            <w:pPr>
              <w:spacing w:after="0" w:line="240" w:lineRule="auto"/>
              <w:jc w:val="both"/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</w:pPr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El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marca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apt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zboru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ternaționa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xtern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umă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urselo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est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net superior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o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p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ri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a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propiat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zon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oldov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icula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rb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ublinia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apt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s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lucr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nu fac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ltcev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câ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alidez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g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gram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. „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st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ș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m 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i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r w:rsidR="00B7748F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«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</w:t>
            </w:r>
            <w:r w:rsidR="00B7748F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»</w:t>
            </w:r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r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asage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tâ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ât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udeț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vecinat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crain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a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g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gram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</w:t>
            </w:r>
            <w:proofErr w:type="gram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lătu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lto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stituți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are au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ea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g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ș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mint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ic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ital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Județe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Universitate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r w:rsidR="00B7748F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«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tefa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Mare</w:t>
            </w:r>
            <w:r w:rsidR="00B7748F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»</w:t>
            </w:r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hia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ent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ltural Bucovin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evident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Muze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aționa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l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ucovine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pr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ar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utem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pun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are o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nvergu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ațional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.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Fiecar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cest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stituți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scri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 o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ri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realiză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semnificativ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în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ultim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rioad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ș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um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entru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aeroport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in Suceava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indicatoar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baz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sunt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umărul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curs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estinații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o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dar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ș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reșterea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numărulu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de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pasageri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”,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consideră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</w:t>
            </w:r>
            <w:proofErr w:type="spellStart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>vicepreședintele</w:t>
            </w:r>
            <w:proofErr w:type="spellEnd"/>
            <w:r w:rsidRPr="002F08D1">
              <w:rPr>
                <w:rFonts w:ascii="Georgia" w:hAnsi="Georgia" w:cs="Times New Roman"/>
                <w:bCs/>
                <w:sz w:val="20"/>
                <w:szCs w:val="20"/>
                <w:lang w:val="en-US" w:eastAsia="ro-RO"/>
              </w:rPr>
              <w:t xml:space="preserve"> CJ Suceava.</w:t>
            </w:r>
          </w:p>
        </w:tc>
      </w:tr>
    </w:tbl>
    <w:p w14:paraId="4455A15A" w14:textId="77777777" w:rsidR="00B91EF6" w:rsidRPr="005702B4" w:rsidRDefault="00B91EF6" w:rsidP="00FB3B0A">
      <w:pPr>
        <w:spacing w:line="240" w:lineRule="auto"/>
        <w:rPr>
          <w:rFonts w:ascii="Georgia" w:hAnsi="Georgia" w:cs="Times New Roman"/>
          <w:sz w:val="20"/>
          <w:szCs w:val="20"/>
        </w:rPr>
      </w:pPr>
    </w:p>
    <w:p w14:paraId="241BD94E" w14:textId="77777777" w:rsidR="00B91EF6" w:rsidRPr="005702B4" w:rsidRDefault="00B91EF6" w:rsidP="00B91EF6">
      <w:pPr>
        <w:rPr>
          <w:rFonts w:ascii="Georgia" w:hAnsi="Georgia" w:cs="Times New Roman"/>
          <w:sz w:val="20"/>
          <w:szCs w:val="20"/>
        </w:rPr>
      </w:pPr>
      <w:bookmarkStart w:id="0" w:name="_GoBack"/>
      <w:bookmarkEnd w:id="0"/>
    </w:p>
    <w:p w14:paraId="115786A3" w14:textId="0880724F" w:rsidR="005261D8" w:rsidRPr="005702B4" w:rsidRDefault="005261D8" w:rsidP="00B91EF6">
      <w:pPr>
        <w:rPr>
          <w:rFonts w:ascii="Georgia" w:hAnsi="Georgia" w:cs="Times New Roman"/>
          <w:sz w:val="20"/>
          <w:szCs w:val="20"/>
        </w:rPr>
      </w:pPr>
    </w:p>
    <w:sectPr w:rsidR="005261D8" w:rsidRPr="005702B4" w:rsidSect="007F753A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25BD5" w14:textId="77777777" w:rsidR="00DB7FF0" w:rsidRDefault="00DB7FF0" w:rsidP="00320D57">
      <w:pPr>
        <w:spacing w:after="0" w:line="240" w:lineRule="auto"/>
      </w:pPr>
      <w:r>
        <w:separator/>
      </w:r>
    </w:p>
  </w:endnote>
  <w:endnote w:type="continuationSeparator" w:id="0">
    <w:p w14:paraId="21E017D2" w14:textId="77777777" w:rsidR="00DB7FF0" w:rsidRDefault="00DB7FF0" w:rsidP="00320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AA39A" w14:textId="77777777" w:rsidR="00DB7FF0" w:rsidRDefault="00DB7FF0" w:rsidP="00320D57">
      <w:pPr>
        <w:spacing w:after="0" w:line="240" w:lineRule="auto"/>
      </w:pPr>
      <w:r>
        <w:separator/>
      </w:r>
    </w:p>
  </w:footnote>
  <w:footnote w:type="continuationSeparator" w:id="0">
    <w:p w14:paraId="1645B93E" w14:textId="77777777" w:rsidR="00DB7FF0" w:rsidRDefault="00DB7FF0" w:rsidP="00320D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09E5"/>
    <w:multiLevelType w:val="multilevel"/>
    <w:tmpl w:val="9EA46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636FF8"/>
    <w:multiLevelType w:val="multilevel"/>
    <w:tmpl w:val="A22E6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62DFD"/>
    <w:multiLevelType w:val="hybridMultilevel"/>
    <w:tmpl w:val="0762A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8794F"/>
    <w:multiLevelType w:val="hybridMultilevel"/>
    <w:tmpl w:val="20CA2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50E0C"/>
    <w:multiLevelType w:val="multilevel"/>
    <w:tmpl w:val="45FE7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836D2"/>
    <w:multiLevelType w:val="multilevel"/>
    <w:tmpl w:val="93001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577996"/>
    <w:multiLevelType w:val="hybridMultilevel"/>
    <w:tmpl w:val="8862B2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4338A"/>
    <w:multiLevelType w:val="multilevel"/>
    <w:tmpl w:val="FA94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596D24"/>
    <w:multiLevelType w:val="multilevel"/>
    <w:tmpl w:val="7432225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FF59F9"/>
    <w:multiLevelType w:val="multilevel"/>
    <w:tmpl w:val="01207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D52DE5"/>
    <w:multiLevelType w:val="multilevel"/>
    <w:tmpl w:val="B182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F42586"/>
    <w:multiLevelType w:val="hybridMultilevel"/>
    <w:tmpl w:val="C20CBA12"/>
    <w:lvl w:ilvl="0" w:tplc="888E0F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918A5"/>
    <w:multiLevelType w:val="multilevel"/>
    <w:tmpl w:val="37BC8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9CA6634"/>
    <w:multiLevelType w:val="multilevel"/>
    <w:tmpl w:val="2850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F72FF4"/>
    <w:multiLevelType w:val="multilevel"/>
    <w:tmpl w:val="CAC8E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E835FB"/>
    <w:multiLevelType w:val="multilevel"/>
    <w:tmpl w:val="5F84D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C23D5E"/>
    <w:multiLevelType w:val="multilevel"/>
    <w:tmpl w:val="1338A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9D53BA"/>
    <w:multiLevelType w:val="multilevel"/>
    <w:tmpl w:val="BAC6CF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BBA084A"/>
    <w:multiLevelType w:val="multilevel"/>
    <w:tmpl w:val="52A29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F90146"/>
    <w:multiLevelType w:val="multilevel"/>
    <w:tmpl w:val="0E18F6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4"/>
  </w:num>
  <w:num w:numId="3">
    <w:abstractNumId w:val="8"/>
  </w:num>
  <w:num w:numId="4">
    <w:abstractNumId w:val="17"/>
  </w:num>
  <w:num w:numId="5">
    <w:abstractNumId w:val="13"/>
  </w:num>
  <w:num w:numId="6">
    <w:abstractNumId w:val="7"/>
  </w:num>
  <w:num w:numId="7">
    <w:abstractNumId w:val="12"/>
  </w:num>
  <w:num w:numId="8">
    <w:abstractNumId w:val="15"/>
  </w:num>
  <w:num w:numId="9">
    <w:abstractNumId w:val="10"/>
  </w:num>
  <w:num w:numId="10">
    <w:abstractNumId w:val="4"/>
  </w:num>
  <w:num w:numId="11">
    <w:abstractNumId w:val="2"/>
  </w:num>
  <w:num w:numId="12">
    <w:abstractNumId w:val="3"/>
  </w:num>
  <w:num w:numId="13">
    <w:abstractNumId w:val="19"/>
  </w:num>
  <w:num w:numId="14">
    <w:abstractNumId w:val="0"/>
  </w:num>
  <w:num w:numId="15">
    <w:abstractNumId w:val="16"/>
  </w:num>
  <w:num w:numId="16">
    <w:abstractNumId w:val="5"/>
  </w:num>
  <w:num w:numId="17">
    <w:abstractNumId w:val="18"/>
  </w:num>
  <w:num w:numId="18">
    <w:abstractNumId w:val="9"/>
  </w:num>
  <w:num w:numId="19">
    <w:abstractNumId w:val="1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defaultTabStop w:val="708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IyNTa2MDO3MLJU0lEKTi0uzszPAykwNKsFAH7t4H4tAAAA"/>
  </w:docVars>
  <w:rsids>
    <w:rsidRoot w:val="007F753A"/>
    <w:rsid w:val="0000000E"/>
    <w:rsid w:val="00000217"/>
    <w:rsid w:val="000018AA"/>
    <w:rsid w:val="00001AB4"/>
    <w:rsid w:val="00002876"/>
    <w:rsid w:val="00002CF1"/>
    <w:rsid w:val="00003B84"/>
    <w:rsid w:val="00003C92"/>
    <w:rsid w:val="00004789"/>
    <w:rsid w:val="00005416"/>
    <w:rsid w:val="000054B3"/>
    <w:rsid w:val="00005AC6"/>
    <w:rsid w:val="00005F4E"/>
    <w:rsid w:val="000070D7"/>
    <w:rsid w:val="00007BDB"/>
    <w:rsid w:val="00010C50"/>
    <w:rsid w:val="0001173E"/>
    <w:rsid w:val="00011F8E"/>
    <w:rsid w:val="0001397C"/>
    <w:rsid w:val="00014284"/>
    <w:rsid w:val="0001449F"/>
    <w:rsid w:val="000149C7"/>
    <w:rsid w:val="00015100"/>
    <w:rsid w:val="000158CA"/>
    <w:rsid w:val="00015926"/>
    <w:rsid w:val="000168EC"/>
    <w:rsid w:val="00016A2D"/>
    <w:rsid w:val="00016B5B"/>
    <w:rsid w:val="00016B84"/>
    <w:rsid w:val="000176A9"/>
    <w:rsid w:val="00017BE4"/>
    <w:rsid w:val="00020C21"/>
    <w:rsid w:val="000212B8"/>
    <w:rsid w:val="000216A9"/>
    <w:rsid w:val="000219A1"/>
    <w:rsid w:val="00022F8B"/>
    <w:rsid w:val="00022FB1"/>
    <w:rsid w:val="00023097"/>
    <w:rsid w:val="00023C95"/>
    <w:rsid w:val="00025049"/>
    <w:rsid w:val="0002588E"/>
    <w:rsid w:val="00025A27"/>
    <w:rsid w:val="00025B2B"/>
    <w:rsid w:val="00027030"/>
    <w:rsid w:val="000274B7"/>
    <w:rsid w:val="00030939"/>
    <w:rsid w:val="00031543"/>
    <w:rsid w:val="00031CC5"/>
    <w:rsid w:val="00032F77"/>
    <w:rsid w:val="00033361"/>
    <w:rsid w:val="00033427"/>
    <w:rsid w:val="00033474"/>
    <w:rsid w:val="00033975"/>
    <w:rsid w:val="0003419B"/>
    <w:rsid w:val="00034B51"/>
    <w:rsid w:val="000354F9"/>
    <w:rsid w:val="00035865"/>
    <w:rsid w:val="0003658E"/>
    <w:rsid w:val="000374C1"/>
    <w:rsid w:val="0004053C"/>
    <w:rsid w:val="000408AE"/>
    <w:rsid w:val="00041E76"/>
    <w:rsid w:val="00042A6C"/>
    <w:rsid w:val="00044046"/>
    <w:rsid w:val="00044D82"/>
    <w:rsid w:val="00044E50"/>
    <w:rsid w:val="00044F0A"/>
    <w:rsid w:val="00044F63"/>
    <w:rsid w:val="000463B1"/>
    <w:rsid w:val="000466EF"/>
    <w:rsid w:val="00046BC0"/>
    <w:rsid w:val="00047B68"/>
    <w:rsid w:val="000505EE"/>
    <w:rsid w:val="000515CB"/>
    <w:rsid w:val="000562FE"/>
    <w:rsid w:val="00056332"/>
    <w:rsid w:val="000567D8"/>
    <w:rsid w:val="000573FB"/>
    <w:rsid w:val="00060059"/>
    <w:rsid w:val="00060209"/>
    <w:rsid w:val="0006089E"/>
    <w:rsid w:val="00060AF4"/>
    <w:rsid w:val="0006164B"/>
    <w:rsid w:val="000618E8"/>
    <w:rsid w:val="00061CAF"/>
    <w:rsid w:val="000622ED"/>
    <w:rsid w:val="00062311"/>
    <w:rsid w:val="00063625"/>
    <w:rsid w:val="000640D7"/>
    <w:rsid w:val="00064946"/>
    <w:rsid w:val="0006508A"/>
    <w:rsid w:val="00066D16"/>
    <w:rsid w:val="00066F1D"/>
    <w:rsid w:val="00067714"/>
    <w:rsid w:val="00067A27"/>
    <w:rsid w:val="00070319"/>
    <w:rsid w:val="000708AB"/>
    <w:rsid w:val="0007092D"/>
    <w:rsid w:val="00070CD4"/>
    <w:rsid w:val="00071AB3"/>
    <w:rsid w:val="000727C3"/>
    <w:rsid w:val="00072DFB"/>
    <w:rsid w:val="00073B31"/>
    <w:rsid w:val="00073C4C"/>
    <w:rsid w:val="00073C6D"/>
    <w:rsid w:val="00073DDB"/>
    <w:rsid w:val="0007518F"/>
    <w:rsid w:val="00075721"/>
    <w:rsid w:val="000764C9"/>
    <w:rsid w:val="00076D0C"/>
    <w:rsid w:val="00080382"/>
    <w:rsid w:val="000807D4"/>
    <w:rsid w:val="000831A0"/>
    <w:rsid w:val="000831FE"/>
    <w:rsid w:val="0008444D"/>
    <w:rsid w:val="00084451"/>
    <w:rsid w:val="000848F4"/>
    <w:rsid w:val="000868D5"/>
    <w:rsid w:val="00086CF6"/>
    <w:rsid w:val="00087E2D"/>
    <w:rsid w:val="00090196"/>
    <w:rsid w:val="00090929"/>
    <w:rsid w:val="00090957"/>
    <w:rsid w:val="0009124B"/>
    <w:rsid w:val="00091252"/>
    <w:rsid w:val="00091802"/>
    <w:rsid w:val="000922A3"/>
    <w:rsid w:val="00092E1B"/>
    <w:rsid w:val="0009419B"/>
    <w:rsid w:val="00094D07"/>
    <w:rsid w:val="00094E6B"/>
    <w:rsid w:val="00094F9D"/>
    <w:rsid w:val="00095880"/>
    <w:rsid w:val="00095A92"/>
    <w:rsid w:val="00095FE7"/>
    <w:rsid w:val="00096443"/>
    <w:rsid w:val="00096C9A"/>
    <w:rsid w:val="00096E7C"/>
    <w:rsid w:val="00096FA5"/>
    <w:rsid w:val="00097262"/>
    <w:rsid w:val="00097DB9"/>
    <w:rsid w:val="000A0519"/>
    <w:rsid w:val="000A10DD"/>
    <w:rsid w:val="000A1B4A"/>
    <w:rsid w:val="000A2008"/>
    <w:rsid w:val="000A2579"/>
    <w:rsid w:val="000A33A7"/>
    <w:rsid w:val="000A343C"/>
    <w:rsid w:val="000A351D"/>
    <w:rsid w:val="000A4225"/>
    <w:rsid w:val="000A4F1D"/>
    <w:rsid w:val="000A57B5"/>
    <w:rsid w:val="000A5939"/>
    <w:rsid w:val="000A5EF7"/>
    <w:rsid w:val="000A7887"/>
    <w:rsid w:val="000A7DF0"/>
    <w:rsid w:val="000A7FD8"/>
    <w:rsid w:val="000B0259"/>
    <w:rsid w:val="000B0852"/>
    <w:rsid w:val="000B13CE"/>
    <w:rsid w:val="000B1982"/>
    <w:rsid w:val="000B1AB9"/>
    <w:rsid w:val="000B2158"/>
    <w:rsid w:val="000B2404"/>
    <w:rsid w:val="000B27B4"/>
    <w:rsid w:val="000B2F6C"/>
    <w:rsid w:val="000B332A"/>
    <w:rsid w:val="000B59FC"/>
    <w:rsid w:val="000B5C93"/>
    <w:rsid w:val="000B5E70"/>
    <w:rsid w:val="000B6098"/>
    <w:rsid w:val="000B648C"/>
    <w:rsid w:val="000B68A6"/>
    <w:rsid w:val="000B6A4B"/>
    <w:rsid w:val="000B6B45"/>
    <w:rsid w:val="000B7690"/>
    <w:rsid w:val="000C0A69"/>
    <w:rsid w:val="000C0B11"/>
    <w:rsid w:val="000C0D34"/>
    <w:rsid w:val="000C103D"/>
    <w:rsid w:val="000C24DD"/>
    <w:rsid w:val="000C305C"/>
    <w:rsid w:val="000C364B"/>
    <w:rsid w:val="000C4C61"/>
    <w:rsid w:val="000C5069"/>
    <w:rsid w:val="000C5460"/>
    <w:rsid w:val="000C5C3B"/>
    <w:rsid w:val="000C66EB"/>
    <w:rsid w:val="000C6E23"/>
    <w:rsid w:val="000C77AE"/>
    <w:rsid w:val="000D0E3D"/>
    <w:rsid w:val="000D1A14"/>
    <w:rsid w:val="000D244C"/>
    <w:rsid w:val="000D3F00"/>
    <w:rsid w:val="000D5205"/>
    <w:rsid w:val="000D5DA5"/>
    <w:rsid w:val="000D60CA"/>
    <w:rsid w:val="000D6321"/>
    <w:rsid w:val="000D739A"/>
    <w:rsid w:val="000E08FA"/>
    <w:rsid w:val="000E1A34"/>
    <w:rsid w:val="000E2492"/>
    <w:rsid w:val="000E29AB"/>
    <w:rsid w:val="000E33A5"/>
    <w:rsid w:val="000E389E"/>
    <w:rsid w:val="000E4127"/>
    <w:rsid w:val="000E69E1"/>
    <w:rsid w:val="000E6B90"/>
    <w:rsid w:val="000E7A1C"/>
    <w:rsid w:val="000F0151"/>
    <w:rsid w:val="000F0604"/>
    <w:rsid w:val="000F0AD8"/>
    <w:rsid w:val="000F0BC8"/>
    <w:rsid w:val="000F28B6"/>
    <w:rsid w:val="000F38C9"/>
    <w:rsid w:val="000F4784"/>
    <w:rsid w:val="000F6031"/>
    <w:rsid w:val="000F7542"/>
    <w:rsid w:val="000F79B8"/>
    <w:rsid w:val="00102467"/>
    <w:rsid w:val="00103859"/>
    <w:rsid w:val="00105006"/>
    <w:rsid w:val="001057B5"/>
    <w:rsid w:val="00105859"/>
    <w:rsid w:val="001058AE"/>
    <w:rsid w:val="00105F17"/>
    <w:rsid w:val="001060B1"/>
    <w:rsid w:val="0010618A"/>
    <w:rsid w:val="00106846"/>
    <w:rsid w:val="00106A44"/>
    <w:rsid w:val="00107565"/>
    <w:rsid w:val="00107B25"/>
    <w:rsid w:val="00111364"/>
    <w:rsid w:val="00111728"/>
    <w:rsid w:val="001122FE"/>
    <w:rsid w:val="0011329E"/>
    <w:rsid w:val="00113E9E"/>
    <w:rsid w:val="00113F94"/>
    <w:rsid w:val="00114195"/>
    <w:rsid w:val="00114419"/>
    <w:rsid w:val="00114A77"/>
    <w:rsid w:val="00114A7B"/>
    <w:rsid w:val="001156F1"/>
    <w:rsid w:val="0011571A"/>
    <w:rsid w:val="0011573C"/>
    <w:rsid w:val="00116ED3"/>
    <w:rsid w:val="00117796"/>
    <w:rsid w:val="001179A2"/>
    <w:rsid w:val="001200E4"/>
    <w:rsid w:val="001213F6"/>
    <w:rsid w:val="00121FCA"/>
    <w:rsid w:val="00122052"/>
    <w:rsid w:val="001221D2"/>
    <w:rsid w:val="00122F71"/>
    <w:rsid w:val="00123326"/>
    <w:rsid w:val="00123F60"/>
    <w:rsid w:val="001240AA"/>
    <w:rsid w:val="001254E0"/>
    <w:rsid w:val="001258B6"/>
    <w:rsid w:val="00125B31"/>
    <w:rsid w:val="0012643B"/>
    <w:rsid w:val="00126D21"/>
    <w:rsid w:val="00127404"/>
    <w:rsid w:val="00127473"/>
    <w:rsid w:val="001276C9"/>
    <w:rsid w:val="00127865"/>
    <w:rsid w:val="001304CC"/>
    <w:rsid w:val="00131051"/>
    <w:rsid w:val="00131711"/>
    <w:rsid w:val="00131A36"/>
    <w:rsid w:val="00131E18"/>
    <w:rsid w:val="00132193"/>
    <w:rsid w:val="00132B76"/>
    <w:rsid w:val="00132DB3"/>
    <w:rsid w:val="00132F11"/>
    <w:rsid w:val="0013332B"/>
    <w:rsid w:val="00133370"/>
    <w:rsid w:val="00134883"/>
    <w:rsid w:val="00134B4B"/>
    <w:rsid w:val="00134C62"/>
    <w:rsid w:val="001367D9"/>
    <w:rsid w:val="00136E80"/>
    <w:rsid w:val="00136F19"/>
    <w:rsid w:val="001374F1"/>
    <w:rsid w:val="0013752B"/>
    <w:rsid w:val="00140D14"/>
    <w:rsid w:val="00141C74"/>
    <w:rsid w:val="00142A9A"/>
    <w:rsid w:val="0014305E"/>
    <w:rsid w:val="00144A6B"/>
    <w:rsid w:val="00144C55"/>
    <w:rsid w:val="00144DD9"/>
    <w:rsid w:val="00147029"/>
    <w:rsid w:val="00147A39"/>
    <w:rsid w:val="00147AF7"/>
    <w:rsid w:val="0015001A"/>
    <w:rsid w:val="0015073B"/>
    <w:rsid w:val="00150FEC"/>
    <w:rsid w:val="00152B06"/>
    <w:rsid w:val="0015314B"/>
    <w:rsid w:val="00154AE6"/>
    <w:rsid w:val="00154F22"/>
    <w:rsid w:val="0015550F"/>
    <w:rsid w:val="001566B7"/>
    <w:rsid w:val="0015706B"/>
    <w:rsid w:val="0015721D"/>
    <w:rsid w:val="00157CA7"/>
    <w:rsid w:val="00162123"/>
    <w:rsid w:val="0016400E"/>
    <w:rsid w:val="00164226"/>
    <w:rsid w:val="00165087"/>
    <w:rsid w:val="00165DEF"/>
    <w:rsid w:val="00165DF2"/>
    <w:rsid w:val="00166490"/>
    <w:rsid w:val="00166A15"/>
    <w:rsid w:val="001672CB"/>
    <w:rsid w:val="001674CA"/>
    <w:rsid w:val="00167CF4"/>
    <w:rsid w:val="00167F03"/>
    <w:rsid w:val="00171176"/>
    <w:rsid w:val="00171DAE"/>
    <w:rsid w:val="0017309C"/>
    <w:rsid w:val="001736B6"/>
    <w:rsid w:val="00173BFA"/>
    <w:rsid w:val="00173E3C"/>
    <w:rsid w:val="0017502F"/>
    <w:rsid w:val="001755E5"/>
    <w:rsid w:val="001757E6"/>
    <w:rsid w:val="001765E9"/>
    <w:rsid w:val="001768EE"/>
    <w:rsid w:val="0017704E"/>
    <w:rsid w:val="001770C9"/>
    <w:rsid w:val="00177C03"/>
    <w:rsid w:val="00177C2F"/>
    <w:rsid w:val="00180035"/>
    <w:rsid w:val="001801B8"/>
    <w:rsid w:val="001802D8"/>
    <w:rsid w:val="00180362"/>
    <w:rsid w:val="00180CE3"/>
    <w:rsid w:val="00180CEA"/>
    <w:rsid w:val="00184EC5"/>
    <w:rsid w:val="00184F7D"/>
    <w:rsid w:val="0018548D"/>
    <w:rsid w:val="00185AB3"/>
    <w:rsid w:val="00186006"/>
    <w:rsid w:val="00186792"/>
    <w:rsid w:val="00187975"/>
    <w:rsid w:val="00187F13"/>
    <w:rsid w:val="00190657"/>
    <w:rsid w:val="00190A9B"/>
    <w:rsid w:val="00190BE3"/>
    <w:rsid w:val="0019151E"/>
    <w:rsid w:val="00192041"/>
    <w:rsid w:val="0019277A"/>
    <w:rsid w:val="00192A95"/>
    <w:rsid w:val="00192F16"/>
    <w:rsid w:val="00193922"/>
    <w:rsid w:val="001949C7"/>
    <w:rsid w:val="00195166"/>
    <w:rsid w:val="00196BAB"/>
    <w:rsid w:val="00197087"/>
    <w:rsid w:val="001971EC"/>
    <w:rsid w:val="001972A9"/>
    <w:rsid w:val="001A195A"/>
    <w:rsid w:val="001A2697"/>
    <w:rsid w:val="001A2DD8"/>
    <w:rsid w:val="001A3517"/>
    <w:rsid w:val="001A3FC6"/>
    <w:rsid w:val="001A432E"/>
    <w:rsid w:val="001A49A4"/>
    <w:rsid w:val="001A50F4"/>
    <w:rsid w:val="001A5F89"/>
    <w:rsid w:val="001A6049"/>
    <w:rsid w:val="001A6A06"/>
    <w:rsid w:val="001A74BF"/>
    <w:rsid w:val="001A74D9"/>
    <w:rsid w:val="001B0AB1"/>
    <w:rsid w:val="001B0D75"/>
    <w:rsid w:val="001B0F44"/>
    <w:rsid w:val="001B3070"/>
    <w:rsid w:val="001B35BC"/>
    <w:rsid w:val="001B3AA6"/>
    <w:rsid w:val="001B3F41"/>
    <w:rsid w:val="001B4AA9"/>
    <w:rsid w:val="001B4C0F"/>
    <w:rsid w:val="001B511B"/>
    <w:rsid w:val="001B583D"/>
    <w:rsid w:val="001B5B46"/>
    <w:rsid w:val="001B5EE1"/>
    <w:rsid w:val="001B622E"/>
    <w:rsid w:val="001B741B"/>
    <w:rsid w:val="001B7EE1"/>
    <w:rsid w:val="001C0766"/>
    <w:rsid w:val="001C0FF8"/>
    <w:rsid w:val="001C193E"/>
    <w:rsid w:val="001C1C53"/>
    <w:rsid w:val="001C29E1"/>
    <w:rsid w:val="001C34EE"/>
    <w:rsid w:val="001C3A60"/>
    <w:rsid w:val="001C3E15"/>
    <w:rsid w:val="001C446A"/>
    <w:rsid w:val="001C447F"/>
    <w:rsid w:val="001C5059"/>
    <w:rsid w:val="001C51AC"/>
    <w:rsid w:val="001C6262"/>
    <w:rsid w:val="001C64C8"/>
    <w:rsid w:val="001C703D"/>
    <w:rsid w:val="001C72CE"/>
    <w:rsid w:val="001C7A8F"/>
    <w:rsid w:val="001D03B5"/>
    <w:rsid w:val="001D0B7D"/>
    <w:rsid w:val="001D1A0C"/>
    <w:rsid w:val="001D24E4"/>
    <w:rsid w:val="001D27F0"/>
    <w:rsid w:val="001D2A68"/>
    <w:rsid w:val="001D2D0A"/>
    <w:rsid w:val="001D3E98"/>
    <w:rsid w:val="001D6804"/>
    <w:rsid w:val="001D76EC"/>
    <w:rsid w:val="001D7A1E"/>
    <w:rsid w:val="001E0396"/>
    <w:rsid w:val="001E1799"/>
    <w:rsid w:val="001E1BA8"/>
    <w:rsid w:val="001E3647"/>
    <w:rsid w:val="001E438E"/>
    <w:rsid w:val="001E4AFC"/>
    <w:rsid w:val="001E5E33"/>
    <w:rsid w:val="001E5EA9"/>
    <w:rsid w:val="001E6807"/>
    <w:rsid w:val="001F0120"/>
    <w:rsid w:val="001F0660"/>
    <w:rsid w:val="001F07B9"/>
    <w:rsid w:val="001F122B"/>
    <w:rsid w:val="001F1F4C"/>
    <w:rsid w:val="001F2105"/>
    <w:rsid w:val="001F22EE"/>
    <w:rsid w:val="001F2502"/>
    <w:rsid w:val="001F29F7"/>
    <w:rsid w:val="001F302A"/>
    <w:rsid w:val="001F4129"/>
    <w:rsid w:val="001F4163"/>
    <w:rsid w:val="001F44C0"/>
    <w:rsid w:val="001F45F9"/>
    <w:rsid w:val="001F4CB3"/>
    <w:rsid w:val="001F543F"/>
    <w:rsid w:val="001F6437"/>
    <w:rsid w:val="001F6CA0"/>
    <w:rsid w:val="001F6E00"/>
    <w:rsid w:val="001F7852"/>
    <w:rsid w:val="001F78A4"/>
    <w:rsid w:val="002002C2"/>
    <w:rsid w:val="0020132E"/>
    <w:rsid w:val="002022C3"/>
    <w:rsid w:val="002031F1"/>
    <w:rsid w:val="00205306"/>
    <w:rsid w:val="00205404"/>
    <w:rsid w:val="0020542D"/>
    <w:rsid w:val="00205908"/>
    <w:rsid w:val="00205A8F"/>
    <w:rsid w:val="00205FE4"/>
    <w:rsid w:val="00206871"/>
    <w:rsid w:val="00206F68"/>
    <w:rsid w:val="00207E52"/>
    <w:rsid w:val="00210642"/>
    <w:rsid w:val="00210D2C"/>
    <w:rsid w:val="00210DB5"/>
    <w:rsid w:val="00210F32"/>
    <w:rsid w:val="00211049"/>
    <w:rsid w:val="002121BE"/>
    <w:rsid w:val="0021239F"/>
    <w:rsid w:val="00212C6A"/>
    <w:rsid w:val="00213FF7"/>
    <w:rsid w:val="0021497A"/>
    <w:rsid w:val="0021542D"/>
    <w:rsid w:val="002159FF"/>
    <w:rsid w:val="00215DF3"/>
    <w:rsid w:val="00215E83"/>
    <w:rsid w:val="00215E9C"/>
    <w:rsid w:val="002161E7"/>
    <w:rsid w:val="00216BF0"/>
    <w:rsid w:val="00216E1D"/>
    <w:rsid w:val="00217683"/>
    <w:rsid w:val="00217835"/>
    <w:rsid w:val="00217B46"/>
    <w:rsid w:val="00220B5A"/>
    <w:rsid w:val="0022138F"/>
    <w:rsid w:val="00221C6D"/>
    <w:rsid w:val="00222732"/>
    <w:rsid w:val="002231CA"/>
    <w:rsid w:val="002235FD"/>
    <w:rsid w:val="002249F4"/>
    <w:rsid w:val="00224D47"/>
    <w:rsid w:val="00225905"/>
    <w:rsid w:val="00226A37"/>
    <w:rsid w:val="00226AF8"/>
    <w:rsid w:val="00226BC8"/>
    <w:rsid w:val="00226CDD"/>
    <w:rsid w:val="0022799B"/>
    <w:rsid w:val="002302A3"/>
    <w:rsid w:val="00231D20"/>
    <w:rsid w:val="002322B7"/>
    <w:rsid w:val="002331E5"/>
    <w:rsid w:val="00233756"/>
    <w:rsid w:val="00233A2E"/>
    <w:rsid w:val="0023403F"/>
    <w:rsid w:val="00234187"/>
    <w:rsid w:val="00234C03"/>
    <w:rsid w:val="00234C89"/>
    <w:rsid w:val="00234FDC"/>
    <w:rsid w:val="002371B9"/>
    <w:rsid w:val="002378AC"/>
    <w:rsid w:val="00237DAF"/>
    <w:rsid w:val="002401E9"/>
    <w:rsid w:val="0024103D"/>
    <w:rsid w:val="00241245"/>
    <w:rsid w:val="002418F9"/>
    <w:rsid w:val="00241B15"/>
    <w:rsid w:val="00242A9F"/>
    <w:rsid w:val="002433A8"/>
    <w:rsid w:val="0024522A"/>
    <w:rsid w:val="00245460"/>
    <w:rsid w:val="002455F9"/>
    <w:rsid w:val="002458E0"/>
    <w:rsid w:val="002460F7"/>
    <w:rsid w:val="002465F3"/>
    <w:rsid w:val="00246948"/>
    <w:rsid w:val="00246B98"/>
    <w:rsid w:val="0024704D"/>
    <w:rsid w:val="00247163"/>
    <w:rsid w:val="0024742E"/>
    <w:rsid w:val="0024755B"/>
    <w:rsid w:val="002478EC"/>
    <w:rsid w:val="00247A46"/>
    <w:rsid w:val="00247F69"/>
    <w:rsid w:val="00250208"/>
    <w:rsid w:val="0025034A"/>
    <w:rsid w:val="00250440"/>
    <w:rsid w:val="00251249"/>
    <w:rsid w:val="00251424"/>
    <w:rsid w:val="00253945"/>
    <w:rsid w:val="00253CE5"/>
    <w:rsid w:val="0025405F"/>
    <w:rsid w:val="002542AD"/>
    <w:rsid w:val="00254846"/>
    <w:rsid w:val="00254ED2"/>
    <w:rsid w:val="00255C6B"/>
    <w:rsid w:val="00255D4E"/>
    <w:rsid w:val="00255E13"/>
    <w:rsid w:val="00256850"/>
    <w:rsid w:val="00256C20"/>
    <w:rsid w:val="002570ED"/>
    <w:rsid w:val="00257106"/>
    <w:rsid w:val="00257F32"/>
    <w:rsid w:val="00260D90"/>
    <w:rsid w:val="002637A7"/>
    <w:rsid w:val="00263E12"/>
    <w:rsid w:val="0026404E"/>
    <w:rsid w:val="002652C2"/>
    <w:rsid w:val="00265377"/>
    <w:rsid w:val="00265A53"/>
    <w:rsid w:val="00265CE3"/>
    <w:rsid w:val="0026612E"/>
    <w:rsid w:val="002703F7"/>
    <w:rsid w:val="00270E6A"/>
    <w:rsid w:val="00270F41"/>
    <w:rsid w:val="00272534"/>
    <w:rsid w:val="00272744"/>
    <w:rsid w:val="002728DB"/>
    <w:rsid w:val="00272C0E"/>
    <w:rsid w:val="00272DF4"/>
    <w:rsid w:val="00272FB0"/>
    <w:rsid w:val="00273648"/>
    <w:rsid w:val="00274202"/>
    <w:rsid w:val="00274AE0"/>
    <w:rsid w:val="0027605B"/>
    <w:rsid w:val="00280052"/>
    <w:rsid w:val="002802DA"/>
    <w:rsid w:val="00280370"/>
    <w:rsid w:val="002805CB"/>
    <w:rsid w:val="00281BEA"/>
    <w:rsid w:val="0028209F"/>
    <w:rsid w:val="002821F8"/>
    <w:rsid w:val="00282755"/>
    <w:rsid w:val="00282EFA"/>
    <w:rsid w:val="002834E6"/>
    <w:rsid w:val="0028373F"/>
    <w:rsid w:val="00284504"/>
    <w:rsid w:val="00284528"/>
    <w:rsid w:val="002845FE"/>
    <w:rsid w:val="00284852"/>
    <w:rsid w:val="0028492C"/>
    <w:rsid w:val="00285DFC"/>
    <w:rsid w:val="00286C3E"/>
    <w:rsid w:val="00287AED"/>
    <w:rsid w:val="0029055F"/>
    <w:rsid w:val="00290D63"/>
    <w:rsid w:val="002911BB"/>
    <w:rsid w:val="00291283"/>
    <w:rsid w:val="00292BD9"/>
    <w:rsid w:val="00293176"/>
    <w:rsid w:val="002941A2"/>
    <w:rsid w:val="00294EB4"/>
    <w:rsid w:val="00294FB0"/>
    <w:rsid w:val="002959EF"/>
    <w:rsid w:val="00295DAF"/>
    <w:rsid w:val="00295EE6"/>
    <w:rsid w:val="00296C29"/>
    <w:rsid w:val="002973F1"/>
    <w:rsid w:val="002975FA"/>
    <w:rsid w:val="00297AF0"/>
    <w:rsid w:val="00297D33"/>
    <w:rsid w:val="002A064C"/>
    <w:rsid w:val="002A0BAB"/>
    <w:rsid w:val="002A16F9"/>
    <w:rsid w:val="002A1C45"/>
    <w:rsid w:val="002A2165"/>
    <w:rsid w:val="002A53C0"/>
    <w:rsid w:val="002A62DB"/>
    <w:rsid w:val="002A6653"/>
    <w:rsid w:val="002A6A09"/>
    <w:rsid w:val="002B0154"/>
    <w:rsid w:val="002B0620"/>
    <w:rsid w:val="002B1B3A"/>
    <w:rsid w:val="002B1EDC"/>
    <w:rsid w:val="002B2733"/>
    <w:rsid w:val="002B28B8"/>
    <w:rsid w:val="002B2DDD"/>
    <w:rsid w:val="002B3F74"/>
    <w:rsid w:val="002B4197"/>
    <w:rsid w:val="002B429E"/>
    <w:rsid w:val="002B50C8"/>
    <w:rsid w:val="002B5DD0"/>
    <w:rsid w:val="002B63BD"/>
    <w:rsid w:val="002B68EC"/>
    <w:rsid w:val="002B6934"/>
    <w:rsid w:val="002B6A20"/>
    <w:rsid w:val="002B7515"/>
    <w:rsid w:val="002C095A"/>
    <w:rsid w:val="002C1443"/>
    <w:rsid w:val="002C1F22"/>
    <w:rsid w:val="002C2385"/>
    <w:rsid w:val="002C5E73"/>
    <w:rsid w:val="002C606B"/>
    <w:rsid w:val="002C6354"/>
    <w:rsid w:val="002C673E"/>
    <w:rsid w:val="002C6DAC"/>
    <w:rsid w:val="002C7D28"/>
    <w:rsid w:val="002D0576"/>
    <w:rsid w:val="002D0CD9"/>
    <w:rsid w:val="002D12F4"/>
    <w:rsid w:val="002D1794"/>
    <w:rsid w:val="002D1BAB"/>
    <w:rsid w:val="002D217B"/>
    <w:rsid w:val="002D2F8B"/>
    <w:rsid w:val="002D3593"/>
    <w:rsid w:val="002D37C8"/>
    <w:rsid w:val="002D3C21"/>
    <w:rsid w:val="002D3E50"/>
    <w:rsid w:val="002D5533"/>
    <w:rsid w:val="002D6313"/>
    <w:rsid w:val="002D637C"/>
    <w:rsid w:val="002D7BA4"/>
    <w:rsid w:val="002E01DF"/>
    <w:rsid w:val="002E0AEE"/>
    <w:rsid w:val="002E15AB"/>
    <w:rsid w:val="002E19FD"/>
    <w:rsid w:val="002E2404"/>
    <w:rsid w:val="002E559A"/>
    <w:rsid w:val="002E654F"/>
    <w:rsid w:val="002E7BE4"/>
    <w:rsid w:val="002E7FF7"/>
    <w:rsid w:val="002F08D1"/>
    <w:rsid w:val="002F0EBF"/>
    <w:rsid w:val="002F2419"/>
    <w:rsid w:val="002F2AD1"/>
    <w:rsid w:val="002F32E7"/>
    <w:rsid w:val="002F3906"/>
    <w:rsid w:val="002F60FD"/>
    <w:rsid w:val="002F64A4"/>
    <w:rsid w:val="002F6F29"/>
    <w:rsid w:val="003002BB"/>
    <w:rsid w:val="003034A4"/>
    <w:rsid w:val="0030420D"/>
    <w:rsid w:val="003047B0"/>
    <w:rsid w:val="00304A50"/>
    <w:rsid w:val="0030564D"/>
    <w:rsid w:val="0030680F"/>
    <w:rsid w:val="00306DC4"/>
    <w:rsid w:val="00306EC5"/>
    <w:rsid w:val="0030798E"/>
    <w:rsid w:val="00310447"/>
    <w:rsid w:val="0031055B"/>
    <w:rsid w:val="0031063D"/>
    <w:rsid w:val="00310A1F"/>
    <w:rsid w:val="003113A3"/>
    <w:rsid w:val="003113C8"/>
    <w:rsid w:val="00311557"/>
    <w:rsid w:val="00311730"/>
    <w:rsid w:val="003118F0"/>
    <w:rsid w:val="00312EFF"/>
    <w:rsid w:val="00313504"/>
    <w:rsid w:val="0031476B"/>
    <w:rsid w:val="003149D1"/>
    <w:rsid w:val="00314A05"/>
    <w:rsid w:val="00317761"/>
    <w:rsid w:val="00317BD8"/>
    <w:rsid w:val="00317DBA"/>
    <w:rsid w:val="003201A1"/>
    <w:rsid w:val="00320D57"/>
    <w:rsid w:val="0032108A"/>
    <w:rsid w:val="00321AFB"/>
    <w:rsid w:val="00321CE0"/>
    <w:rsid w:val="00321F52"/>
    <w:rsid w:val="003234D9"/>
    <w:rsid w:val="00325944"/>
    <w:rsid w:val="00325DB5"/>
    <w:rsid w:val="00325E82"/>
    <w:rsid w:val="00326ADD"/>
    <w:rsid w:val="00326EAE"/>
    <w:rsid w:val="0032707D"/>
    <w:rsid w:val="0032779C"/>
    <w:rsid w:val="00330963"/>
    <w:rsid w:val="0033132F"/>
    <w:rsid w:val="0033162C"/>
    <w:rsid w:val="00331D91"/>
    <w:rsid w:val="003325B1"/>
    <w:rsid w:val="003328ED"/>
    <w:rsid w:val="00332D93"/>
    <w:rsid w:val="00332FCE"/>
    <w:rsid w:val="003331B0"/>
    <w:rsid w:val="0033369E"/>
    <w:rsid w:val="00334243"/>
    <w:rsid w:val="003347C6"/>
    <w:rsid w:val="0033589F"/>
    <w:rsid w:val="00335EB9"/>
    <w:rsid w:val="003361AD"/>
    <w:rsid w:val="003371B4"/>
    <w:rsid w:val="00337892"/>
    <w:rsid w:val="003379D5"/>
    <w:rsid w:val="00341008"/>
    <w:rsid w:val="00341015"/>
    <w:rsid w:val="003423BF"/>
    <w:rsid w:val="00342535"/>
    <w:rsid w:val="0034258C"/>
    <w:rsid w:val="003433F2"/>
    <w:rsid w:val="00343EFA"/>
    <w:rsid w:val="00344641"/>
    <w:rsid w:val="00344B96"/>
    <w:rsid w:val="003454FE"/>
    <w:rsid w:val="00345661"/>
    <w:rsid w:val="00345D6C"/>
    <w:rsid w:val="003470CB"/>
    <w:rsid w:val="00347951"/>
    <w:rsid w:val="003479AE"/>
    <w:rsid w:val="00353A69"/>
    <w:rsid w:val="00355857"/>
    <w:rsid w:val="00356DDB"/>
    <w:rsid w:val="0035766D"/>
    <w:rsid w:val="00357BCB"/>
    <w:rsid w:val="00357D35"/>
    <w:rsid w:val="003605DE"/>
    <w:rsid w:val="00360CB4"/>
    <w:rsid w:val="003614B7"/>
    <w:rsid w:val="00361832"/>
    <w:rsid w:val="00362103"/>
    <w:rsid w:val="00362D98"/>
    <w:rsid w:val="00363464"/>
    <w:rsid w:val="00363F59"/>
    <w:rsid w:val="003643FF"/>
    <w:rsid w:val="0036448F"/>
    <w:rsid w:val="00364AF1"/>
    <w:rsid w:val="00364FB8"/>
    <w:rsid w:val="003656E3"/>
    <w:rsid w:val="00365A7C"/>
    <w:rsid w:val="00365E39"/>
    <w:rsid w:val="00365E9B"/>
    <w:rsid w:val="00366268"/>
    <w:rsid w:val="00366D1D"/>
    <w:rsid w:val="00366DE2"/>
    <w:rsid w:val="003673BE"/>
    <w:rsid w:val="00367C60"/>
    <w:rsid w:val="0037096F"/>
    <w:rsid w:val="00370D26"/>
    <w:rsid w:val="0037135A"/>
    <w:rsid w:val="0037321F"/>
    <w:rsid w:val="00373395"/>
    <w:rsid w:val="00374140"/>
    <w:rsid w:val="003754A9"/>
    <w:rsid w:val="003757C3"/>
    <w:rsid w:val="00376541"/>
    <w:rsid w:val="00376D47"/>
    <w:rsid w:val="00377695"/>
    <w:rsid w:val="00381357"/>
    <w:rsid w:val="00381780"/>
    <w:rsid w:val="00381CC3"/>
    <w:rsid w:val="0038393B"/>
    <w:rsid w:val="00383D16"/>
    <w:rsid w:val="003845C6"/>
    <w:rsid w:val="003862A6"/>
    <w:rsid w:val="003863AC"/>
    <w:rsid w:val="003877E3"/>
    <w:rsid w:val="00387F2A"/>
    <w:rsid w:val="00390606"/>
    <w:rsid w:val="00390FC2"/>
    <w:rsid w:val="00391950"/>
    <w:rsid w:val="003921E6"/>
    <w:rsid w:val="0039232F"/>
    <w:rsid w:val="003928DD"/>
    <w:rsid w:val="00393488"/>
    <w:rsid w:val="003938C8"/>
    <w:rsid w:val="003944A7"/>
    <w:rsid w:val="00394E2F"/>
    <w:rsid w:val="003959C7"/>
    <w:rsid w:val="003960FF"/>
    <w:rsid w:val="00396683"/>
    <w:rsid w:val="00396DBC"/>
    <w:rsid w:val="00397608"/>
    <w:rsid w:val="003977C7"/>
    <w:rsid w:val="003A0378"/>
    <w:rsid w:val="003A0C9B"/>
    <w:rsid w:val="003A130F"/>
    <w:rsid w:val="003A1EB1"/>
    <w:rsid w:val="003A298A"/>
    <w:rsid w:val="003A2BF1"/>
    <w:rsid w:val="003A2DB2"/>
    <w:rsid w:val="003A2DB5"/>
    <w:rsid w:val="003A2DBA"/>
    <w:rsid w:val="003A3751"/>
    <w:rsid w:val="003A3FF0"/>
    <w:rsid w:val="003A4B58"/>
    <w:rsid w:val="003A6A1F"/>
    <w:rsid w:val="003A6A6F"/>
    <w:rsid w:val="003A721D"/>
    <w:rsid w:val="003A7A90"/>
    <w:rsid w:val="003B0550"/>
    <w:rsid w:val="003B06AE"/>
    <w:rsid w:val="003B0F77"/>
    <w:rsid w:val="003B103D"/>
    <w:rsid w:val="003B145B"/>
    <w:rsid w:val="003B22FD"/>
    <w:rsid w:val="003B2A8C"/>
    <w:rsid w:val="003B38A1"/>
    <w:rsid w:val="003B3EEA"/>
    <w:rsid w:val="003B439D"/>
    <w:rsid w:val="003B70CF"/>
    <w:rsid w:val="003B71BA"/>
    <w:rsid w:val="003B7382"/>
    <w:rsid w:val="003B7DF3"/>
    <w:rsid w:val="003C08BA"/>
    <w:rsid w:val="003C0FA8"/>
    <w:rsid w:val="003C108A"/>
    <w:rsid w:val="003C1FCA"/>
    <w:rsid w:val="003C2A21"/>
    <w:rsid w:val="003C2F41"/>
    <w:rsid w:val="003C3580"/>
    <w:rsid w:val="003C3B8E"/>
    <w:rsid w:val="003C4AE5"/>
    <w:rsid w:val="003C5818"/>
    <w:rsid w:val="003C5A0E"/>
    <w:rsid w:val="003C63EA"/>
    <w:rsid w:val="003C6B30"/>
    <w:rsid w:val="003C73BB"/>
    <w:rsid w:val="003C7542"/>
    <w:rsid w:val="003C7E55"/>
    <w:rsid w:val="003D0C99"/>
    <w:rsid w:val="003D0E39"/>
    <w:rsid w:val="003D15BD"/>
    <w:rsid w:val="003D178C"/>
    <w:rsid w:val="003D28BE"/>
    <w:rsid w:val="003D563C"/>
    <w:rsid w:val="003D6650"/>
    <w:rsid w:val="003D6C85"/>
    <w:rsid w:val="003D7421"/>
    <w:rsid w:val="003D7D37"/>
    <w:rsid w:val="003D7EB7"/>
    <w:rsid w:val="003E0B73"/>
    <w:rsid w:val="003E13DE"/>
    <w:rsid w:val="003E1466"/>
    <w:rsid w:val="003E1993"/>
    <w:rsid w:val="003E2536"/>
    <w:rsid w:val="003E2844"/>
    <w:rsid w:val="003E2BE4"/>
    <w:rsid w:val="003E3950"/>
    <w:rsid w:val="003E3F8A"/>
    <w:rsid w:val="003E5D47"/>
    <w:rsid w:val="003E619A"/>
    <w:rsid w:val="003E79BD"/>
    <w:rsid w:val="003F0430"/>
    <w:rsid w:val="003F0BDE"/>
    <w:rsid w:val="003F1D50"/>
    <w:rsid w:val="003F3002"/>
    <w:rsid w:val="003F3F40"/>
    <w:rsid w:val="003F4CF3"/>
    <w:rsid w:val="003F4E21"/>
    <w:rsid w:val="003F58BA"/>
    <w:rsid w:val="003F61DF"/>
    <w:rsid w:val="003F6399"/>
    <w:rsid w:val="003F6666"/>
    <w:rsid w:val="003F6822"/>
    <w:rsid w:val="003F6B03"/>
    <w:rsid w:val="003F7249"/>
    <w:rsid w:val="003F74E8"/>
    <w:rsid w:val="003F7B59"/>
    <w:rsid w:val="003F7F7B"/>
    <w:rsid w:val="004011C2"/>
    <w:rsid w:val="00402108"/>
    <w:rsid w:val="00402520"/>
    <w:rsid w:val="00402CA7"/>
    <w:rsid w:val="004035CC"/>
    <w:rsid w:val="00403CAC"/>
    <w:rsid w:val="00403CC3"/>
    <w:rsid w:val="00403FEA"/>
    <w:rsid w:val="00404530"/>
    <w:rsid w:val="004047E2"/>
    <w:rsid w:val="00405226"/>
    <w:rsid w:val="00405275"/>
    <w:rsid w:val="00406FD8"/>
    <w:rsid w:val="00410423"/>
    <w:rsid w:val="004108F3"/>
    <w:rsid w:val="00410D2C"/>
    <w:rsid w:val="00410D9F"/>
    <w:rsid w:val="00411B12"/>
    <w:rsid w:val="00412766"/>
    <w:rsid w:val="00412C11"/>
    <w:rsid w:val="004131DE"/>
    <w:rsid w:val="0041357C"/>
    <w:rsid w:val="00414992"/>
    <w:rsid w:val="00415A59"/>
    <w:rsid w:val="00415E10"/>
    <w:rsid w:val="00416506"/>
    <w:rsid w:val="00416840"/>
    <w:rsid w:val="0042037F"/>
    <w:rsid w:val="00420C61"/>
    <w:rsid w:val="00421025"/>
    <w:rsid w:val="00421187"/>
    <w:rsid w:val="0042185D"/>
    <w:rsid w:val="0042192B"/>
    <w:rsid w:val="00421BEF"/>
    <w:rsid w:val="004221A6"/>
    <w:rsid w:val="0042278A"/>
    <w:rsid w:val="004229AE"/>
    <w:rsid w:val="00423615"/>
    <w:rsid w:val="004245BE"/>
    <w:rsid w:val="004245F0"/>
    <w:rsid w:val="0042482D"/>
    <w:rsid w:val="00426884"/>
    <w:rsid w:val="00430A76"/>
    <w:rsid w:val="004315DD"/>
    <w:rsid w:val="004317E5"/>
    <w:rsid w:val="00431AF7"/>
    <w:rsid w:val="00431BE4"/>
    <w:rsid w:val="0043368F"/>
    <w:rsid w:val="004337DC"/>
    <w:rsid w:val="00434AE8"/>
    <w:rsid w:val="00434DE6"/>
    <w:rsid w:val="00435074"/>
    <w:rsid w:val="0043591B"/>
    <w:rsid w:val="00435FA3"/>
    <w:rsid w:val="00436038"/>
    <w:rsid w:val="0043626C"/>
    <w:rsid w:val="00437071"/>
    <w:rsid w:val="00437C3D"/>
    <w:rsid w:val="00437E1F"/>
    <w:rsid w:val="00440838"/>
    <w:rsid w:val="00440A95"/>
    <w:rsid w:val="00440F5B"/>
    <w:rsid w:val="004416C0"/>
    <w:rsid w:val="0044267A"/>
    <w:rsid w:val="00442BC9"/>
    <w:rsid w:val="004433EA"/>
    <w:rsid w:val="00443EEC"/>
    <w:rsid w:val="00445AC5"/>
    <w:rsid w:val="00445CCD"/>
    <w:rsid w:val="004461E6"/>
    <w:rsid w:val="00446755"/>
    <w:rsid w:val="004469E5"/>
    <w:rsid w:val="00446E60"/>
    <w:rsid w:val="00447057"/>
    <w:rsid w:val="00447647"/>
    <w:rsid w:val="004504CF"/>
    <w:rsid w:val="004504E7"/>
    <w:rsid w:val="004507D2"/>
    <w:rsid w:val="00451554"/>
    <w:rsid w:val="00451AB3"/>
    <w:rsid w:val="0045213A"/>
    <w:rsid w:val="0045290E"/>
    <w:rsid w:val="00452A41"/>
    <w:rsid w:val="0045385E"/>
    <w:rsid w:val="00454CD3"/>
    <w:rsid w:val="004553D9"/>
    <w:rsid w:val="00455667"/>
    <w:rsid w:val="00455ABC"/>
    <w:rsid w:val="00456766"/>
    <w:rsid w:val="004570A5"/>
    <w:rsid w:val="00457F89"/>
    <w:rsid w:val="004618DE"/>
    <w:rsid w:val="004625FA"/>
    <w:rsid w:val="00464AF0"/>
    <w:rsid w:val="0046550C"/>
    <w:rsid w:val="00465781"/>
    <w:rsid w:val="00465B4B"/>
    <w:rsid w:val="00465C07"/>
    <w:rsid w:val="00465D0E"/>
    <w:rsid w:val="00466874"/>
    <w:rsid w:val="00466A37"/>
    <w:rsid w:val="00466AC8"/>
    <w:rsid w:val="00466B89"/>
    <w:rsid w:val="00466E92"/>
    <w:rsid w:val="004674FD"/>
    <w:rsid w:val="004700DB"/>
    <w:rsid w:val="00471733"/>
    <w:rsid w:val="00472627"/>
    <w:rsid w:val="00472BE4"/>
    <w:rsid w:val="0047370C"/>
    <w:rsid w:val="0047414A"/>
    <w:rsid w:val="00474685"/>
    <w:rsid w:val="00475734"/>
    <w:rsid w:val="00476650"/>
    <w:rsid w:val="00476923"/>
    <w:rsid w:val="00477466"/>
    <w:rsid w:val="00477A8A"/>
    <w:rsid w:val="00477FBA"/>
    <w:rsid w:val="0048022C"/>
    <w:rsid w:val="004828FC"/>
    <w:rsid w:val="00482A1B"/>
    <w:rsid w:val="00483289"/>
    <w:rsid w:val="004836EB"/>
    <w:rsid w:val="00484EC8"/>
    <w:rsid w:val="004855AA"/>
    <w:rsid w:val="00485EF6"/>
    <w:rsid w:val="00485F4E"/>
    <w:rsid w:val="00486458"/>
    <w:rsid w:val="004865AA"/>
    <w:rsid w:val="00486C6B"/>
    <w:rsid w:val="00487698"/>
    <w:rsid w:val="0048780C"/>
    <w:rsid w:val="004917A4"/>
    <w:rsid w:val="00492859"/>
    <w:rsid w:val="00493A80"/>
    <w:rsid w:val="00493B2C"/>
    <w:rsid w:val="00493BC4"/>
    <w:rsid w:val="00493BCD"/>
    <w:rsid w:val="00494F57"/>
    <w:rsid w:val="00495162"/>
    <w:rsid w:val="00495958"/>
    <w:rsid w:val="0049595D"/>
    <w:rsid w:val="004967BD"/>
    <w:rsid w:val="004971A0"/>
    <w:rsid w:val="00497A4B"/>
    <w:rsid w:val="004A0034"/>
    <w:rsid w:val="004A0E85"/>
    <w:rsid w:val="004A1B90"/>
    <w:rsid w:val="004A1CA5"/>
    <w:rsid w:val="004A2AB0"/>
    <w:rsid w:val="004A3E4F"/>
    <w:rsid w:val="004A443A"/>
    <w:rsid w:val="004A471B"/>
    <w:rsid w:val="004A50FB"/>
    <w:rsid w:val="004A6453"/>
    <w:rsid w:val="004A7A39"/>
    <w:rsid w:val="004B018F"/>
    <w:rsid w:val="004B04E8"/>
    <w:rsid w:val="004B07D3"/>
    <w:rsid w:val="004B10C3"/>
    <w:rsid w:val="004B10DA"/>
    <w:rsid w:val="004B1C8B"/>
    <w:rsid w:val="004B240D"/>
    <w:rsid w:val="004B3355"/>
    <w:rsid w:val="004B4BB4"/>
    <w:rsid w:val="004B4C0A"/>
    <w:rsid w:val="004B5427"/>
    <w:rsid w:val="004B6509"/>
    <w:rsid w:val="004B6A90"/>
    <w:rsid w:val="004B7333"/>
    <w:rsid w:val="004B76FE"/>
    <w:rsid w:val="004B784E"/>
    <w:rsid w:val="004C06A8"/>
    <w:rsid w:val="004C1141"/>
    <w:rsid w:val="004C12B2"/>
    <w:rsid w:val="004C13F2"/>
    <w:rsid w:val="004C1E1C"/>
    <w:rsid w:val="004C223C"/>
    <w:rsid w:val="004C2AA5"/>
    <w:rsid w:val="004C381D"/>
    <w:rsid w:val="004C4BF1"/>
    <w:rsid w:val="004C6FE9"/>
    <w:rsid w:val="004C7E3D"/>
    <w:rsid w:val="004D0FC4"/>
    <w:rsid w:val="004D12BC"/>
    <w:rsid w:val="004D1D93"/>
    <w:rsid w:val="004D207E"/>
    <w:rsid w:val="004D2781"/>
    <w:rsid w:val="004D2785"/>
    <w:rsid w:val="004D534A"/>
    <w:rsid w:val="004D5506"/>
    <w:rsid w:val="004D5AF5"/>
    <w:rsid w:val="004D6FA7"/>
    <w:rsid w:val="004D6FC3"/>
    <w:rsid w:val="004D7DDE"/>
    <w:rsid w:val="004E036E"/>
    <w:rsid w:val="004E0A62"/>
    <w:rsid w:val="004E1154"/>
    <w:rsid w:val="004E149B"/>
    <w:rsid w:val="004E157C"/>
    <w:rsid w:val="004E1851"/>
    <w:rsid w:val="004E224B"/>
    <w:rsid w:val="004E3235"/>
    <w:rsid w:val="004E5496"/>
    <w:rsid w:val="004E57E9"/>
    <w:rsid w:val="004E63FF"/>
    <w:rsid w:val="004E689B"/>
    <w:rsid w:val="004F0D78"/>
    <w:rsid w:val="004F1747"/>
    <w:rsid w:val="004F1A12"/>
    <w:rsid w:val="004F2309"/>
    <w:rsid w:val="004F2889"/>
    <w:rsid w:val="004F3DA9"/>
    <w:rsid w:val="004F45D8"/>
    <w:rsid w:val="004F48D0"/>
    <w:rsid w:val="004F507B"/>
    <w:rsid w:val="004F607A"/>
    <w:rsid w:val="004F6AB7"/>
    <w:rsid w:val="004F733A"/>
    <w:rsid w:val="004F74C7"/>
    <w:rsid w:val="004F7A39"/>
    <w:rsid w:val="004F7B45"/>
    <w:rsid w:val="005005FF"/>
    <w:rsid w:val="00500BBF"/>
    <w:rsid w:val="005012E5"/>
    <w:rsid w:val="005014E3"/>
    <w:rsid w:val="00501FAC"/>
    <w:rsid w:val="00503782"/>
    <w:rsid w:val="00504A48"/>
    <w:rsid w:val="0050610E"/>
    <w:rsid w:val="00506C87"/>
    <w:rsid w:val="005071BA"/>
    <w:rsid w:val="00507225"/>
    <w:rsid w:val="0050747F"/>
    <w:rsid w:val="005102C4"/>
    <w:rsid w:val="00510609"/>
    <w:rsid w:val="00510AAB"/>
    <w:rsid w:val="00510AF7"/>
    <w:rsid w:val="0051199C"/>
    <w:rsid w:val="00513047"/>
    <w:rsid w:val="005141AA"/>
    <w:rsid w:val="005146BC"/>
    <w:rsid w:val="00514C3D"/>
    <w:rsid w:val="0051727D"/>
    <w:rsid w:val="0051771B"/>
    <w:rsid w:val="00517B8D"/>
    <w:rsid w:val="00517E9D"/>
    <w:rsid w:val="005205F3"/>
    <w:rsid w:val="00520FCA"/>
    <w:rsid w:val="005211D7"/>
    <w:rsid w:val="00522BF3"/>
    <w:rsid w:val="00522EA3"/>
    <w:rsid w:val="00522FAF"/>
    <w:rsid w:val="005236C6"/>
    <w:rsid w:val="00523ED3"/>
    <w:rsid w:val="005249F4"/>
    <w:rsid w:val="00524C77"/>
    <w:rsid w:val="00524CB2"/>
    <w:rsid w:val="005258D6"/>
    <w:rsid w:val="005261D8"/>
    <w:rsid w:val="00526502"/>
    <w:rsid w:val="005265A0"/>
    <w:rsid w:val="00527664"/>
    <w:rsid w:val="00527837"/>
    <w:rsid w:val="00527909"/>
    <w:rsid w:val="0052799B"/>
    <w:rsid w:val="00530173"/>
    <w:rsid w:val="00530655"/>
    <w:rsid w:val="00530BBD"/>
    <w:rsid w:val="00530D4E"/>
    <w:rsid w:val="00530E2D"/>
    <w:rsid w:val="005311FA"/>
    <w:rsid w:val="00532BC1"/>
    <w:rsid w:val="00532DA7"/>
    <w:rsid w:val="00533504"/>
    <w:rsid w:val="00535566"/>
    <w:rsid w:val="00535C22"/>
    <w:rsid w:val="00536644"/>
    <w:rsid w:val="005369A0"/>
    <w:rsid w:val="00536F7D"/>
    <w:rsid w:val="005379AB"/>
    <w:rsid w:val="00540048"/>
    <w:rsid w:val="00541060"/>
    <w:rsid w:val="00541901"/>
    <w:rsid w:val="00541E70"/>
    <w:rsid w:val="00542E81"/>
    <w:rsid w:val="00543236"/>
    <w:rsid w:val="005439F2"/>
    <w:rsid w:val="00543CA4"/>
    <w:rsid w:val="005441E5"/>
    <w:rsid w:val="005451F5"/>
    <w:rsid w:val="00546A47"/>
    <w:rsid w:val="00547A68"/>
    <w:rsid w:val="00550C58"/>
    <w:rsid w:val="00550E5F"/>
    <w:rsid w:val="00551889"/>
    <w:rsid w:val="00551BCA"/>
    <w:rsid w:val="0055208D"/>
    <w:rsid w:val="00552677"/>
    <w:rsid w:val="0055299B"/>
    <w:rsid w:val="005535E9"/>
    <w:rsid w:val="00553728"/>
    <w:rsid w:val="005542D8"/>
    <w:rsid w:val="00554367"/>
    <w:rsid w:val="005545F7"/>
    <w:rsid w:val="00555B69"/>
    <w:rsid w:val="00555EC2"/>
    <w:rsid w:val="00557A8F"/>
    <w:rsid w:val="00557DC8"/>
    <w:rsid w:val="0056080F"/>
    <w:rsid w:val="0056170B"/>
    <w:rsid w:val="00561722"/>
    <w:rsid w:val="00563A17"/>
    <w:rsid w:val="00563F62"/>
    <w:rsid w:val="005641C6"/>
    <w:rsid w:val="005647BB"/>
    <w:rsid w:val="00564BA3"/>
    <w:rsid w:val="005655BA"/>
    <w:rsid w:val="00565BF1"/>
    <w:rsid w:val="00566552"/>
    <w:rsid w:val="00566CDF"/>
    <w:rsid w:val="00567286"/>
    <w:rsid w:val="005701DA"/>
    <w:rsid w:val="005702B4"/>
    <w:rsid w:val="0057139B"/>
    <w:rsid w:val="00571C9D"/>
    <w:rsid w:val="00571F44"/>
    <w:rsid w:val="0057278B"/>
    <w:rsid w:val="0057450E"/>
    <w:rsid w:val="00574558"/>
    <w:rsid w:val="0057608F"/>
    <w:rsid w:val="005761A6"/>
    <w:rsid w:val="00577479"/>
    <w:rsid w:val="00580957"/>
    <w:rsid w:val="00582572"/>
    <w:rsid w:val="00582BCB"/>
    <w:rsid w:val="00582CE5"/>
    <w:rsid w:val="00583A70"/>
    <w:rsid w:val="00583AB2"/>
    <w:rsid w:val="0058472A"/>
    <w:rsid w:val="00584FD5"/>
    <w:rsid w:val="005857C5"/>
    <w:rsid w:val="005863B8"/>
    <w:rsid w:val="005864B7"/>
    <w:rsid w:val="005867B3"/>
    <w:rsid w:val="005867CE"/>
    <w:rsid w:val="00586984"/>
    <w:rsid w:val="005870EF"/>
    <w:rsid w:val="0058731F"/>
    <w:rsid w:val="00587A97"/>
    <w:rsid w:val="005905C0"/>
    <w:rsid w:val="005910F9"/>
    <w:rsid w:val="0059136C"/>
    <w:rsid w:val="00591B7D"/>
    <w:rsid w:val="0059228E"/>
    <w:rsid w:val="005925C5"/>
    <w:rsid w:val="005931CC"/>
    <w:rsid w:val="005944CE"/>
    <w:rsid w:val="005946DF"/>
    <w:rsid w:val="0059586E"/>
    <w:rsid w:val="00596817"/>
    <w:rsid w:val="0059691D"/>
    <w:rsid w:val="00597807"/>
    <w:rsid w:val="00597CF2"/>
    <w:rsid w:val="005A1196"/>
    <w:rsid w:val="005A11AA"/>
    <w:rsid w:val="005A14A5"/>
    <w:rsid w:val="005A25F8"/>
    <w:rsid w:val="005A26D2"/>
    <w:rsid w:val="005A2B9F"/>
    <w:rsid w:val="005A30F2"/>
    <w:rsid w:val="005A3666"/>
    <w:rsid w:val="005A422F"/>
    <w:rsid w:val="005A488F"/>
    <w:rsid w:val="005A5492"/>
    <w:rsid w:val="005A6670"/>
    <w:rsid w:val="005A6A99"/>
    <w:rsid w:val="005A79D6"/>
    <w:rsid w:val="005B0603"/>
    <w:rsid w:val="005B102E"/>
    <w:rsid w:val="005B12A8"/>
    <w:rsid w:val="005B1384"/>
    <w:rsid w:val="005B1A59"/>
    <w:rsid w:val="005B2250"/>
    <w:rsid w:val="005B2BC5"/>
    <w:rsid w:val="005B2FC8"/>
    <w:rsid w:val="005B45C4"/>
    <w:rsid w:val="005B47F9"/>
    <w:rsid w:val="005B548A"/>
    <w:rsid w:val="005B6079"/>
    <w:rsid w:val="005B7D28"/>
    <w:rsid w:val="005B7D73"/>
    <w:rsid w:val="005C0A4E"/>
    <w:rsid w:val="005C1923"/>
    <w:rsid w:val="005C63C8"/>
    <w:rsid w:val="005C74C4"/>
    <w:rsid w:val="005D058C"/>
    <w:rsid w:val="005D05D2"/>
    <w:rsid w:val="005D1801"/>
    <w:rsid w:val="005D2593"/>
    <w:rsid w:val="005D2692"/>
    <w:rsid w:val="005D28EF"/>
    <w:rsid w:val="005D33EF"/>
    <w:rsid w:val="005D6892"/>
    <w:rsid w:val="005D6E3C"/>
    <w:rsid w:val="005D7C8D"/>
    <w:rsid w:val="005D7D1A"/>
    <w:rsid w:val="005E25BA"/>
    <w:rsid w:val="005E3854"/>
    <w:rsid w:val="005E4DAB"/>
    <w:rsid w:val="005E56A5"/>
    <w:rsid w:val="005E57F5"/>
    <w:rsid w:val="005E5E6B"/>
    <w:rsid w:val="005E606B"/>
    <w:rsid w:val="005E61C9"/>
    <w:rsid w:val="005E622F"/>
    <w:rsid w:val="005E682A"/>
    <w:rsid w:val="005E6930"/>
    <w:rsid w:val="005E6E35"/>
    <w:rsid w:val="005E6E69"/>
    <w:rsid w:val="005E77C1"/>
    <w:rsid w:val="005E7CDD"/>
    <w:rsid w:val="005F0E38"/>
    <w:rsid w:val="005F1846"/>
    <w:rsid w:val="005F1908"/>
    <w:rsid w:val="005F1B47"/>
    <w:rsid w:val="005F24BE"/>
    <w:rsid w:val="005F27D3"/>
    <w:rsid w:val="005F2879"/>
    <w:rsid w:val="005F2893"/>
    <w:rsid w:val="005F3960"/>
    <w:rsid w:val="005F410B"/>
    <w:rsid w:val="005F4E4A"/>
    <w:rsid w:val="005F51D2"/>
    <w:rsid w:val="005F5C1F"/>
    <w:rsid w:val="005F5FDE"/>
    <w:rsid w:val="005F6F99"/>
    <w:rsid w:val="005F6FA1"/>
    <w:rsid w:val="005F733A"/>
    <w:rsid w:val="006003AD"/>
    <w:rsid w:val="0060093E"/>
    <w:rsid w:val="00600D65"/>
    <w:rsid w:val="006010BB"/>
    <w:rsid w:val="00602FAC"/>
    <w:rsid w:val="00602FEA"/>
    <w:rsid w:val="00603A2C"/>
    <w:rsid w:val="00604439"/>
    <w:rsid w:val="00604852"/>
    <w:rsid w:val="0060639B"/>
    <w:rsid w:val="006066ED"/>
    <w:rsid w:val="0060739B"/>
    <w:rsid w:val="006106B0"/>
    <w:rsid w:val="0061207F"/>
    <w:rsid w:val="0061260C"/>
    <w:rsid w:val="00612D3E"/>
    <w:rsid w:val="0061339E"/>
    <w:rsid w:val="00613791"/>
    <w:rsid w:val="006143C9"/>
    <w:rsid w:val="006149E5"/>
    <w:rsid w:val="00614D54"/>
    <w:rsid w:val="00616E80"/>
    <w:rsid w:val="0061703B"/>
    <w:rsid w:val="00617F86"/>
    <w:rsid w:val="00620945"/>
    <w:rsid w:val="006219B9"/>
    <w:rsid w:val="00621AE6"/>
    <w:rsid w:val="00621DE7"/>
    <w:rsid w:val="00623295"/>
    <w:rsid w:val="00623BBA"/>
    <w:rsid w:val="0062425E"/>
    <w:rsid w:val="00624FA8"/>
    <w:rsid w:val="0062556D"/>
    <w:rsid w:val="00625DDF"/>
    <w:rsid w:val="00625FC1"/>
    <w:rsid w:val="00626795"/>
    <w:rsid w:val="00626B60"/>
    <w:rsid w:val="00627973"/>
    <w:rsid w:val="00627F66"/>
    <w:rsid w:val="006300FE"/>
    <w:rsid w:val="00630392"/>
    <w:rsid w:val="00630771"/>
    <w:rsid w:val="006312E2"/>
    <w:rsid w:val="006318DD"/>
    <w:rsid w:val="00633182"/>
    <w:rsid w:val="00634889"/>
    <w:rsid w:val="00635545"/>
    <w:rsid w:val="00635593"/>
    <w:rsid w:val="0063574A"/>
    <w:rsid w:val="006358E0"/>
    <w:rsid w:val="0063643E"/>
    <w:rsid w:val="00640D8F"/>
    <w:rsid w:val="00640E02"/>
    <w:rsid w:val="00642663"/>
    <w:rsid w:val="0064281D"/>
    <w:rsid w:val="00643CF5"/>
    <w:rsid w:val="00644E3F"/>
    <w:rsid w:val="006456C7"/>
    <w:rsid w:val="00646313"/>
    <w:rsid w:val="00646703"/>
    <w:rsid w:val="006478C0"/>
    <w:rsid w:val="00647B98"/>
    <w:rsid w:val="0065152F"/>
    <w:rsid w:val="006518DE"/>
    <w:rsid w:val="0065246D"/>
    <w:rsid w:val="006529B6"/>
    <w:rsid w:val="00652E23"/>
    <w:rsid w:val="006530A1"/>
    <w:rsid w:val="00653795"/>
    <w:rsid w:val="00653FB4"/>
    <w:rsid w:val="0065411D"/>
    <w:rsid w:val="0065472E"/>
    <w:rsid w:val="00654E47"/>
    <w:rsid w:val="0065659F"/>
    <w:rsid w:val="006567AC"/>
    <w:rsid w:val="00656D65"/>
    <w:rsid w:val="006572C6"/>
    <w:rsid w:val="006574E2"/>
    <w:rsid w:val="006609AC"/>
    <w:rsid w:val="0066187F"/>
    <w:rsid w:val="00661AC6"/>
    <w:rsid w:val="006628A6"/>
    <w:rsid w:val="00662BE9"/>
    <w:rsid w:val="006637C1"/>
    <w:rsid w:val="00663FDD"/>
    <w:rsid w:val="006649DD"/>
    <w:rsid w:val="00664A90"/>
    <w:rsid w:val="00664F52"/>
    <w:rsid w:val="00665612"/>
    <w:rsid w:val="00665A4C"/>
    <w:rsid w:val="00666335"/>
    <w:rsid w:val="006678B8"/>
    <w:rsid w:val="00670424"/>
    <w:rsid w:val="00670A35"/>
    <w:rsid w:val="00671673"/>
    <w:rsid w:val="006729D9"/>
    <w:rsid w:val="00672B55"/>
    <w:rsid w:val="00673013"/>
    <w:rsid w:val="00674627"/>
    <w:rsid w:val="006758DF"/>
    <w:rsid w:val="00675963"/>
    <w:rsid w:val="0067599A"/>
    <w:rsid w:val="006761F9"/>
    <w:rsid w:val="006768F5"/>
    <w:rsid w:val="00676938"/>
    <w:rsid w:val="00677183"/>
    <w:rsid w:val="00677F56"/>
    <w:rsid w:val="00680A74"/>
    <w:rsid w:val="00680CA7"/>
    <w:rsid w:val="00680ECB"/>
    <w:rsid w:val="0068129F"/>
    <w:rsid w:val="006812FD"/>
    <w:rsid w:val="006816E0"/>
    <w:rsid w:val="00681F64"/>
    <w:rsid w:val="00682929"/>
    <w:rsid w:val="00682A55"/>
    <w:rsid w:val="00682B35"/>
    <w:rsid w:val="00685264"/>
    <w:rsid w:val="00685F9E"/>
    <w:rsid w:val="00686ADC"/>
    <w:rsid w:val="00686C18"/>
    <w:rsid w:val="00686F1B"/>
    <w:rsid w:val="006878A7"/>
    <w:rsid w:val="006902B0"/>
    <w:rsid w:val="00691183"/>
    <w:rsid w:val="006916D6"/>
    <w:rsid w:val="00691A85"/>
    <w:rsid w:val="00692C20"/>
    <w:rsid w:val="00692E4C"/>
    <w:rsid w:val="00693546"/>
    <w:rsid w:val="00693AE6"/>
    <w:rsid w:val="00695385"/>
    <w:rsid w:val="00696F38"/>
    <w:rsid w:val="006972F3"/>
    <w:rsid w:val="006976F8"/>
    <w:rsid w:val="00697732"/>
    <w:rsid w:val="006A0618"/>
    <w:rsid w:val="006A0BAF"/>
    <w:rsid w:val="006A0F52"/>
    <w:rsid w:val="006A12E1"/>
    <w:rsid w:val="006A14AB"/>
    <w:rsid w:val="006A192D"/>
    <w:rsid w:val="006A1AA8"/>
    <w:rsid w:val="006A2D60"/>
    <w:rsid w:val="006A2D87"/>
    <w:rsid w:val="006A301D"/>
    <w:rsid w:val="006A3858"/>
    <w:rsid w:val="006A4115"/>
    <w:rsid w:val="006A4145"/>
    <w:rsid w:val="006A42DF"/>
    <w:rsid w:val="006A54C5"/>
    <w:rsid w:val="006A5563"/>
    <w:rsid w:val="006A5B37"/>
    <w:rsid w:val="006A715F"/>
    <w:rsid w:val="006A792A"/>
    <w:rsid w:val="006B0983"/>
    <w:rsid w:val="006B187A"/>
    <w:rsid w:val="006B20FB"/>
    <w:rsid w:val="006B411B"/>
    <w:rsid w:val="006B4211"/>
    <w:rsid w:val="006B46CE"/>
    <w:rsid w:val="006B4B8A"/>
    <w:rsid w:val="006B4DA8"/>
    <w:rsid w:val="006B4EF5"/>
    <w:rsid w:val="006B5D00"/>
    <w:rsid w:val="006B5EEF"/>
    <w:rsid w:val="006B5FE2"/>
    <w:rsid w:val="006B6158"/>
    <w:rsid w:val="006B6C16"/>
    <w:rsid w:val="006B782C"/>
    <w:rsid w:val="006C017B"/>
    <w:rsid w:val="006C0245"/>
    <w:rsid w:val="006C120C"/>
    <w:rsid w:val="006C1E2D"/>
    <w:rsid w:val="006C21CB"/>
    <w:rsid w:val="006C274D"/>
    <w:rsid w:val="006C3A08"/>
    <w:rsid w:val="006C3EF4"/>
    <w:rsid w:val="006C6906"/>
    <w:rsid w:val="006D02D5"/>
    <w:rsid w:val="006D2533"/>
    <w:rsid w:val="006D25F0"/>
    <w:rsid w:val="006D29FC"/>
    <w:rsid w:val="006D50EA"/>
    <w:rsid w:val="006D59AF"/>
    <w:rsid w:val="006D6B25"/>
    <w:rsid w:val="006D6C2E"/>
    <w:rsid w:val="006D7E8D"/>
    <w:rsid w:val="006E0039"/>
    <w:rsid w:val="006E007D"/>
    <w:rsid w:val="006E0464"/>
    <w:rsid w:val="006E08FA"/>
    <w:rsid w:val="006E0B29"/>
    <w:rsid w:val="006E0EE1"/>
    <w:rsid w:val="006E10FF"/>
    <w:rsid w:val="006E1891"/>
    <w:rsid w:val="006E2232"/>
    <w:rsid w:val="006E3938"/>
    <w:rsid w:val="006E5078"/>
    <w:rsid w:val="006E5EED"/>
    <w:rsid w:val="006E7075"/>
    <w:rsid w:val="006E7810"/>
    <w:rsid w:val="006E78DC"/>
    <w:rsid w:val="006E79BC"/>
    <w:rsid w:val="006E7E1E"/>
    <w:rsid w:val="006F09A1"/>
    <w:rsid w:val="006F12BF"/>
    <w:rsid w:val="006F24E7"/>
    <w:rsid w:val="006F3707"/>
    <w:rsid w:val="006F4BA6"/>
    <w:rsid w:val="006F5271"/>
    <w:rsid w:val="006F5D21"/>
    <w:rsid w:val="006F7273"/>
    <w:rsid w:val="006F7615"/>
    <w:rsid w:val="006F774C"/>
    <w:rsid w:val="006F7A67"/>
    <w:rsid w:val="006F7A7E"/>
    <w:rsid w:val="006F7E80"/>
    <w:rsid w:val="0070037D"/>
    <w:rsid w:val="00700FEB"/>
    <w:rsid w:val="00701E3E"/>
    <w:rsid w:val="00702688"/>
    <w:rsid w:val="007029E1"/>
    <w:rsid w:val="00702F0D"/>
    <w:rsid w:val="00703E4C"/>
    <w:rsid w:val="0070427D"/>
    <w:rsid w:val="007055C4"/>
    <w:rsid w:val="00706E38"/>
    <w:rsid w:val="00706F64"/>
    <w:rsid w:val="00707456"/>
    <w:rsid w:val="007105EA"/>
    <w:rsid w:val="007106B4"/>
    <w:rsid w:val="00711AA0"/>
    <w:rsid w:val="00711D32"/>
    <w:rsid w:val="0071392E"/>
    <w:rsid w:val="00713D45"/>
    <w:rsid w:val="00714841"/>
    <w:rsid w:val="00714893"/>
    <w:rsid w:val="00714A78"/>
    <w:rsid w:val="007168BA"/>
    <w:rsid w:val="00716AAC"/>
    <w:rsid w:val="00716C95"/>
    <w:rsid w:val="0071757C"/>
    <w:rsid w:val="007177E9"/>
    <w:rsid w:val="00717A58"/>
    <w:rsid w:val="00717F50"/>
    <w:rsid w:val="00720AD8"/>
    <w:rsid w:val="00720AE9"/>
    <w:rsid w:val="007210C3"/>
    <w:rsid w:val="00722042"/>
    <w:rsid w:val="00723A50"/>
    <w:rsid w:val="00723B71"/>
    <w:rsid w:val="00725BB1"/>
    <w:rsid w:val="0072611C"/>
    <w:rsid w:val="0072641D"/>
    <w:rsid w:val="0072790C"/>
    <w:rsid w:val="00731192"/>
    <w:rsid w:val="007320A7"/>
    <w:rsid w:val="00732AA8"/>
    <w:rsid w:val="007335A3"/>
    <w:rsid w:val="00733E07"/>
    <w:rsid w:val="00734558"/>
    <w:rsid w:val="00734A01"/>
    <w:rsid w:val="00734C37"/>
    <w:rsid w:val="00734D09"/>
    <w:rsid w:val="00735CE9"/>
    <w:rsid w:val="0073630D"/>
    <w:rsid w:val="0073656F"/>
    <w:rsid w:val="00736E59"/>
    <w:rsid w:val="00737871"/>
    <w:rsid w:val="00740054"/>
    <w:rsid w:val="00741287"/>
    <w:rsid w:val="0074189C"/>
    <w:rsid w:val="00741ED9"/>
    <w:rsid w:val="0074411D"/>
    <w:rsid w:val="00744F0D"/>
    <w:rsid w:val="007454A3"/>
    <w:rsid w:val="00746439"/>
    <w:rsid w:val="007477B7"/>
    <w:rsid w:val="00750A5C"/>
    <w:rsid w:val="00751AF5"/>
    <w:rsid w:val="00752136"/>
    <w:rsid w:val="007527B4"/>
    <w:rsid w:val="0075425E"/>
    <w:rsid w:val="00754782"/>
    <w:rsid w:val="00754CDC"/>
    <w:rsid w:val="0075549C"/>
    <w:rsid w:val="00755FCA"/>
    <w:rsid w:val="00756886"/>
    <w:rsid w:val="007579E6"/>
    <w:rsid w:val="00757BCF"/>
    <w:rsid w:val="00760A60"/>
    <w:rsid w:val="00760B83"/>
    <w:rsid w:val="007624D0"/>
    <w:rsid w:val="007626DB"/>
    <w:rsid w:val="007627DC"/>
    <w:rsid w:val="007632EA"/>
    <w:rsid w:val="007640AF"/>
    <w:rsid w:val="0076430E"/>
    <w:rsid w:val="00764F3D"/>
    <w:rsid w:val="0076508D"/>
    <w:rsid w:val="00766470"/>
    <w:rsid w:val="0076765A"/>
    <w:rsid w:val="007677A9"/>
    <w:rsid w:val="00767ADA"/>
    <w:rsid w:val="00767E53"/>
    <w:rsid w:val="00770583"/>
    <w:rsid w:val="007706F8"/>
    <w:rsid w:val="007709D4"/>
    <w:rsid w:val="00772051"/>
    <w:rsid w:val="00772855"/>
    <w:rsid w:val="0077353B"/>
    <w:rsid w:val="007741E3"/>
    <w:rsid w:val="007744E1"/>
    <w:rsid w:val="00774516"/>
    <w:rsid w:val="007749DA"/>
    <w:rsid w:val="00774A5A"/>
    <w:rsid w:val="00774B36"/>
    <w:rsid w:val="00775022"/>
    <w:rsid w:val="0077508B"/>
    <w:rsid w:val="00775111"/>
    <w:rsid w:val="007757B3"/>
    <w:rsid w:val="00776089"/>
    <w:rsid w:val="00776505"/>
    <w:rsid w:val="007774E0"/>
    <w:rsid w:val="00780DE8"/>
    <w:rsid w:val="00780EF4"/>
    <w:rsid w:val="00781148"/>
    <w:rsid w:val="00782CE6"/>
    <w:rsid w:val="0078460F"/>
    <w:rsid w:val="00786F38"/>
    <w:rsid w:val="00787189"/>
    <w:rsid w:val="0078725C"/>
    <w:rsid w:val="007903BA"/>
    <w:rsid w:val="00790B4E"/>
    <w:rsid w:val="00790DD5"/>
    <w:rsid w:val="00791345"/>
    <w:rsid w:val="007914D5"/>
    <w:rsid w:val="00791967"/>
    <w:rsid w:val="007941B1"/>
    <w:rsid w:val="007945F1"/>
    <w:rsid w:val="00794AA3"/>
    <w:rsid w:val="00795127"/>
    <w:rsid w:val="00795375"/>
    <w:rsid w:val="007A257A"/>
    <w:rsid w:val="007A260C"/>
    <w:rsid w:val="007A3605"/>
    <w:rsid w:val="007A3A4C"/>
    <w:rsid w:val="007A4341"/>
    <w:rsid w:val="007A46BB"/>
    <w:rsid w:val="007A619D"/>
    <w:rsid w:val="007A68E3"/>
    <w:rsid w:val="007A740A"/>
    <w:rsid w:val="007A7447"/>
    <w:rsid w:val="007A74F4"/>
    <w:rsid w:val="007A751C"/>
    <w:rsid w:val="007B08E5"/>
    <w:rsid w:val="007B0EA3"/>
    <w:rsid w:val="007B145D"/>
    <w:rsid w:val="007B1870"/>
    <w:rsid w:val="007B195C"/>
    <w:rsid w:val="007B2876"/>
    <w:rsid w:val="007B2917"/>
    <w:rsid w:val="007B3713"/>
    <w:rsid w:val="007B3D40"/>
    <w:rsid w:val="007B42FB"/>
    <w:rsid w:val="007B4631"/>
    <w:rsid w:val="007B4783"/>
    <w:rsid w:val="007B4F5E"/>
    <w:rsid w:val="007B5C57"/>
    <w:rsid w:val="007B68C7"/>
    <w:rsid w:val="007B6E20"/>
    <w:rsid w:val="007B7101"/>
    <w:rsid w:val="007C3785"/>
    <w:rsid w:val="007C49A7"/>
    <w:rsid w:val="007C4A30"/>
    <w:rsid w:val="007C4E0D"/>
    <w:rsid w:val="007C5059"/>
    <w:rsid w:val="007C598B"/>
    <w:rsid w:val="007C6217"/>
    <w:rsid w:val="007C6DBB"/>
    <w:rsid w:val="007C746A"/>
    <w:rsid w:val="007C7535"/>
    <w:rsid w:val="007C7D27"/>
    <w:rsid w:val="007D18EA"/>
    <w:rsid w:val="007D3A37"/>
    <w:rsid w:val="007D3BE2"/>
    <w:rsid w:val="007D3C24"/>
    <w:rsid w:val="007D5002"/>
    <w:rsid w:val="007D5931"/>
    <w:rsid w:val="007D6190"/>
    <w:rsid w:val="007D61A0"/>
    <w:rsid w:val="007D6677"/>
    <w:rsid w:val="007D69FA"/>
    <w:rsid w:val="007D6C9F"/>
    <w:rsid w:val="007D7171"/>
    <w:rsid w:val="007D7BD1"/>
    <w:rsid w:val="007D7DCE"/>
    <w:rsid w:val="007E02EE"/>
    <w:rsid w:val="007E0CF0"/>
    <w:rsid w:val="007E0DC4"/>
    <w:rsid w:val="007E11DE"/>
    <w:rsid w:val="007E1DAA"/>
    <w:rsid w:val="007E28FE"/>
    <w:rsid w:val="007E2DEA"/>
    <w:rsid w:val="007E38DE"/>
    <w:rsid w:val="007E530E"/>
    <w:rsid w:val="007E55A9"/>
    <w:rsid w:val="007E6650"/>
    <w:rsid w:val="007E6A2A"/>
    <w:rsid w:val="007E7B5A"/>
    <w:rsid w:val="007E7CA0"/>
    <w:rsid w:val="007F031A"/>
    <w:rsid w:val="007F1153"/>
    <w:rsid w:val="007F1641"/>
    <w:rsid w:val="007F1DDF"/>
    <w:rsid w:val="007F26F4"/>
    <w:rsid w:val="007F28B5"/>
    <w:rsid w:val="007F3F17"/>
    <w:rsid w:val="007F401C"/>
    <w:rsid w:val="007F442C"/>
    <w:rsid w:val="007F4605"/>
    <w:rsid w:val="007F6344"/>
    <w:rsid w:val="007F753A"/>
    <w:rsid w:val="00800043"/>
    <w:rsid w:val="00800538"/>
    <w:rsid w:val="008011C9"/>
    <w:rsid w:val="00801DD5"/>
    <w:rsid w:val="00802308"/>
    <w:rsid w:val="0080399C"/>
    <w:rsid w:val="00803E33"/>
    <w:rsid w:val="00804D8C"/>
    <w:rsid w:val="00804E99"/>
    <w:rsid w:val="00805834"/>
    <w:rsid w:val="00805F7C"/>
    <w:rsid w:val="00805FD2"/>
    <w:rsid w:val="0080662F"/>
    <w:rsid w:val="00807706"/>
    <w:rsid w:val="00807CA2"/>
    <w:rsid w:val="0081072A"/>
    <w:rsid w:val="00810742"/>
    <w:rsid w:val="00811FFB"/>
    <w:rsid w:val="008132C5"/>
    <w:rsid w:val="0081354B"/>
    <w:rsid w:val="008136AD"/>
    <w:rsid w:val="00814E75"/>
    <w:rsid w:val="00815FE6"/>
    <w:rsid w:val="008163DD"/>
    <w:rsid w:val="00817E71"/>
    <w:rsid w:val="00820DF5"/>
    <w:rsid w:val="008220EF"/>
    <w:rsid w:val="008225D8"/>
    <w:rsid w:val="00822BC6"/>
    <w:rsid w:val="00822ED3"/>
    <w:rsid w:val="00823386"/>
    <w:rsid w:val="00823CFE"/>
    <w:rsid w:val="00824036"/>
    <w:rsid w:val="00824DEE"/>
    <w:rsid w:val="0082746A"/>
    <w:rsid w:val="00830E22"/>
    <w:rsid w:val="00830F99"/>
    <w:rsid w:val="00831146"/>
    <w:rsid w:val="008319ED"/>
    <w:rsid w:val="00832820"/>
    <w:rsid w:val="00833596"/>
    <w:rsid w:val="00834F18"/>
    <w:rsid w:val="00836C17"/>
    <w:rsid w:val="00837ADB"/>
    <w:rsid w:val="00840493"/>
    <w:rsid w:val="00842A92"/>
    <w:rsid w:val="00842C65"/>
    <w:rsid w:val="00842E8C"/>
    <w:rsid w:val="00842F3B"/>
    <w:rsid w:val="008431F9"/>
    <w:rsid w:val="00844B34"/>
    <w:rsid w:val="00844DDA"/>
    <w:rsid w:val="00845E15"/>
    <w:rsid w:val="00846070"/>
    <w:rsid w:val="00846086"/>
    <w:rsid w:val="008469C1"/>
    <w:rsid w:val="0084728D"/>
    <w:rsid w:val="0084777C"/>
    <w:rsid w:val="00850114"/>
    <w:rsid w:val="008513A5"/>
    <w:rsid w:val="008519EF"/>
    <w:rsid w:val="00851D15"/>
    <w:rsid w:val="00852773"/>
    <w:rsid w:val="00852BD8"/>
    <w:rsid w:val="008530E8"/>
    <w:rsid w:val="008540A7"/>
    <w:rsid w:val="0085416D"/>
    <w:rsid w:val="00854EFE"/>
    <w:rsid w:val="00855217"/>
    <w:rsid w:val="00856F7F"/>
    <w:rsid w:val="00861383"/>
    <w:rsid w:val="008614EA"/>
    <w:rsid w:val="0086314F"/>
    <w:rsid w:val="008648AB"/>
    <w:rsid w:val="00864A46"/>
    <w:rsid w:val="008659AB"/>
    <w:rsid w:val="00865C3A"/>
    <w:rsid w:val="008666AC"/>
    <w:rsid w:val="0086696B"/>
    <w:rsid w:val="00866BA1"/>
    <w:rsid w:val="00867222"/>
    <w:rsid w:val="008705AB"/>
    <w:rsid w:val="00870C33"/>
    <w:rsid w:val="00871355"/>
    <w:rsid w:val="00871651"/>
    <w:rsid w:val="00872154"/>
    <w:rsid w:val="00873C31"/>
    <w:rsid w:val="008748E5"/>
    <w:rsid w:val="008755B7"/>
    <w:rsid w:val="00875680"/>
    <w:rsid w:val="008759AB"/>
    <w:rsid w:val="008762AB"/>
    <w:rsid w:val="00876D71"/>
    <w:rsid w:val="00876F4E"/>
    <w:rsid w:val="008772F4"/>
    <w:rsid w:val="00877F28"/>
    <w:rsid w:val="00880C59"/>
    <w:rsid w:val="00881A2C"/>
    <w:rsid w:val="008822FE"/>
    <w:rsid w:val="00882D73"/>
    <w:rsid w:val="0088343F"/>
    <w:rsid w:val="00883C81"/>
    <w:rsid w:val="008846A1"/>
    <w:rsid w:val="00884B45"/>
    <w:rsid w:val="00885208"/>
    <w:rsid w:val="00885940"/>
    <w:rsid w:val="00885C4A"/>
    <w:rsid w:val="00886653"/>
    <w:rsid w:val="00886F57"/>
    <w:rsid w:val="008911D0"/>
    <w:rsid w:val="008913BC"/>
    <w:rsid w:val="008916AF"/>
    <w:rsid w:val="00893A0D"/>
    <w:rsid w:val="00893A4F"/>
    <w:rsid w:val="00893BE9"/>
    <w:rsid w:val="00894151"/>
    <w:rsid w:val="0089425E"/>
    <w:rsid w:val="00894A7B"/>
    <w:rsid w:val="008A53E0"/>
    <w:rsid w:val="008A6775"/>
    <w:rsid w:val="008B0BE6"/>
    <w:rsid w:val="008B0CC3"/>
    <w:rsid w:val="008B15DF"/>
    <w:rsid w:val="008B1854"/>
    <w:rsid w:val="008B2042"/>
    <w:rsid w:val="008B2169"/>
    <w:rsid w:val="008B49EF"/>
    <w:rsid w:val="008B532C"/>
    <w:rsid w:val="008B53AC"/>
    <w:rsid w:val="008B6C57"/>
    <w:rsid w:val="008B7193"/>
    <w:rsid w:val="008B7769"/>
    <w:rsid w:val="008C02C1"/>
    <w:rsid w:val="008C06FB"/>
    <w:rsid w:val="008C1372"/>
    <w:rsid w:val="008C547E"/>
    <w:rsid w:val="008C5A01"/>
    <w:rsid w:val="008C5EB8"/>
    <w:rsid w:val="008C6151"/>
    <w:rsid w:val="008C63FD"/>
    <w:rsid w:val="008C6401"/>
    <w:rsid w:val="008C6637"/>
    <w:rsid w:val="008C7BB4"/>
    <w:rsid w:val="008C7E9E"/>
    <w:rsid w:val="008D187B"/>
    <w:rsid w:val="008D1A13"/>
    <w:rsid w:val="008D1D68"/>
    <w:rsid w:val="008D2676"/>
    <w:rsid w:val="008D2B73"/>
    <w:rsid w:val="008D313D"/>
    <w:rsid w:val="008D3BB1"/>
    <w:rsid w:val="008D4C87"/>
    <w:rsid w:val="008D51A0"/>
    <w:rsid w:val="008D658E"/>
    <w:rsid w:val="008E12A1"/>
    <w:rsid w:val="008E1497"/>
    <w:rsid w:val="008E1551"/>
    <w:rsid w:val="008E21D2"/>
    <w:rsid w:val="008E2261"/>
    <w:rsid w:val="008E277C"/>
    <w:rsid w:val="008E2E33"/>
    <w:rsid w:val="008E31F1"/>
    <w:rsid w:val="008E34D1"/>
    <w:rsid w:val="008E4685"/>
    <w:rsid w:val="008E480E"/>
    <w:rsid w:val="008E4841"/>
    <w:rsid w:val="008E4E7A"/>
    <w:rsid w:val="008E5959"/>
    <w:rsid w:val="008E609A"/>
    <w:rsid w:val="008E6264"/>
    <w:rsid w:val="008E6D85"/>
    <w:rsid w:val="008E7EAB"/>
    <w:rsid w:val="008F0921"/>
    <w:rsid w:val="008F0EA1"/>
    <w:rsid w:val="008F1772"/>
    <w:rsid w:val="008F22B8"/>
    <w:rsid w:val="008F2382"/>
    <w:rsid w:val="008F24EF"/>
    <w:rsid w:val="008F3382"/>
    <w:rsid w:val="008F58D1"/>
    <w:rsid w:val="0090099A"/>
    <w:rsid w:val="00902836"/>
    <w:rsid w:val="00902BE2"/>
    <w:rsid w:val="00903B83"/>
    <w:rsid w:val="0090490A"/>
    <w:rsid w:val="009052A4"/>
    <w:rsid w:val="00905B6C"/>
    <w:rsid w:val="00905CEB"/>
    <w:rsid w:val="009064D3"/>
    <w:rsid w:val="00907379"/>
    <w:rsid w:val="0091147D"/>
    <w:rsid w:val="00913355"/>
    <w:rsid w:val="00915320"/>
    <w:rsid w:val="00915E8D"/>
    <w:rsid w:val="00915F81"/>
    <w:rsid w:val="009166EC"/>
    <w:rsid w:val="00916C7F"/>
    <w:rsid w:val="00916E0A"/>
    <w:rsid w:val="0091768A"/>
    <w:rsid w:val="00917EC3"/>
    <w:rsid w:val="0092057C"/>
    <w:rsid w:val="00921690"/>
    <w:rsid w:val="00922143"/>
    <w:rsid w:val="009225C1"/>
    <w:rsid w:val="00922EA4"/>
    <w:rsid w:val="0092498C"/>
    <w:rsid w:val="00925380"/>
    <w:rsid w:val="00925A2B"/>
    <w:rsid w:val="00925A57"/>
    <w:rsid w:val="00925E6D"/>
    <w:rsid w:val="00926608"/>
    <w:rsid w:val="00927C98"/>
    <w:rsid w:val="009303AB"/>
    <w:rsid w:val="0093051C"/>
    <w:rsid w:val="00930AF7"/>
    <w:rsid w:val="00931267"/>
    <w:rsid w:val="00931CB7"/>
    <w:rsid w:val="00931E79"/>
    <w:rsid w:val="00932D4D"/>
    <w:rsid w:val="009333F9"/>
    <w:rsid w:val="00933481"/>
    <w:rsid w:val="00934498"/>
    <w:rsid w:val="009353D7"/>
    <w:rsid w:val="00935DF1"/>
    <w:rsid w:val="00935FEE"/>
    <w:rsid w:val="00936756"/>
    <w:rsid w:val="009369CB"/>
    <w:rsid w:val="00936F98"/>
    <w:rsid w:val="00937884"/>
    <w:rsid w:val="00937C4F"/>
    <w:rsid w:val="00940136"/>
    <w:rsid w:val="009402D2"/>
    <w:rsid w:val="00940690"/>
    <w:rsid w:val="00941E7C"/>
    <w:rsid w:val="009421A9"/>
    <w:rsid w:val="0094231B"/>
    <w:rsid w:val="009425CC"/>
    <w:rsid w:val="00942EEC"/>
    <w:rsid w:val="009436BF"/>
    <w:rsid w:val="00943B5C"/>
    <w:rsid w:val="00943BB2"/>
    <w:rsid w:val="0094578C"/>
    <w:rsid w:val="0094624C"/>
    <w:rsid w:val="0094638A"/>
    <w:rsid w:val="00946445"/>
    <w:rsid w:val="00947418"/>
    <w:rsid w:val="00947655"/>
    <w:rsid w:val="0094789C"/>
    <w:rsid w:val="009506F5"/>
    <w:rsid w:val="00950AE8"/>
    <w:rsid w:val="009522AC"/>
    <w:rsid w:val="00952B94"/>
    <w:rsid w:val="00952C43"/>
    <w:rsid w:val="00952D47"/>
    <w:rsid w:val="00954A1E"/>
    <w:rsid w:val="00954A47"/>
    <w:rsid w:val="009552B7"/>
    <w:rsid w:val="00955568"/>
    <w:rsid w:val="0095585A"/>
    <w:rsid w:val="00956929"/>
    <w:rsid w:val="00956D92"/>
    <w:rsid w:val="009570AA"/>
    <w:rsid w:val="00957369"/>
    <w:rsid w:val="009573E5"/>
    <w:rsid w:val="00961814"/>
    <w:rsid w:val="00961FBB"/>
    <w:rsid w:val="00964073"/>
    <w:rsid w:val="00964DF9"/>
    <w:rsid w:val="0096620D"/>
    <w:rsid w:val="00967857"/>
    <w:rsid w:val="00967D82"/>
    <w:rsid w:val="0097090D"/>
    <w:rsid w:val="009711F6"/>
    <w:rsid w:val="009716C5"/>
    <w:rsid w:val="00971E5A"/>
    <w:rsid w:val="0097279D"/>
    <w:rsid w:val="009728C1"/>
    <w:rsid w:val="00972D73"/>
    <w:rsid w:val="00973853"/>
    <w:rsid w:val="00974613"/>
    <w:rsid w:val="00976D13"/>
    <w:rsid w:val="00977168"/>
    <w:rsid w:val="00977D43"/>
    <w:rsid w:val="009800CD"/>
    <w:rsid w:val="00981BCE"/>
    <w:rsid w:val="00981F8F"/>
    <w:rsid w:val="00982B37"/>
    <w:rsid w:val="009834D6"/>
    <w:rsid w:val="0098378A"/>
    <w:rsid w:val="00983F9F"/>
    <w:rsid w:val="009871B2"/>
    <w:rsid w:val="00987C1F"/>
    <w:rsid w:val="00987E10"/>
    <w:rsid w:val="00990180"/>
    <w:rsid w:val="00990C71"/>
    <w:rsid w:val="00991502"/>
    <w:rsid w:val="00991CD2"/>
    <w:rsid w:val="009929C7"/>
    <w:rsid w:val="00992AA3"/>
    <w:rsid w:val="00992CA8"/>
    <w:rsid w:val="009935D0"/>
    <w:rsid w:val="00994C57"/>
    <w:rsid w:val="00995474"/>
    <w:rsid w:val="00996014"/>
    <w:rsid w:val="00996D00"/>
    <w:rsid w:val="00997937"/>
    <w:rsid w:val="009A09B5"/>
    <w:rsid w:val="009A0ECF"/>
    <w:rsid w:val="009A23E2"/>
    <w:rsid w:val="009A2F51"/>
    <w:rsid w:val="009A41D5"/>
    <w:rsid w:val="009A580F"/>
    <w:rsid w:val="009A59E2"/>
    <w:rsid w:val="009A644F"/>
    <w:rsid w:val="009A65F2"/>
    <w:rsid w:val="009A6DD5"/>
    <w:rsid w:val="009A73CD"/>
    <w:rsid w:val="009A75E8"/>
    <w:rsid w:val="009B08F1"/>
    <w:rsid w:val="009B105A"/>
    <w:rsid w:val="009B1E2D"/>
    <w:rsid w:val="009B28A1"/>
    <w:rsid w:val="009B3750"/>
    <w:rsid w:val="009B545F"/>
    <w:rsid w:val="009B54F5"/>
    <w:rsid w:val="009B5542"/>
    <w:rsid w:val="009B5E02"/>
    <w:rsid w:val="009B721A"/>
    <w:rsid w:val="009B74C4"/>
    <w:rsid w:val="009B7FED"/>
    <w:rsid w:val="009B7FFC"/>
    <w:rsid w:val="009C10CC"/>
    <w:rsid w:val="009C1323"/>
    <w:rsid w:val="009C2054"/>
    <w:rsid w:val="009C259A"/>
    <w:rsid w:val="009C2C0C"/>
    <w:rsid w:val="009C3636"/>
    <w:rsid w:val="009C3C17"/>
    <w:rsid w:val="009C3DBC"/>
    <w:rsid w:val="009C4874"/>
    <w:rsid w:val="009C4E3D"/>
    <w:rsid w:val="009C5483"/>
    <w:rsid w:val="009C5505"/>
    <w:rsid w:val="009C7484"/>
    <w:rsid w:val="009C751B"/>
    <w:rsid w:val="009C75EE"/>
    <w:rsid w:val="009C7849"/>
    <w:rsid w:val="009D0153"/>
    <w:rsid w:val="009D0527"/>
    <w:rsid w:val="009D0648"/>
    <w:rsid w:val="009D192E"/>
    <w:rsid w:val="009D203C"/>
    <w:rsid w:val="009D23F7"/>
    <w:rsid w:val="009D30A7"/>
    <w:rsid w:val="009D314E"/>
    <w:rsid w:val="009D428D"/>
    <w:rsid w:val="009D4A9B"/>
    <w:rsid w:val="009D50A4"/>
    <w:rsid w:val="009D59B8"/>
    <w:rsid w:val="009D5E8C"/>
    <w:rsid w:val="009D63DA"/>
    <w:rsid w:val="009D6AF8"/>
    <w:rsid w:val="009E035C"/>
    <w:rsid w:val="009E10F4"/>
    <w:rsid w:val="009E118C"/>
    <w:rsid w:val="009E1C2C"/>
    <w:rsid w:val="009E1D00"/>
    <w:rsid w:val="009E1E51"/>
    <w:rsid w:val="009E2134"/>
    <w:rsid w:val="009E2495"/>
    <w:rsid w:val="009E2E99"/>
    <w:rsid w:val="009E3A7F"/>
    <w:rsid w:val="009E4053"/>
    <w:rsid w:val="009E50DA"/>
    <w:rsid w:val="009E567C"/>
    <w:rsid w:val="009E63A3"/>
    <w:rsid w:val="009E6629"/>
    <w:rsid w:val="009E66D8"/>
    <w:rsid w:val="009E7C05"/>
    <w:rsid w:val="009E7FE3"/>
    <w:rsid w:val="009F0332"/>
    <w:rsid w:val="009F0530"/>
    <w:rsid w:val="009F0651"/>
    <w:rsid w:val="009F07AA"/>
    <w:rsid w:val="009F1342"/>
    <w:rsid w:val="009F181E"/>
    <w:rsid w:val="009F196E"/>
    <w:rsid w:val="009F2672"/>
    <w:rsid w:val="009F4D5F"/>
    <w:rsid w:val="009F4EB2"/>
    <w:rsid w:val="009F6982"/>
    <w:rsid w:val="009F6992"/>
    <w:rsid w:val="009F6BB8"/>
    <w:rsid w:val="009F6BDB"/>
    <w:rsid w:val="009F73CF"/>
    <w:rsid w:val="009F7BDA"/>
    <w:rsid w:val="009F7D79"/>
    <w:rsid w:val="00A00070"/>
    <w:rsid w:val="00A0145C"/>
    <w:rsid w:val="00A02650"/>
    <w:rsid w:val="00A02E53"/>
    <w:rsid w:val="00A0375B"/>
    <w:rsid w:val="00A03B45"/>
    <w:rsid w:val="00A04263"/>
    <w:rsid w:val="00A046B8"/>
    <w:rsid w:val="00A04EF8"/>
    <w:rsid w:val="00A060D5"/>
    <w:rsid w:val="00A06D80"/>
    <w:rsid w:val="00A0763F"/>
    <w:rsid w:val="00A078F0"/>
    <w:rsid w:val="00A10639"/>
    <w:rsid w:val="00A10776"/>
    <w:rsid w:val="00A11928"/>
    <w:rsid w:val="00A11B22"/>
    <w:rsid w:val="00A12C3C"/>
    <w:rsid w:val="00A12E06"/>
    <w:rsid w:val="00A130D7"/>
    <w:rsid w:val="00A136B2"/>
    <w:rsid w:val="00A13DAF"/>
    <w:rsid w:val="00A146BA"/>
    <w:rsid w:val="00A14F7A"/>
    <w:rsid w:val="00A15E7A"/>
    <w:rsid w:val="00A164DC"/>
    <w:rsid w:val="00A16686"/>
    <w:rsid w:val="00A16FE5"/>
    <w:rsid w:val="00A17099"/>
    <w:rsid w:val="00A200CF"/>
    <w:rsid w:val="00A203DD"/>
    <w:rsid w:val="00A20427"/>
    <w:rsid w:val="00A20A6A"/>
    <w:rsid w:val="00A20B02"/>
    <w:rsid w:val="00A22474"/>
    <w:rsid w:val="00A22E5E"/>
    <w:rsid w:val="00A2327B"/>
    <w:rsid w:val="00A250E8"/>
    <w:rsid w:val="00A256A8"/>
    <w:rsid w:val="00A2606B"/>
    <w:rsid w:val="00A26413"/>
    <w:rsid w:val="00A26ABB"/>
    <w:rsid w:val="00A27354"/>
    <w:rsid w:val="00A27496"/>
    <w:rsid w:val="00A30237"/>
    <w:rsid w:val="00A30321"/>
    <w:rsid w:val="00A30919"/>
    <w:rsid w:val="00A341A8"/>
    <w:rsid w:val="00A34412"/>
    <w:rsid w:val="00A3491B"/>
    <w:rsid w:val="00A35B77"/>
    <w:rsid w:val="00A37112"/>
    <w:rsid w:val="00A373DE"/>
    <w:rsid w:val="00A40439"/>
    <w:rsid w:val="00A40AFB"/>
    <w:rsid w:val="00A410FA"/>
    <w:rsid w:val="00A42588"/>
    <w:rsid w:val="00A42F0B"/>
    <w:rsid w:val="00A43B52"/>
    <w:rsid w:val="00A43BB3"/>
    <w:rsid w:val="00A44AA9"/>
    <w:rsid w:val="00A44DE0"/>
    <w:rsid w:val="00A45EB9"/>
    <w:rsid w:val="00A465D2"/>
    <w:rsid w:val="00A46F5F"/>
    <w:rsid w:val="00A47033"/>
    <w:rsid w:val="00A4768B"/>
    <w:rsid w:val="00A47D31"/>
    <w:rsid w:val="00A50880"/>
    <w:rsid w:val="00A5089A"/>
    <w:rsid w:val="00A50F35"/>
    <w:rsid w:val="00A515CE"/>
    <w:rsid w:val="00A5173C"/>
    <w:rsid w:val="00A522E0"/>
    <w:rsid w:val="00A52D28"/>
    <w:rsid w:val="00A52F4E"/>
    <w:rsid w:val="00A54B63"/>
    <w:rsid w:val="00A553D0"/>
    <w:rsid w:val="00A56190"/>
    <w:rsid w:val="00A56329"/>
    <w:rsid w:val="00A56453"/>
    <w:rsid w:val="00A57148"/>
    <w:rsid w:val="00A57DDD"/>
    <w:rsid w:val="00A60B34"/>
    <w:rsid w:val="00A62912"/>
    <w:rsid w:val="00A62938"/>
    <w:rsid w:val="00A63704"/>
    <w:rsid w:val="00A63ADF"/>
    <w:rsid w:val="00A63B25"/>
    <w:rsid w:val="00A6526F"/>
    <w:rsid w:val="00A65555"/>
    <w:rsid w:val="00A6570E"/>
    <w:rsid w:val="00A65E07"/>
    <w:rsid w:val="00A66E37"/>
    <w:rsid w:val="00A67664"/>
    <w:rsid w:val="00A70EA3"/>
    <w:rsid w:val="00A71128"/>
    <w:rsid w:val="00A7464A"/>
    <w:rsid w:val="00A7512F"/>
    <w:rsid w:val="00A809CC"/>
    <w:rsid w:val="00A80C04"/>
    <w:rsid w:val="00A81C8F"/>
    <w:rsid w:val="00A82612"/>
    <w:rsid w:val="00A829E6"/>
    <w:rsid w:val="00A82E63"/>
    <w:rsid w:val="00A8349E"/>
    <w:rsid w:val="00A83AED"/>
    <w:rsid w:val="00A8444D"/>
    <w:rsid w:val="00A84458"/>
    <w:rsid w:val="00A8473E"/>
    <w:rsid w:val="00A84901"/>
    <w:rsid w:val="00A84A73"/>
    <w:rsid w:val="00A8566E"/>
    <w:rsid w:val="00A91546"/>
    <w:rsid w:val="00A91B85"/>
    <w:rsid w:val="00A92886"/>
    <w:rsid w:val="00A92EBC"/>
    <w:rsid w:val="00A9452B"/>
    <w:rsid w:val="00A94930"/>
    <w:rsid w:val="00A96C21"/>
    <w:rsid w:val="00AA01BB"/>
    <w:rsid w:val="00AA0BEE"/>
    <w:rsid w:val="00AA199A"/>
    <w:rsid w:val="00AA1F1D"/>
    <w:rsid w:val="00AA21AE"/>
    <w:rsid w:val="00AA21FF"/>
    <w:rsid w:val="00AA2361"/>
    <w:rsid w:val="00AA2810"/>
    <w:rsid w:val="00AA3443"/>
    <w:rsid w:val="00AA3560"/>
    <w:rsid w:val="00AA3672"/>
    <w:rsid w:val="00AA3A00"/>
    <w:rsid w:val="00AA3C0E"/>
    <w:rsid w:val="00AA4EBF"/>
    <w:rsid w:val="00AA5A90"/>
    <w:rsid w:val="00AA5E41"/>
    <w:rsid w:val="00AA5E8E"/>
    <w:rsid w:val="00AA61F7"/>
    <w:rsid w:val="00AA6529"/>
    <w:rsid w:val="00AA66BA"/>
    <w:rsid w:val="00AA726F"/>
    <w:rsid w:val="00AA79EB"/>
    <w:rsid w:val="00AB1FDB"/>
    <w:rsid w:val="00AB29C6"/>
    <w:rsid w:val="00AB2B57"/>
    <w:rsid w:val="00AB2E82"/>
    <w:rsid w:val="00AB4B2F"/>
    <w:rsid w:val="00AB52F1"/>
    <w:rsid w:val="00AB61B8"/>
    <w:rsid w:val="00AB71A8"/>
    <w:rsid w:val="00AB781C"/>
    <w:rsid w:val="00AC132D"/>
    <w:rsid w:val="00AC213B"/>
    <w:rsid w:val="00AC2931"/>
    <w:rsid w:val="00AC2EC5"/>
    <w:rsid w:val="00AC31AA"/>
    <w:rsid w:val="00AC3A95"/>
    <w:rsid w:val="00AC40A3"/>
    <w:rsid w:val="00AC48BA"/>
    <w:rsid w:val="00AC5385"/>
    <w:rsid w:val="00AC56C4"/>
    <w:rsid w:val="00AC5CF1"/>
    <w:rsid w:val="00AC627C"/>
    <w:rsid w:val="00AC69A4"/>
    <w:rsid w:val="00AC6C6D"/>
    <w:rsid w:val="00AC77B4"/>
    <w:rsid w:val="00AD0C07"/>
    <w:rsid w:val="00AD0F6C"/>
    <w:rsid w:val="00AD1BB5"/>
    <w:rsid w:val="00AD21CD"/>
    <w:rsid w:val="00AD301D"/>
    <w:rsid w:val="00AD3C52"/>
    <w:rsid w:val="00AD4233"/>
    <w:rsid w:val="00AD44C2"/>
    <w:rsid w:val="00AD4FB8"/>
    <w:rsid w:val="00AD66F6"/>
    <w:rsid w:val="00AD672A"/>
    <w:rsid w:val="00AD6857"/>
    <w:rsid w:val="00AD6F41"/>
    <w:rsid w:val="00AD7FB8"/>
    <w:rsid w:val="00AE23B5"/>
    <w:rsid w:val="00AE2C37"/>
    <w:rsid w:val="00AE30DA"/>
    <w:rsid w:val="00AE47E8"/>
    <w:rsid w:val="00AE48FC"/>
    <w:rsid w:val="00AE4D5D"/>
    <w:rsid w:val="00AE4F17"/>
    <w:rsid w:val="00AE57FE"/>
    <w:rsid w:val="00AE6873"/>
    <w:rsid w:val="00AE77B0"/>
    <w:rsid w:val="00AE7873"/>
    <w:rsid w:val="00AE790C"/>
    <w:rsid w:val="00AF009A"/>
    <w:rsid w:val="00AF07D8"/>
    <w:rsid w:val="00AF087A"/>
    <w:rsid w:val="00AF0B41"/>
    <w:rsid w:val="00AF1234"/>
    <w:rsid w:val="00AF1673"/>
    <w:rsid w:val="00AF1BA6"/>
    <w:rsid w:val="00AF1EFB"/>
    <w:rsid w:val="00AF3584"/>
    <w:rsid w:val="00AF3FC5"/>
    <w:rsid w:val="00AF3FDC"/>
    <w:rsid w:val="00AF42C5"/>
    <w:rsid w:val="00AF43C4"/>
    <w:rsid w:val="00AF45E5"/>
    <w:rsid w:val="00AF4957"/>
    <w:rsid w:val="00AF50E1"/>
    <w:rsid w:val="00AF5FE0"/>
    <w:rsid w:val="00AF6367"/>
    <w:rsid w:val="00AF6BE3"/>
    <w:rsid w:val="00AF6DAB"/>
    <w:rsid w:val="00AF6E3D"/>
    <w:rsid w:val="00B00852"/>
    <w:rsid w:val="00B00883"/>
    <w:rsid w:val="00B015EF"/>
    <w:rsid w:val="00B016D6"/>
    <w:rsid w:val="00B02482"/>
    <w:rsid w:val="00B02CFE"/>
    <w:rsid w:val="00B03CA7"/>
    <w:rsid w:val="00B0577E"/>
    <w:rsid w:val="00B05C32"/>
    <w:rsid w:val="00B05CBE"/>
    <w:rsid w:val="00B0604F"/>
    <w:rsid w:val="00B062B8"/>
    <w:rsid w:val="00B06A73"/>
    <w:rsid w:val="00B06FE8"/>
    <w:rsid w:val="00B07080"/>
    <w:rsid w:val="00B077E4"/>
    <w:rsid w:val="00B10A17"/>
    <w:rsid w:val="00B10C59"/>
    <w:rsid w:val="00B11CBC"/>
    <w:rsid w:val="00B11E57"/>
    <w:rsid w:val="00B124A0"/>
    <w:rsid w:val="00B134A3"/>
    <w:rsid w:val="00B134B6"/>
    <w:rsid w:val="00B13D9C"/>
    <w:rsid w:val="00B15A56"/>
    <w:rsid w:val="00B17450"/>
    <w:rsid w:val="00B175BA"/>
    <w:rsid w:val="00B1782E"/>
    <w:rsid w:val="00B17AFD"/>
    <w:rsid w:val="00B2247D"/>
    <w:rsid w:val="00B2255E"/>
    <w:rsid w:val="00B228BB"/>
    <w:rsid w:val="00B236A9"/>
    <w:rsid w:val="00B242BA"/>
    <w:rsid w:val="00B2516D"/>
    <w:rsid w:val="00B25332"/>
    <w:rsid w:val="00B25360"/>
    <w:rsid w:val="00B26116"/>
    <w:rsid w:val="00B26771"/>
    <w:rsid w:val="00B26A53"/>
    <w:rsid w:val="00B26B75"/>
    <w:rsid w:val="00B274C8"/>
    <w:rsid w:val="00B275FD"/>
    <w:rsid w:val="00B27A90"/>
    <w:rsid w:val="00B3070B"/>
    <w:rsid w:val="00B30C21"/>
    <w:rsid w:val="00B3134B"/>
    <w:rsid w:val="00B32846"/>
    <w:rsid w:val="00B32A24"/>
    <w:rsid w:val="00B32E99"/>
    <w:rsid w:val="00B34992"/>
    <w:rsid w:val="00B34B41"/>
    <w:rsid w:val="00B350C9"/>
    <w:rsid w:val="00B364FF"/>
    <w:rsid w:val="00B37349"/>
    <w:rsid w:val="00B3753B"/>
    <w:rsid w:val="00B37657"/>
    <w:rsid w:val="00B40E75"/>
    <w:rsid w:val="00B4287B"/>
    <w:rsid w:val="00B437C6"/>
    <w:rsid w:val="00B43CEC"/>
    <w:rsid w:val="00B442C6"/>
    <w:rsid w:val="00B4443C"/>
    <w:rsid w:val="00B45128"/>
    <w:rsid w:val="00B46B9F"/>
    <w:rsid w:val="00B4734D"/>
    <w:rsid w:val="00B5006A"/>
    <w:rsid w:val="00B5044C"/>
    <w:rsid w:val="00B50627"/>
    <w:rsid w:val="00B50AD0"/>
    <w:rsid w:val="00B50FAC"/>
    <w:rsid w:val="00B514F8"/>
    <w:rsid w:val="00B51BE7"/>
    <w:rsid w:val="00B520DD"/>
    <w:rsid w:val="00B52319"/>
    <w:rsid w:val="00B5289E"/>
    <w:rsid w:val="00B538B3"/>
    <w:rsid w:val="00B53B80"/>
    <w:rsid w:val="00B54760"/>
    <w:rsid w:val="00B5500E"/>
    <w:rsid w:val="00B5770C"/>
    <w:rsid w:val="00B57AD2"/>
    <w:rsid w:val="00B60A4B"/>
    <w:rsid w:val="00B61E5B"/>
    <w:rsid w:val="00B6240B"/>
    <w:rsid w:val="00B626D6"/>
    <w:rsid w:val="00B6288C"/>
    <w:rsid w:val="00B63A87"/>
    <w:rsid w:val="00B63EE1"/>
    <w:rsid w:val="00B63FB4"/>
    <w:rsid w:val="00B6453B"/>
    <w:rsid w:val="00B645D3"/>
    <w:rsid w:val="00B647ED"/>
    <w:rsid w:val="00B6493E"/>
    <w:rsid w:val="00B64A22"/>
    <w:rsid w:val="00B65B46"/>
    <w:rsid w:val="00B676B5"/>
    <w:rsid w:val="00B676BE"/>
    <w:rsid w:val="00B702F5"/>
    <w:rsid w:val="00B707AE"/>
    <w:rsid w:val="00B709AB"/>
    <w:rsid w:val="00B70D74"/>
    <w:rsid w:val="00B71650"/>
    <w:rsid w:val="00B72127"/>
    <w:rsid w:val="00B73163"/>
    <w:rsid w:val="00B7368E"/>
    <w:rsid w:val="00B73E03"/>
    <w:rsid w:val="00B75DC1"/>
    <w:rsid w:val="00B7628F"/>
    <w:rsid w:val="00B767D3"/>
    <w:rsid w:val="00B77403"/>
    <w:rsid w:val="00B7748F"/>
    <w:rsid w:val="00B77E50"/>
    <w:rsid w:val="00B806AE"/>
    <w:rsid w:val="00B80C6C"/>
    <w:rsid w:val="00B80F62"/>
    <w:rsid w:val="00B815B1"/>
    <w:rsid w:val="00B8226E"/>
    <w:rsid w:val="00B827B3"/>
    <w:rsid w:val="00B82992"/>
    <w:rsid w:val="00B82CFF"/>
    <w:rsid w:val="00B82DD6"/>
    <w:rsid w:val="00B83AE4"/>
    <w:rsid w:val="00B83B2D"/>
    <w:rsid w:val="00B83CB7"/>
    <w:rsid w:val="00B86A94"/>
    <w:rsid w:val="00B87468"/>
    <w:rsid w:val="00B87ACA"/>
    <w:rsid w:val="00B9010B"/>
    <w:rsid w:val="00B90119"/>
    <w:rsid w:val="00B901F6"/>
    <w:rsid w:val="00B91768"/>
    <w:rsid w:val="00B917AD"/>
    <w:rsid w:val="00B91EF6"/>
    <w:rsid w:val="00B96393"/>
    <w:rsid w:val="00B9753F"/>
    <w:rsid w:val="00BA1033"/>
    <w:rsid w:val="00BA1C50"/>
    <w:rsid w:val="00BA1EE5"/>
    <w:rsid w:val="00BA239E"/>
    <w:rsid w:val="00BA24C6"/>
    <w:rsid w:val="00BA2870"/>
    <w:rsid w:val="00BA3981"/>
    <w:rsid w:val="00BA4543"/>
    <w:rsid w:val="00BA4DC4"/>
    <w:rsid w:val="00BA55CF"/>
    <w:rsid w:val="00BA567D"/>
    <w:rsid w:val="00BA5BCE"/>
    <w:rsid w:val="00BA5D07"/>
    <w:rsid w:val="00BA6C49"/>
    <w:rsid w:val="00BA7151"/>
    <w:rsid w:val="00BA7EC6"/>
    <w:rsid w:val="00BB0105"/>
    <w:rsid w:val="00BB0B7A"/>
    <w:rsid w:val="00BB0DEB"/>
    <w:rsid w:val="00BB1175"/>
    <w:rsid w:val="00BB147E"/>
    <w:rsid w:val="00BB1571"/>
    <w:rsid w:val="00BB15FA"/>
    <w:rsid w:val="00BB1836"/>
    <w:rsid w:val="00BB2815"/>
    <w:rsid w:val="00BB34E8"/>
    <w:rsid w:val="00BB3DF4"/>
    <w:rsid w:val="00BB41C1"/>
    <w:rsid w:val="00BB48AE"/>
    <w:rsid w:val="00BB5279"/>
    <w:rsid w:val="00BB5A83"/>
    <w:rsid w:val="00BB5EE0"/>
    <w:rsid w:val="00BB5FDF"/>
    <w:rsid w:val="00BB7BB7"/>
    <w:rsid w:val="00BC0966"/>
    <w:rsid w:val="00BC1716"/>
    <w:rsid w:val="00BC2385"/>
    <w:rsid w:val="00BC2888"/>
    <w:rsid w:val="00BC316C"/>
    <w:rsid w:val="00BC31EF"/>
    <w:rsid w:val="00BC3491"/>
    <w:rsid w:val="00BC3DD6"/>
    <w:rsid w:val="00BC4690"/>
    <w:rsid w:val="00BC4C5C"/>
    <w:rsid w:val="00BC535B"/>
    <w:rsid w:val="00BC5843"/>
    <w:rsid w:val="00BC5994"/>
    <w:rsid w:val="00BC5B5B"/>
    <w:rsid w:val="00BC69CB"/>
    <w:rsid w:val="00BC6D23"/>
    <w:rsid w:val="00BC75B9"/>
    <w:rsid w:val="00BC77AF"/>
    <w:rsid w:val="00BC79DD"/>
    <w:rsid w:val="00BC7A0B"/>
    <w:rsid w:val="00BD05F0"/>
    <w:rsid w:val="00BD1FC8"/>
    <w:rsid w:val="00BD263C"/>
    <w:rsid w:val="00BD29CB"/>
    <w:rsid w:val="00BD2E89"/>
    <w:rsid w:val="00BD4010"/>
    <w:rsid w:val="00BD44A0"/>
    <w:rsid w:val="00BD5D4F"/>
    <w:rsid w:val="00BD6174"/>
    <w:rsid w:val="00BD61DC"/>
    <w:rsid w:val="00BD6CD4"/>
    <w:rsid w:val="00BD78B8"/>
    <w:rsid w:val="00BD7ABF"/>
    <w:rsid w:val="00BD7D3E"/>
    <w:rsid w:val="00BE01C6"/>
    <w:rsid w:val="00BE16E5"/>
    <w:rsid w:val="00BE1912"/>
    <w:rsid w:val="00BE2047"/>
    <w:rsid w:val="00BE24AF"/>
    <w:rsid w:val="00BE27F7"/>
    <w:rsid w:val="00BE2ECD"/>
    <w:rsid w:val="00BE3497"/>
    <w:rsid w:val="00BE3D1E"/>
    <w:rsid w:val="00BE3FD7"/>
    <w:rsid w:val="00BE41F3"/>
    <w:rsid w:val="00BE440B"/>
    <w:rsid w:val="00BE52D1"/>
    <w:rsid w:val="00BE537E"/>
    <w:rsid w:val="00BE5EC6"/>
    <w:rsid w:val="00BE5EE7"/>
    <w:rsid w:val="00BE66E9"/>
    <w:rsid w:val="00BE6C6F"/>
    <w:rsid w:val="00BE75D4"/>
    <w:rsid w:val="00BE79EB"/>
    <w:rsid w:val="00BE7E0A"/>
    <w:rsid w:val="00BF016A"/>
    <w:rsid w:val="00BF2528"/>
    <w:rsid w:val="00BF28FE"/>
    <w:rsid w:val="00BF3AD2"/>
    <w:rsid w:val="00BF4157"/>
    <w:rsid w:val="00BF4912"/>
    <w:rsid w:val="00BF5761"/>
    <w:rsid w:val="00BF6D80"/>
    <w:rsid w:val="00BF760D"/>
    <w:rsid w:val="00C009F7"/>
    <w:rsid w:val="00C00C87"/>
    <w:rsid w:val="00C00FAA"/>
    <w:rsid w:val="00C01263"/>
    <w:rsid w:val="00C0127A"/>
    <w:rsid w:val="00C01D31"/>
    <w:rsid w:val="00C021CC"/>
    <w:rsid w:val="00C02EAE"/>
    <w:rsid w:val="00C0339D"/>
    <w:rsid w:val="00C0418C"/>
    <w:rsid w:val="00C043B5"/>
    <w:rsid w:val="00C0487B"/>
    <w:rsid w:val="00C04E90"/>
    <w:rsid w:val="00C05687"/>
    <w:rsid w:val="00C05A63"/>
    <w:rsid w:val="00C0727E"/>
    <w:rsid w:val="00C0730B"/>
    <w:rsid w:val="00C07433"/>
    <w:rsid w:val="00C07600"/>
    <w:rsid w:val="00C106B6"/>
    <w:rsid w:val="00C10A98"/>
    <w:rsid w:val="00C10C41"/>
    <w:rsid w:val="00C114AF"/>
    <w:rsid w:val="00C11A8D"/>
    <w:rsid w:val="00C11E1B"/>
    <w:rsid w:val="00C12424"/>
    <w:rsid w:val="00C12F24"/>
    <w:rsid w:val="00C13098"/>
    <w:rsid w:val="00C130EB"/>
    <w:rsid w:val="00C1324F"/>
    <w:rsid w:val="00C13634"/>
    <w:rsid w:val="00C13EE7"/>
    <w:rsid w:val="00C148CA"/>
    <w:rsid w:val="00C1541B"/>
    <w:rsid w:val="00C15D1B"/>
    <w:rsid w:val="00C16FFC"/>
    <w:rsid w:val="00C209E2"/>
    <w:rsid w:val="00C21801"/>
    <w:rsid w:val="00C2199C"/>
    <w:rsid w:val="00C21D1C"/>
    <w:rsid w:val="00C22AD6"/>
    <w:rsid w:val="00C2452D"/>
    <w:rsid w:val="00C24F00"/>
    <w:rsid w:val="00C265A6"/>
    <w:rsid w:val="00C26FEF"/>
    <w:rsid w:val="00C270A6"/>
    <w:rsid w:val="00C2728D"/>
    <w:rsid w:val="00C2773A"/>
    <w:rsid w:val="00C30246"/>
    <w:rsid w:val="00C3111A"/>
    <w:rsid w:val="00C31570"/>
    <w:rsid w:val="00C32EB3"/>
    <w:rsid w:val="00C33189"/>
    <w:rsid w:val="00C333FC"/>
    <w:rsid w:val="00C336E5"/>
    <w:rsid w:val="00C33BD5"/>
    <w:rsid w:val="00C33FC2"/>
    <w:rsid w:val="00C3418D"/>
    <w:rsid w:val="00C34B51"/>
    <w:rsid w:val="00C34D1F"/>
    <w:rsid w:val="00C35400"/>
    <w:rsid w:val="00C35424"/>
    <w:rsid w:val="00C35960"/>
    <w:rsid w:val="00C35A02"/>
    <w:rsid w:val="00C37703"/>
    <w:rsid w:val="00C4071E"/>
    <w:rsid w:val="00C40892"/>
    <w:rsid w:val="00C41F0E"/>
    <w:rsid w:val="00C4266C"/>
    <w:rsid w:val="00C42D20"/>
    <w:rsid w:val="00C43DB8"/>
    <w:rsid w:val="00C43FC8"/>
    <w:rsid w:val="00C44071"/>
    <w:rsid w:val="00C445B8"/>
    <w:rsid w:val="00C448F3"/>
    <w:rsid w:val="00C44C18"/>
    <w:rsid w:val="00C45D48"/>
    <w:rsid w:val="00C461DD"/>
    <w:rsid w:val="00C466E9"/>
    <w:rsid w:val="00C4782D"/>
    <w:rsid w:val="00C50185"/>
    <w:rsid w:val="00C51585"/>
    <w:rsid w:val="00C52B31"/>
    <w:rsid w:val="00C52E75"/>
    <w:rsid w:val="00C53CB9"/>
    <w:rsid w:val="00C55F04"/>
    <w:rsid w:val="00C5694C"/>
    <w:rsid w:val="00C574FB"/>
    <w:rsid w:val="00C60096"/>
    <w:rsid w:val="00C60CDE"/>
    <w:rsid w:val="00C60EA6"/>
    <w:rsid w:val="00C619FB"/>
    <w:rsid w:val="00C61D7D"/>
    <w:rsid w:val="00C66595"/>
    <w:rsid w:val="00C66810"/>
    <w:rsid w:val="00C6736D"/>
    <w:rsid w:val="00C676A6"/>
    <w:rsid w:val="00C7046E"/>
    <w:rsid w:val="00C721E9"/>
    <w:rsid w:val="00C737D9"/>
    <w:rsid w:val="00C738C2"/>
    <w:rsid w:val="00C73F84"/>
    <w:rsid w:val="00C73FC5"/>
    <w:rsid w:val="00C7489F"/>
    <w:rsid w:val="00C748BD"/>
    <w:rsid w:val="00C7662A"/>
    <w:rsid w:val="00C76B72"/>
    <w:rsid w:val="00C80933"/>
    <w:rsid w:val="00C80E90"/>
    <w:rsid w:val="00C81401"/>
    <w:rsid w:val="00C81B90"/>
    <w:rsid w:val="00C82811"/>
    <w:rsid w:val="00C82CC7"/>
    <w:rsid w:val="00C833B5"/>
    <w:rsid w:val="00C846ED"/>
    <w:rsid w:val="00C85E21"/>
    <w:rsid w:val="00C86835"/>
    <w:rsid w:val="00C86E07"/>
    <w:rsid w:val="00C875B0"/>
    <w:rsid w:val="00C87BC5"/>
    <w:rsid w:val="00C87C9B"/>
    <w:rsid w:val="00C9047E"/>
    <w:rsid w:val="00C9099C"/>
    <w:rsid w:val="00C91C54"/>
    <w:rsid w:val="00C9262B"/>
    <w:rsid w:val="00C9291E"/>
    <w:rsid w:val="00C930AD"/>
    <w:rsid w:val="00C93148"/>
    <w:rsid w:val="00C9338C"/>
    <w:rsid w:val="00C93D30"/>
    <w:rsid w:val="00C953DE"/>
    <w:rsid w:val="00C95D2F"/>
    <w:rsid w:val="00C95DB3"/>
    <w:rsid w:val="00C95E96"/>
    <w:rsid w:val="00C967EE"/>
    <w:rsid w:val="00C96930"/>
    <w:rsid w:val="00C971F8"/>
    <w:rsid w:val="00C972B8"/>
    <w:rsid w:val="00C97C09"/>
    <w:rsid w:val="00CA0549"/>
    <w:rsid w:val="00CA1191"/>
    <w:rsid w:val="00CA15E7"/>
    <w:rsid w:val="00CA1A89"/>
    <w:rsid w:val="00CA1C1E"/>
    <w:rsid w:val="00CA1DAA"/>
    <w:rsid w:val="00CA209D"/>
    <w:rsid w:val="00CA274E"/>
    <w:rsid w:val="00CA3CCD"/>
    <w:rsid w:val="00CA4B10"/>
    <w:rsid w:val="00CA4F11"/>
    <w:rsid w:val="00CA5842"/>
    <w:rsid w:val="00CA5DBC"/>
    <w:rsid w:val="00CA68AC"/>
    <w:rsid w:val="00CA6A5F"/>
    <w:rsid w:val="00CA7A2D"/>
    <w:rsid w:val="00CB0646"/>
    <w:rsid w:val="00CB194B"/>
    <w:rsid w:val="00CB1F70"/>
    <w:rsid w:val="00CB1FFD"/>
    <w:rsid w:val="00CB2078"/>
    <w:rsid w:val="00CB2647"/>
    <w:rsid w:val="00CB3015"/>
    <w:rsid w:val="00CB3263"/>
    <w:rsid w:val="00CB370E"/>
    <w:rsid w:val="00CB3D89"/>
    <w:rsid w:val="00CB40B5"/>
    <w:rsid w:val="00CB46E8"/>
    <w:rsid w:val="00CB46FF"/>
    <w:rsid w:val="00CB4BBE"/>
    <w:rsid w:val="00CB532A"/>
    <w:rsid w:val="00CB5D1D"/>
    <w:rsid w:val="00CB6ABB"/>
    <w:rsid w:val="00CB75AE"/>
    <w:rsid w:val="00CB78DB"/>
    <w:rsid w:val="00CB78EA"/>
    <w:rsid w:val="00CC084A"/>
    <w:rsid w:val="00CC219C"/>
    <w:rsid w:val="00CC3227"/>
    <w:rsid w:val="00CC4F69"/>
    <w:rsid w:val="00CC5AA1"/>
    <w:rsid w:val="00CC651B"/>
    <w:rsid w:val="00CC6D1C"/>
    <w:rsid w:val="00CC7315"/>
    <w:rsid w:val="00CD0A05"/>
    <w:rsid w:val="00CD1E34"/>
    <w:rsid w:val="00CD231B"/>
    <w:rsid w:val="00CD29D3"/>
    <w:rsid w:val="00CD2D4F"/>
    <w:rsid w:val="00CD2D6F"/>
    <w:rsid w:val="00CD3375"/>
    <w:rsid w:val="00CD3697"/>
    <w:rsid w:val="00CD3828"/>
    <w:rsid w:val="00CD4CE8"/>
    <w:rsid w:val="00CD535F"/>
    <w:rsid w:val="00CD654D"/>
    <w:rsid w:val="00CD7CA1"/>
    <w:rsid w:val="00CE0E54"/>
    <w:rsid w:val="00CE245B"/>
    <w:rsid w:val="00CE2FC6"/>
    <w:rsid w:val="00CE36AA"/>
    <w:rsid w:val="00CE38DD"/>
    <w:rsid w:val="00CE46DE"/>
    <w:rsid w:val="00CE4B2B"/>
    <w:rsid w:val="00CE5293"/>
    <w:rsid w:val="00CE571A"/>
    <w:rsid w:val="00CE58BC"/>
    <w:rsid w:val="00CF20F4"/>
    <w:rsid w:val="00CF280A"/>
    <w:rsid w:val="00CF2850"/>
    <w:rsid w:val="00CF2C84"/>
    <w:rsid w:val="00CF35B2"/>
    <w:rsid w:val="00CF3796"/>
    <w:rsid w:val="00CF41B6"/>
    <w:rsid w:val="00CF4DA4"/>
    <w:rsid w:val="00CF4E2A"/>
    <w:rsid w:val="00CF509F"/>
    <w:rsid w:val="00CF59EC"/>
    <w:rsid w:val="00CF6B62"/>
    <w:rsid w:val="00CF74A3"/>
    <w:rsid w:val="00D0098D"/>
    <w:rsid w:val="00D01A84"/>
    <w:rsid w:val="00D02097"/>
    <w:rsid w:val="00D04CFD"/>
    <w:rsid w:val="00D06111"/>
    <w:rsid w:val="00D06A41"/>
    <w:rsid w:val="00D06F5A"/>
    <w:rsid w:val="00D07BC0"/>
    <w:rsid w:val="00D1002A"/>
    <w:rsid w:val="00D10658"/>
    <w:rsid w:val="00D1195A"/>
    <w:rsid w:val="00D12D1B"/>
    <w:rsid w:val="00D132E3"/>
    <w:rsid w:val="00D138D9"/>
    <w:rsid w:val="00D13931"/>
    <w:rsid w:val="00D139B6"/>
    <w:rsid w:val="00D14204"/>
    <w:rsid w:val="00D14407"/>
    <w:rsid w:val="00D14605"/>
    <w:rsid w:val="00D14EFD"/>
    <w:rsid w:val="00D158D2"/>
    <w:rsid w:val="00D16F9C"/>
    <w:rsid w:val="00D172F6"/>
    <w:rsid w:val="00D17EC1"/>
    <w:rsid w:val="00D20423"/>
    <w:rsid w:val="00D2092F"/>
    <w:rsid w:val="00D21306"/>
    <w:rsid w:val="00D21E87"/>
    <w:rsid w:val="00D227EA"/>
    <w:rsid w:val="00D23D0B"/>
    <w:rsid w:val="00D25C00"/>
    <w:rsid w:val="00D26FBD"/>
    <w:rsid w:val="00D2741E"/>
    <w:rsid w:val="00D279E1"/>
    <w:rsid w:val="00D27E36"/>
    <w:rsid w:val="00D30C0F"/>
    <w:rsid w:val="00D31489"/>
    <w:rsid w:val="00D3163B"/>
    <w:rsid w:val="00D33BDB"/>
    <w:rsid w:val="00D342ED"/>
    <w:rsid w:val="00D3487D"/>
    <w:rsid w:val="00D355C9"/>
    <w:rsid w:val="00D3580E"/>
    <w:rsid w:val="00D36ADD"/>
    <w:rsid w:val="00D36E51"/>
    <w:rsid w:val="00D36F0B"/>
    <w:rsid w:val="00D3780D"/>
    <w:rsid w:val="00D40427"/>
    <w:rsid w:val="00D41539"/>
    <w:rsid w:val="00D4264B"/>
    <w:rsid w:val="00D42FFC"/>
    <w:rsid w:val="00D43D24"/>
    <w:rsid w:val="00D43DD0"/>
    <w:rsid w:val="00D43E4B"/>
    <w:rsid w:val="00D44588"/>
    <w:rsid w:val="00D44AE5"/>
    <w:rsid w:val="00D44D08"/>
    <w:rsid w:val="00D4526C"/>
    <w:rsid w:val="00D46029"/>
    <w:rsid w:val="00D464C9"/>
    <w:rsid w:val="00D46C38"/>
    <w:rsid w:val="00D46F14"/>
    <w:rsid w:val="00D475ED"/>
    <w:rsid w:val="00D47791"/>
    <w:rsid w:val="00D503B7"/>
    <w:rsid w:val="00D50763"/>
    <w:rsid w:val="00D507F4"/>
    <w:rsid w:val="00D50A3A"/>
    <w:rsid w:val="00D51700"/>
    <w:rsid w:val="00D51A25"/>
    <w:rsid w:val="00D5280D"/>
    <w:rsid w:val="00D52B26"/>
    <w:rsid w:val="00D52C19"/>
    <w:rsid w:val="00D52C59"/>
    <w:rsid w:val="00D52C67"/>
    <w:rsid w:val="00D52E99"/>
    <w:rsid w:val="00D543AA"/>
    <w:rsid w:val="00D555C3"/>
    <w:rsid w:val="00D56400"/>
    <w:rsid w:val="00D57328"/>
    <w:rsid w:val="00D5758D"/>
    <w:rsid w:val="00D607E7"/>
    <w:rsid w:val="00D6283A"/>
    <w:rsid w:val="00D638B4"/>
    <w:rsid w:val="00D63DA3"/>
    <w:rsid w:val="00D643EF"/>
    <w:rsid w:val="00D64BFA"/>
    <w:rsid w:val="00D64D76"/>
    <w:rsid w:val="00D6731F"/>
    <w:rsid w:val="00D67531"/>
    <w:rsid w:val="00D70AC4"/>
    <w:rsid w:val="00D70AE0"/>
    <w:rsid w:val="00D70E71"/>
    <w:rsid w:val="00D71AA1"/>
    <w:rsid w:val="00D72072"/>
    <w:rsid w:val="00D7341A"/>
    <w:rsid w:val="00D73879"/>
    <w:rsid w:val="00D73D93"/>
    <w:rsid w:val="00D747FB"/>
    <w:rsid w:val="00D74EC7"/>
    <w:rsid w:val="00D757D5"/>
    <w:rsid w:val="00D765A8"/>
    <w:rsid w:val="00D76C4E"/>
    <w:rsid w:val="00D7758F"/>
    <w:rsid w:val="00D81E01"/>
    <w:rsid w:val="00D8256A"/>
    <w:rsid w:val="00D83437"/>
    <w:rsid w:val="00D84491"/>
    <w:rsid w:val="00D84DE4"/>
    <w:rsid w:val="00D875D2"/>
    <w:rsid w:val="00D87661"/>
    <w:rsid w:val="00D87EBA"/>
    <w:rsid w:val="00D907DA"/>
    <w:rsid w:val="00D90A28"/>
    <w:rsid w:val="00D90EE2"/>
    <w:rsid w:val="00D90FE9"/>
    <w:rsid w:val="00D91D99"/>
    <w:rsid w:val="00D92482"/>
    <w:rsid w:val="00D931A8"/>
    <w:rsid w:val="00D93CF6"/>
    <w:rsid w:val="00D93D53"/>
    <w:rsid w:val="00D9410D"/>
    <w:rsid w:val="00D955A8"/>
    <w:rsid w:val="00D96CF6"/>
    <w:rsid w:val="00D970AF"/>
    <w:rsid w:val="00D97644"/>
    <w:rsid w:val="00D97DBF"/>
    <w:rsid w:val="00DA03BC"/>
    <w:rsid w:val="00DA0505"/>
    <w:rsid w:val="00DA1081"/>
    <w:rsid w:val="00DA2E64"/>
    <w:rsid w:val="00DA31D3"/>
    <w:rsid w:val="00DA351F"/>
    <w:rsid w:val="00DA4F34"/>
    <w:rsid w:val="00DA5666"/>
    <w:rsid w:val="00DA5DC2"/>
    <w:rsid w:val="00DA66D2"/>
    <w:rsid w:val="00DA67B2"/>
    <w:rsid w:val="00DA6932"/>
    <w:rsid w:val="00DA7CDA"/>
    <w:rsid w:val="00DB00A4"/>
    <w:rsid w:val="00DB02ED"/>
    <w:rsid w:val="00DB0338"/>
    <w:rsid w:val="00DB07C9"/>
    <w:rsid w:val="00DB2047"/>
    <w:rsid w:val="00DB2506"/>
    <w:rsid w:val="00DB342F"/>
    <w:rsid w:val="00DB450A"/>
    <w:rsid w:val="00DB497A"/>
    <w:rsid w:val="00DB4AE5"/>
    <w:rsid w:val="00DB5530"/>
    <w:rsid w:val="00DB55E9"/>
    <w:rsid w:val="00DB5860"/>
    <w:rsid w:val="00DB6A7A"/>
    <w:rsid w:val="00DB6CB3"/>
    <w:rsid w:val="00DB7C4A"/>
    <w:rsid w:val="00DB7FF0"/>
    <w:rsid w:val="00DC017F"/>
    <w:rsid w:val="00DC0270"/>
    <w:rsid w:val="00DC0A3F"/>
    <w:rsid w:val="00DC19D2"/>
    <w:rsid w:val="00DC1BBB"/>
    <w:rsid w:val="00DC1DC5"/>
    <w:rsid w:val="00DC21DC"/>
    <w:rsid w:val="00DC3849"/>
    <w:rsid w:val="00DC40D7"/>
    <w:rsid w:val="00DC450C"/>
    <w:rsid w:val="00DC6211"/>
    <w:rsid w:val="00DC70B0"/>
    <w:rsid w:val="00DC73EA"/>
    <w:rsid w:val="00DD04EC"/>
    <w:rsid w:val="00DD0B2C"/>
    <w:rsid w:val="00DD0F95"/>
    <w:rsid w:val="00DD190F"/>
    <w:rsid w:val="00DD4A02"/>
    <w:rsid w:val="00DD50A6"/>
    <w:rsid w:val="00DD5EF0"/>
    <w:rsid w:val="00DD6007"/>
    <w:rsid w:val="00DD614A"/>
    <w:rsid w:val="00DD61AB"/>
    <w:rsid w:val="00DD7D5D"/>
    <w:rsid w:val="00DD7F8F"/>
    <w:rsid w:val="00DE0458"/>
    <w:rsid w:val="00DE10AF"/>
    <w:rsid w:val="00DE20BF"/>
    <w:rsid w:val="00DE2602"/>
    <w:rsid w:val="00DE2D69"/>
    <w:rsid w:val="00DE2D86"/>
    <w:rsid w:val="00DE2F71"/>
    <w:rsid w:val="00DE4247"/>
    <w:rsid w:val="00DE72ED"/>
    <w:rsid w:val="00DE76FD"/>
    <w:rsid w:val="00DF09B6"/>
    <w:rsid w:val="00DF0DE1"/>
    <w:rsid w:val="00DF1720"/>
    <w:rsid w:val="00DF18F7"/>
    <w:rsid w:val="00DF1EC0"/>
    <w:rsid w:val="00DF256E"/>
    <w:rsid w:val="00DF3469"/>
    <w:rsid w:val="00DF36D6"/>
    <w:rsid w:val="00DF3CAD"/>
    <w:rsid w:val="00DF3D84"/>
    <w:rsid w:val="00DF560C"/>
    <w:rsid w:val="00DF567C"/>
    <w:rsid w:val="00DF5882"/>
    <w:rsid w:val="00E00142"/>
    <w:rsid w:val="00E002F4"/>
    <w:rsid w:val="00E006C3"/>
    <w:rsid w:val="00E00D4D"/>
    <w:rsid w:val="00E0186C"/>
    <w:rsid w:val="00E01D4B"/>
    <w:rsid w:val="00E02B4F"/>
    <w:rsid w:val="00E03120"/>
    <w:rsid w:val="00E0326C"/>
    <w:rsid w:val="00E03302"/>
    <w:rsid w:val="00E03956"/>
    <w:rsid w:val="00E03EDD"/>
    <w:rsid w:val="00E04630"/>
    <w:rsid w:val="00E04F1A"/>
    <w:rsid w:val="00E060DD"/>
    <w:rsid w:val="00E06C32"/>
    <w:rsid w:val="00E0718F"/>
    <w:rsid w:val="00E102BC"/>
    <w:rsid w:val="00E105AD"/>
    <w:rsid w:val="00E10FA8"/>
    <w:rsid w:val="00E11247"/>
    <w:rsid w:val="00E11818"/>
    <w:rsid w:val="00E132F2"/>
    <w:rsid w:val="00E154D8"/>
    <w:rsid w:val="00E159F2"/>
    <w:rsid w:val="00E15A30"/>
    <w:rsid w:val="00E16A19"/>
    <w:rsid w:val="00E17793"/>
    <w:rsid w:val="00E207C5"/>
    <w:rsid w:val="00E20BD4"/>
    <w:rsid w:val="00E21028"/>
    <w:rsid w:val="00E21081"/>
    <w:rsid w:val="00E2140E"/>
    <w:rsid w:val="00E214E2"/>
    <w:rsid w:val="00E21874"/>
    <w:rsid w:val="00E21BAE"/>
    <w:rsid w:val="00E22DFA"/>
    <w:rsid w:val="00E2393D"/>
    <w:rsid w:val="00E25381"/>
    <w:rsid w:val="00E2571C"/>
    <w:rsid w:val="00E26BC3"/>
    <w:rsid w:val="00E27342"/>
    <w:rsid w:val="00E27A70"/>
    <w:rsid w:val="00E27D1F"/>
    <w:rsid w:val="00E27EA7"/>
    <w:rsid w:val="00E30C43"/>
    <w:rsid w:val="00E30E13"/>
    <w:rsid w:val="00E30F86"/>
    <w:rsid w:val="00E30FA0"/>
    <w:rsid w:val="00E3108B"/>
    <w:rsid w:val="00E315D9"/>
    <w:rsid w:val="00E318C2"/>
    <w:rsid w:val="00E31EE5"/>
    <w:rsid w:val="00E32709"/>
    <w:rsid w:val="00E32DEC"/>
    <w:rsid w:val="00E32E2C"/>
    <w:rsid w:val="00E32F4E"/>
    <w:rsid w:val="00E32F5C"/>
    <w:rsid w:val="00E347DE"/>
    <w:rsid w:val="00E34B9C"/>
    <w:rsid w:val="00E34EAB"/>
    <w:rsid w:val="00E351A8"/>
    <w:rsid w:val="00E3522C"/>
    <w:rsid w:val="00E353E1"/>
    <w:rsid w:val="00E3583D"/>
    <w:rsid w:val="00E359A4"/>
    <w:rsid w:val="00E35DD2"/>
    <w:rsid w:val="00E365AE"/>
    <w:rsid w:val="00E36F20"/>
    <w:rsid w:val="00E37817"/>
    <w:rsid w:val="00E37856"/>
    <w:rsid w:val="00E378E8"/>
    <w:rsid w:val="00E37E24"/>
    <w:rsid w:val="00E40093"/>
    <w:rsid w:val="00E41B81"/>
    <w:rsid w:val="00E41EF4"/>
    <w:rsid w:val="00E4222E"/>
    <w:rsid w:val="00E42442"/>
    <w:rsid w:val="00E42946"/>
    <w:rsid w:val="00E42FBB"/>
    <w:rsid w:val="00E42FE6"/>
    <w:rsid w:val="00E45FFD"/>
    <w:rsid w:val="00E4601B"/>
    <w:rsid w:val="00E47A9F"/>
    <w:rsid w:val="00E47CDA"/>
    <w:rsid w:val="00E51196"/>
    <w:rsid w:val="00E51A04"/>
    <w:rsid w:val="00E523A0"/>
    <w:rsid w:val="00E52C93"/>
    <w:rsid w:val="00E53442"/>
    <w:rsid w:val="00E534AD"/>
    <w:rsid w:val="00E53B33"/>
    <w:rsid w:val="00E53DCE"/>
    <w:rsid w:val="00E5445C"/>
    <w:rsid w:val="00E55196"/>
    <w:rsid w:val="00E55F7C"/>
    <w:rsid w:val="00E560EC"/>
    <w:rsid w:val="00E5653D"/>
    <w:rsid w:val="00E5707C"/>
    <w:rsid w:val="00E62CA6"/>
    <w:rsid w:val="00E62CD5"/>
    <w:rsid w:val="00E631B9"/>
    <w:rsid w:val="00E633CF"/>
    <w:rsid w:val="00E636BB"/>
    <w:rsid w:val="00E63A45"/>
    <w:rsid w:val="00E63B38"/>
    <w:rsid w:val="00E6469D"/>
    <w:rsid w:val="00E6528D"/>
    <w:rsid w:val="00E65CCC"/>
    <w:rsid w:val="00E660E2"/>
    <w:rsid w:val="00E66BC6"/>
    <w:rsid w:val="00E6769C"/>
    <w:rsid w:val="00E676E1"/>
    <w:rsid w:val="00E67F47"/>
    <w:rsid w:val="00E706FB"/>
    <w:rsid w:val="00E7116A"/>
    <w:rsid w:val="00E71A67"/>
    <w:rsid w:val="00E71D9E"/>
    <w:rsid w:val="00E72304"/>
    <w:rsid w:val="00E72E0D"/>
    <w:rsid w:val="00E73539"/>
    <w:rsid w:val="00E743ED"/>
    <w:rsid w:val="00E76502"/>
    <w:rsid w:val="00E766C9"/>
    <w:rsid w:val="00E7714D"/>
    <w:rsid w:val="00E77176"/>
    <w:rsid w:val="00E817F7"/>
    <w:rsid w:val="00E82B63"/>
    <w:rsid w:val="00E84AD0"/>
    <w:rsid w:val="00E850BD"/>
    <w:rsid w:val="00E85906"/>
    <w:rsid w:val="00E864A2"/>
    <w:rsid w:val="00E86F48"/>
    <w:rsid w:val="00E8720C"/>
    <w:rsid w:val="00E87537"/>
    <w:rsid w:val="00E902C6"/>
    <w:rsid w:val="00E9034D"/>
    <w:rsid w:val="00E916B0"/>
    <w:rsid w:val="00E918E6"/>
    <w:rsid w:val="00E919D4"/>
    <w:rsid w:val="00E91DF0"/>
    <w:rsid w:val="00E92139"/>
    <w:rsid w:val="00E9414D"/>
    <w:rsid w:val="00E948F2"/>
    <w:rsid w:val="00E94D53"/>
    <w:rsid w:val="00E95DD1"/>
    <w:rsid w:val="00E95F8A"/>
    <w:rsid w:val="00E96063"/>
    <w:rsid w:val="00E965A5"/>
    <w:rsid w:val="00E9666A"/>
    <w:rsid w:val="00E96881"/>
    <w:rsid w:val="00EA0BB8"/>
    <w:rsid w:val="00EA0C9F"/>
    <w:rsid w:val="00EA0D5D"/>
    <w:rsid w:val="00EA1066"/>
    <w:rsid w:val="00EA174A"/>
    <w:rsid w:val="00EA1B98"/>
    <w:rsid w:val="00EA22D1"/>
    <w:rsid w:val="00EA3325"/>
    <w:rsid w:val="00EA3BEB"/>
    <w:rsid w:val="00EA4A72"/>
    <w:rsid w:val="00EA4F4F"/>
    <w:rsid w:val="00EA5AB5"/>
    <w:rsid w:val="00EA628D"/>
    <w:rsid w:val="00EA70C4"/>
    <w:rsid w:val="00EA72C1"/>
    <w:rsid w:val="00EA7C83"/>
    <w:rsid w:val="00EA7E2F"/>
    <w:rsid w:val="00EB015B"/>
    <w:rsid w:val="00EB038F"/>
    <w:rsid w:val="00EB0EE9"/>
    <w:rsid w:val="00EB41D5"/>
    <w:rsid w:val="00EB4544"/>
    <w:rsid w:val="00EB46A5"/>
    <w:rsid w:val="00EB6365"/>
    <w:rsid w:val="00EB6E3C"/>
    <w:rsid w:val="00EB782E"/>
    <w:rsid w:val="00EB796A"/>
    <w:rsid w:val="00EB7CE1"/>
    <w:rsid w:val="00EC0587"/>
    <w:rsid w:val="00EC0AE1"/>
    <w:rsid w:val="00EC1289"/>
    <w:rsid w:val="00EC13E7"/>
    <w:rsid w:val="00EC1407"/>
    <w:rsid w:val="00EC15E5"/>
    <w:rsid w:val="00EC17FD"/>
    <w:rsid w:val="00EC24F5"/>
    <w:rsid w:val="00EC28B7"/>
    <w:rsid w:val="00EC2F24"/>
    <w:rsid w:val="00EC37FA"/>
    <w:rsid w:val="00EC425A"/>
    <w:rsid w:val="00EC4F9E"/>
    <w:rsid w:val="00EC57A1"/>
    <w:rsid w:val="00EC62D9"/>
    <w:rsid w:val="00EC645C"/>
    <w:rsid w:val="00EC6E8E"/>
    <w:rsid w:val="00EC70DD"/>
    <w:rsid w:val="00EC728B"/>
    <w:rsid w:val="00EC7B83"/>
    <w:rsid w:val="00ED0202"/>
    <w:rsid w:val="00ED1CA5"/>
    <w:rsid w:val="00ED2200"/>
    <w:rsid w:val="00ED2490"/>
    <w:rsid w:val="00ED2501"/>
    <w:rsid w:val="00ED2573"/>
    <w:rsid w:val="00ED2A19"/>
    <w:rsid w:val="00ED2E89"/>
    <w:rsid w:val="00ED32CF"/>
    <w:rsid w:val="00ED4112"/>
    <w:rsid w:val="00ED4AC8"/>
    <w:rsid w:val="00ED50BD"/>
    <w:rsid w:val="00ED73D6"/>
    <w:rsid w:val="00ED7702"/>
    <w:rsid w:val="00EE07DF"/>
    <w:rsid w:val="00EE0CC7"/>
    <w:rsid w:val="00EE0D98"/>
    <w:rsid w:val="00EE1432"/>
    <w:rsid w:val="00EE1E20"/>
    <w:rsid w:val="00EE1FAD"/>
    <w:rsid w:val="00EE32EB"/>
    <w:rsid w:val="00EE3640"/>
    <w:rsid w:val="00EE426A"/>
    <w:rsid w:val="00EE55C8"/>
    <w:rsid w:val="00EE5F1D"/>
    <w:rsid w:val="00EE766A"/>
    <w:rsid w:val="00EF0522"/>
    <w:rsid w:val="00EF0ADE"/>
    <w:rsid w:val="00EF2913"/>
    <w:rsid w:val="00EF356E"/>
    <w:rsid w:val="00EF3D3C"/>
    <w:rsid w:val="00EF3DCE"/>
    <w:rsid w:val="00EF42DD"/>
    <w:rsid w:val="00EF4B6D"/>
    <w:rsid w:val="00EF58D0"/>
    <w:rsid w:val="00EF67EF"/>
    <w:rsid w:val="00EF67FF"/>
    <w:rsid w:val="00EF6C1D"/>
    <w:rsid w:val="00EF7363"/>
    <w:rsid w:val="00EF7BD6"/>
    <w:rsid w:val="00EF7E0E"/>
    <w:rsid w:val="00F0249F"/>
    <w:rsid w:val="00F03044"/>
    <w:rsid w:val="00F03900"/>
    <w:rsid w:val="00F03A19"/>
    <w:rsid w:val="00F0437F"/>
    <w:rsid w:val="00F054BE"/>
    <w:rsid w:val="00F057E4"/>
    <w:rsid w:val="00F1157A"/>
    <w:rsid w:val="00F122AF"/>
    <w:rsid w:val="00F125A0"/>
    <w:rsid w:val="00F126E3"/>
    <w:rsid w:val="00F12980"/>
    <w:rsid w:val="00F12FC4"/>
    <w:rsid w:val="00F146B6"/>
    <w:rsid w:val="00F14B6F"/>
    <w:rsid w:val="00F14DD5"/>
    <w:rsid w:val="00F16094"/>
    <w:rsid w:val="00F16AAE"/>
    <w:rsid w:val="00F16C51"/>
    <w:rsid w:val="00F16F7B"/>
    <w:rsid w:val="00F203F9"/>
    <w:rsid w:val="00F20D5C"/>
    <w:rsid w:val="00F21895"/>
    <w:rsid w:val="00F226D6"/>
    <w:rsid w:val="00F2315D"/>
    <w:rsid w:val="00F23F4E"/>
    <w:rsid w:val="00F23F68"/>
    <w:rsid w:val="00F24BCD"/>
    <w:rsid w:val="00F259C5"/>
    <w:rsid w:val="00F26303"/>
    <w:rsid w:val="00F26640"/>
    <w:rsid w:val="00F2767E"/>
    <w:rsid w:val="00F27D03"/>
    <w:rsid w:val="00F27DDC"/>
    <w:rsid w:val="00F30946"/>
    <w:rsid w:val="00F31194"/>
    <w:rsid w:val="00F31211"/>
    <w:rsid w:val="00F326CE"/>
    <w:rsid w:val="00F340B7"/>
    <w:rsid w:val="00F358F5"/>
    <w:rsid w:val="00F35DC1"/>
    <w:rsid w:val="00F4006E"/>
    <w:rsid w:val="00F404AC"/>
    <w:rsid w:val="00F4184A"/>
    <w:rsid w:val="00F42D9E"/>
    <w:rsid w:val="00F430D6"/>
    <w:rsid w:val="00F43BDF"/>
    <w:rsid w:val="00F4474E"/>
    <w:rsid w:val="00F4543D"/>
    <w:rsid w:val="00F46677"/>
    <w:rsid w:val="00F46BB0"/>
    <w:rsid w:val="00F46E6E"/>
    <w:rsid w:val="00F47E03"/>
    <w:rsid w:val="00F51B21"/>
    <w:rsid w:val="00F51E4D"/>
    <w:rsid w:val="00F52A15"/>
    <w:rsid w:val="00F52D2B"/>
    <w:rsid w:val="00F53513"/>
    <w:rsid w:val="00F538F7"/>
    <w:rsid w:val="00F53B31"/>
    <w:rsid w:val="00F53C4A"/>
    <w:rsid w:val="00F53CFA"/>
    <w:rsid w:val="00F544A0"/>
    <w:rsid w:val="00F54BB6"/>
    <w:rsid w:val="00F55174"/>
    <w:rsid w:val="00F55565"/>
    <w:rsid w:val="00F55653"/>
    <w:rsid w:val="00F563CA"/>
    <w:rsid w:val="00F56C60"/>
    <w:rsid w:val="00F601E1"/>
    <w:rsid w:val="00F60D09"/>
    <w:rsid w:val="00F61AF2"/>
    <w:rsid w:val="00F63CC5"/>
    <w:rsid w:val="00F64403"/>
    <w:rsid w:val="00F64CE1"/>
    <w:rsid w:val="00F64E9D"/>
    <w:rsid w:val="00F654D8"/>
    <w:rsid w:val="00F65C01"/>
    <w:rsid w:val="00F66C54"/>
    <w:rsid w:val="00F67810"/>
    <w:rsid w:val="00F67938"/>
    <w:rsid w:val="00F67B4C"/>
    <w:rsid w:val="00F701B5"/>
    <w:rsid w:val="00F70250"/>
    <w:rsid w:val="00F7139D"/>
    <w:rsid w:val="00F7195A"/>
    <w:rsid w:val="00F71EAF"/>
    <w:rsid w:val="00F7254E"/>
    <w:rsid w:val="00F737BF"/>
    <w:rsid w:val="00F7384B"/>
    <w:rsid w:val="00F753B7"/>
    <w:rsid w:val="00F754BD"/>
    <w:rsid w:val="00F756EC"/>
    <w:rsid w:val="00F76195"/>
    <w:rsid w:val="00F76893"/>
    <w:rsid w:val="00F808DA"/>
    <w:rsid w:val="00F816AE"/>
    <w:rsid w:val="00F818ED"/>
    <w:rsid w:val="00F81A7D"/>
    <w:rsid w:val="00F81F4F"/>
    <w:rsid w:val="00F82C57"/>
    <w:rsid w:val="00F84173"/>
    <w:rsid w:val="00F84A6F"/>
    <w:rsid w:val="00F85D61"/>
    <w:rsid w:val="00F86FEB"/>
    <w:rsid w:val="00F870BB"/>
    <w:rsid w:val="00F90D31"/>
    <w:rsid w:val="00F914BF"/>
    <w:rsid w:val="00F9316A"/>
    <w:rsid w:val="00F945F7"/>
    <w:rsid w:val="00F95DE5"/>
    <w:rsid w:val="00F96B3B"/>
    <w:rsid w:val="00F97321"/>
    <w:rsid w:val="00FA016E"/>
    <w:rsid w:val="00FA0A32"/>
    <w:rsid w:val="00FA196E"/>
    <w:rsid w:val="00FA29C6"/>
    <w:rsid w:val="00FA2D39"/>
    <w:rsid w:val="00FA3596"/>
    <w:rsid w:val="00FA624D"/>
    <w:rsid w:val="00FA6788"/>
    <w:rsid w:val="00FA67E1"/>
    <w:rsid w:val="00FA7C97"/>
    <w:rsid w:val="00FB292B"/>
    <w:rsid w:val="00FB29A8"/>
    <w:rsid w:val="00FB2BBD"/>
    <w:rsid w:val="00FB3B0A"/>
    <w:rsid w:val="00FB4230"/>
    <w:rsid w:val="00FB4CFB"/>
    <w:rsid w:val="00FB4F45"/>
    <w:rsid w:val="00FB69B8"/>
    <w:rsid w:val="00FB757C"/>
    <w:rsid w:val="00FC0167"/>
    <w:rsid w:val="00FC1DA3"/>
    <w:rsid w:val="00FC2201"/>
    <w:rsid w:val="00FC2361"/>
    <w:rsid w:val="00FC2D28"/>
    <w:rsid w:val="00FC3A1C"/>
    <w:rsid w:val="00FC4216"/>
    <w:rsid w:val="00FC45BC"/>
    <w:rsid w:val="00FC6956"/>
    <w:rsid w:val="00FD2185"/>
    <w:rsid w:val="00FD2CE3"/>
    <w:rsid w:val="00FD3F18"/>
    <w:rsid w:val="00FD424F"/>
    <w:rsid w:val="00FD45B4"/>
    <w:rsid w:val="00FD47C0"/>
    <w:rsid w:val="00FD4A4B"/>
    <w:rsid w:val="00FD4D65"/>
    <w:rsid w:val="00FD5019"/>
    <w:rsid w:val="00FD565F"/>
    <w:rsid w:val="00FD6824"/>
    <w:rsid w:val="00FD7783"/>
    <w:rsid w:val="00FD79C6"/>
    <w:rsid w:val="00FE0482"/>
    <w:rsid w:val="00FE072D"/>
    <w:rsid w:val="00FE2C98"/>
    <w:rsid w:val="00FE36EC"/>
    <w:rsid w:val="00FE3AD8"/>
    <w:rsid w:val="00FE4393"/>
    <w:rsid w:val="00FE43E4"/>
    <w:rsid w:val="00FE634A"/>
    <w:rsid w:val="00FE7B76"/>
    <w:rsid w:val="00FE7EE5"/>
    <w:rsid w:val="00FF0A0A"/>
    <w:rsid w:val="00FF0B09"/>
    <w:rsid w:val="00FF21E9"/>
    <w:rsid w:val="00FF2D74"/>
    <w:rsid w:val="00FF3D59"/>
    <w:rsid w:val="00FF4D32"/>
    <w:rsid w:val="00FF540B"/>
    <w:rsid w:val="00FF59E6"/>
    <w:rsid w:val="00FF5FBD"/>
    <w:rsid w:val="00FF6166"/>
    <w:rsid w:val="00FF63DF"/>
    <w:rsid w:val="00FF7066"/>
    <w:rsid w:val="00FF7B27"/>
    <w:rsid w:val="00FF7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D7778D"/>
  <w15:docId w15:val="{B2E1B94B-5838-4AF3-8A08-20CB9BF70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753A"/>
    <w:pPr>
      <w:spacing w:after="160" w:line="259" w:lineRule="auto"/>
    </w:pPr>
    <w:rPr>
      <w:rFonts w:eastAsia="Times New Roman" w:cs="Calibri"/>
      <w:sz w:val="22"/>
      <w:szCs w:val="22"/>
      <w:lang w:val="ro-RO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F753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locked/>
    <w:rsid w:val="00D63DA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1B0AB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3C08B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A256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F753A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165087"/>
    <w:rPr>
      <w:rFonts w:ascii="Cambria" w:hAnsi="Cambria" w:cs="Cambria"/>
      <w:b/>
      <w:bCs/>
      <w:i/>
      <w:iCs/>
      <w:sz w:val="28"/>
      <w:szCs w:val="28"/>
      <w:lang w:eastAsia="en-US"/>
    </w:rPr>
  </w:style>
  <w:style w:type="character" w:customStyle="1" w:styleId="Heading4Char">
    <w:name w:val="Heading 4 Char"/>
    <w:link w:val="Heading4"/>
    <w:uiPriority w:val="99"/>
    <w:semiHidden/>
    <w:locked/>
    <w:rsid w:val="003C08BA"/>
    <w:rPr>
      <w:rFonts w:ascii="Calibri" w:hAnsi="Calibri" w:cs="Calibri"/>
      <w:b/>
      <w:bCs/>
      <w:sz w:val="28"/>
      <w:szCs w:val="28"/>
      <w:lang w:eastAsia="en-US"/>
    </w:rPr>
  </w:style>
  <w:style w:type="table" w:styleId="TableGrid">
    <w:name w:val="Table Grid"/>
    <w:basedOn w:val="TableNormal"/>
    <w:uiPriority w:val="99"/>
    <w:rsid w:val="007F753A"/>
    <w:rPr>
      <w:rFonts w:eastAsia="Times New Roman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rsid w:val="007F753A"/>
    <w:pPr>
      <w:spacing w:before="100" w:beforeAutospacing="1" w:after="100" w:afterAutospacing="1" w:line="240" w:lineRule="auto"/>
    </w:pPr>
    <w:rPr>
      <w:rFonts w:eastAsia="Calibri"/>
      <w:sz w:val="24"/>
      <w:szCs w:val="24"/>
      <w:lang w:eastAsia="ro-RO"/>
    </w:rPr>
  </w:style>
  <w:style w:type="character" w:styleId="Hyperlink">
    <w:name w:val="Hyperlink"/>
    <w:uiPriority w:val="99"/>
    <w:rsid w:val="00F55653"/>
    <w:rPr>
      <w:color w:val="0000FF"/>
      <w:u w:val="single"/>
    </w:rPr>
  </w:style>
  <w:style w:type="character" w:styleId="Strong">
    <w:name w:val="Strong"/>
    <w:uiPriority w:val="22"/>
    <w:qFormat/>
    <w:locked/>
    <w:rsid w:val="00341008"/>
    <w:rPr>
      <w:b/>
      <w:bCs/>
    </w:rPr>
  </w:style>
  <w:style w:type="character" w:customStyle="1" w:styleId="articlecontent">
    <w:name w:val="article_content"/>
    <w:basedOn w:val="DefaultParagraphFont"/>
    <w:uiPriority w:val="99"/>
    <w:rsid w:val="00EF42DD"/>
  </w:style>
  <w:style w:type="character" w:customStyle="1" w:styleId="apple-converted-space">
    <w:name w:val="apple-converted-space"/>
    <w:rsid w:val="00D543AA"/>
  </w:style>
  <w:style w:type="paragraph" w:customStyle="1" w:styleId="yiv8297514181msonormal">
    <w:name w:val="yiv8297514181msonormal"/>
    <w:basedOn w:val="Normal"/>
    <w:uiPriority w:val="99"/>
    <w:rsid w:val="00D63DA3"/>
    <w:pPr>
      <w:spacing w:before="100" w:beforeAutospacing="1" w:after="100" w:afterAutospacing="1" w:line="240" w:lineRule="auto"/>
    </w:pPr>
    <w:rPr>
      <w:rFonts w:eastAsia="Calibri"/>
      <w:sz w:val="24"/>
      <w:szCs w:val="24"/>
      <w:lang w:eastAsia="ro-RO"/>
    </w:rPr>
  </w:style>
  <w:style w:type="paragraph" w:styleId="ListParagraph">
    <w:name w:val="List Paragraph"/>
    <w:basedOn w:val="Normal"/>
    <w:uiPriority w:val="34"/>
    <w:qFormat/>
    <w:rsid w:val="00114A7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locked/>
    <w:rsid w:val="00885208"/>
    <w:rPr>
      <w:i/>
      <w:iCs/>
    </w:rPr>
  </w:style>
  <w:style w:type="character" w:customStyle="1" w:styleId="object">
    <w:name w:val="object"/>
    <w:basedOn w:val="DefaultParagraphFont"/>
    <w:rsid w:val="00B05C32"/>
  </w:style>
  <w:style w:type="paragraph" w:styleId="BalloonText">
    <w:name w:val="Balloon Text"/>
    <w:basedOn w:val="Normal"/>
    <w:link w:val="BalloonTextChar"/>
    <w:uiPriority w:val="99"/>
    <w:semiHidden/>
    <w:unhideWhenUsed/>
    <w:rsid w:val="00E105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5AD"/>
    <w:rPr>
      <w:rFonts w:ascii="Tahoma" w:eastAsia="Times New Roman" w:hAnsi="Tahoma" w:cs="Tahoma"/>
      <w:sz w:val="16"/>
      <w:szCs w:val="16"/>
      <w:lang w:val="ro-RO"/>
    </w:rPr>
  </w:style>
  <w:style w:type="paragraph" w:customStyle="1" w:styleId="has-drop-cap">
    <w:name w:val="has-drop-cap"/>
    <w:basedOn w:val="Normal"/>
    <w:rsid w:val="008F338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1B0AB1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ro-RO"/>
    </w:rPr>
  </w:style>
  <w:style w:type="character" w:customStyle="1" w:styleId="textexposedshow">
    <w:name w:val="text_exposed_show"/>
    <w:basedOn w:val="DefaultParagraphFont"/>
    <w:rsid w:val="000831A0"/>
  </w:style>
  <w:style w:type="character" w:customStyle="1" w:styleId="tupd">
    <w:name w:val="tupd"/>
    <w:basedOn w:val="DefaultParagraphFont"/>
    <w:rsid w:val="0056170B"/>
  </w:style>
  <w:style w:type="character" w:customStyle="1" w:styleId="firstpart">
    <w:name w:val="firstpart"/>
    <w:basedOn w:val="DefaultParagraphFont"/>
    <w:rsid w:val="00625DDF"/>
  </w:style>
  <w:style w:type="character" w:styleId="CommentReference">
    <w:name w:val="annotation reference"/>
    <w:basedOn w:val="DefaultParagraphFont"/>
    <w:uiPriority w:val="99"/>
    <w:semiHidden/>
    <w:unhideWhenUsed/>
    <w:rsid w:val="00FF7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7F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7FE9"/>
    <w:rPr>
      <w:rFonts w:eastAsia="Times New Roman" w:cs="Calibri"/>
      <w:lang w:val="ro-R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FE9"/>
    <w:rPr>
      <w:rFonts w:eastAsia="Times New Roman" w:cs="Calibri"/>
      <w:b/>
      <w:bCs/>
      <w:lang w:val="ro-RO"/>
    </w:rPr>
  </w:style>
  <w:style w:type="paragraph" w:styleId="Header">
    <w:name w:val="header"/>
    <w:basedOn w:val="Normal"/>
    <w:link w:val="HeaderChar"/>
    <w:uiPriority w:val="99"/>
    <w:unhideWhenUsed/>
    <w:rsid w:val="00FC4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216"/>
    <w:rPr>
      <w:rFonts w:eastAsia="Times New Roman" w:cs="Calibri"/>
      <w:sz w:val="22"/>
      <w:szCs w:val="22"/>
      <w:lang w:val="ro-RO"/>
    </w:rPr>
  </w:style>
  <w:style w:type="paragraph" w:styleId="Footer">
    <w:name w:val="footer"/>
    <w:basedOn w:val="Normal"/>
    <w:link w:val="FooterChar"/>
    <w:uiPriority w:val="99"/>
    <w:unhideWhenUsed/>
    <w:rsid w:val="00FC42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216"/>
    <w:rPr>
      <w:rFonts w:eastAsia="Times New Roman" w:cs="Calibri"/>
      <w:sz w:val="22"/>
      <w:szCs w:val="22"/>
      <w:lang w:val="ro-RO"/>
    </w:rPr>
  </w:style>
  <w:style w:type="character" w:customStyle="1" w:styleId="Heading5Char">
    <w:name w:val="Heading 5 Char"/>
    <w:basedOn w:val="DefaultParagraphFont"/>
    <w:link w:val="Heading5"/>
    <w:semiHidden/>
    <w:rsid w:val="00A256A8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4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71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0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8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7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2B3A41"/>
            <w:right w:val="none" w:sz="0" w:space="0" w:color="auto"/>
          </w:divBdr>
          <w:divsChild>
            <w:div w:id="114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9573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8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6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2B3A41"/>
            <w:right w:val="none" w:sz="0" w:space="0" w:color="auto"/>
          </w:divBdr>
          <w:divsChild>
            <w:div w:id="2083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84070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8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1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4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1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37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0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3663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1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93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4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4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0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9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5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0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5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8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4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82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4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2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551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886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861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566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9187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09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6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8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0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8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8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3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1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7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5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4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4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7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2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1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909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1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16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3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3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54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4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3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8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7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0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0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2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8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6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5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5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18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8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96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52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44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02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8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87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68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33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1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8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1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1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7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6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7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0" w:color="2B3A41"/>
            <w:right w:val="none" w:sz="0" w:space="0" w:color="auto"/>
          </w:divBdr>
          <w:divsChild>
            <w:div w:id="18549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9779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2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3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4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8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7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5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7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3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68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0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4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2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5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59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5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174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8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1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6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7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1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5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5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6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9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0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9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7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1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84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3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39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8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41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978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45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26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29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301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899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65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943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55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181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165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2344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039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429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038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861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059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379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21325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626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941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9546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034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45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4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54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02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0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8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9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0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0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0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6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F4EE8E-BC92-481F-B855-CA5CDA44F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ta presei - Universitatea „Ștefan cel Mare” din Suceava</vt:lpstr>
    </vt:vector>
  </TitlesOfParts>
  <Company>VivaFM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ta presei - Universitatea „Ștefan cel Mare” din Suceava</dc:title>
  <dc:subject/>
  <dc:creator>SS</dc:creator>
  <cp:keywords/>
  <dc:description/>
  <cp:lastModifiedBy>Cristi</cp:lastModifiedBy>
  <cp:revision>4</cp:revision>
  <cp:lastPrinted>2021-09-10T12:11:00Z</cp:lastPrinted>
  <dcterms:created xsi:type="dcterms:W3CDTF">2021-09-10T11:29:00Z</dcterms:created>
  <dcterms:modified xsi:type="dcterms:W3CDTF">2021-09-10T12:11:00Z</dcterms:modified>
</cp:coreProperties>
</file>